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B1CFA8" w14:textId="77777777" w:rsidR="00A529FC" w:rsidRPr="00A529FC" w:rsidRDefault="00A529FC" w:rsidP="00D222A2">
      <w:pPr>
        <w:rPr>
          <w:b/>
          <w:bCs/>
        </w:rPr>
      </w:pPr>
      <w:r w:rsidRPr="00A529FC">
        <w:rPr>
          <w:b/>
          <w:bCs/>
        </w:rPr>
        <w:t>Methods section</w:t>
      </w:r>
    </w:p>
    <w:p w14:paraId="5178317A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14:paraId="0B0F002C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14:paraId="59864C35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14:paraId="10267E40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14:paraId="2FC60D6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14:paraId="5BFE06E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14:paraId="3B5CCDB9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14:paraId="724D164F" w14:textId="77777777" w:rsidR="00A529FC" w:rsidRDefault="00A529FC" w:rsidP="00D222A2">
      <w:pPr>
        <w:rPr>
          <w:b/>
          <w:bCs/>
        </w:rPr>
      </w:pPr>
    </w:p>
    <w:p w14:paraId="125DC851" w14:textId="77777777" w:rsidR="00A529FC" w:rsidRDefault="00A529FC" w:rsidP="00D222A2">
      <w:pPr>
        <w:rPr>
          <w:b/>
          <w:bCs/>
        </w:rPr>
      </w:pPr>
      <w:r>
        <w:rPr>
          <w:b/>
          <w:bCs/>
        </w:rPr>
        <w:t>Results</w:t>
      </w:r>
    </w:p>
    <w:p w14:paraId="32DA8965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14:paraId="04D5A37D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14:paraId="12EDA3F1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14:paraId="41B70A80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14:paraId="261AA1F3" w14:textId="77777777" w:rsidR="00A529FC" w:rsidRDefault="00A529FC" w:rsidP="00D222A2">
      <w:pPr>
        <w:rPr>
          <w:b/>
          <w:bCs/>
        </w:rPr>
      </w:pPr>
    </w:p>
    <w:p w14:paraId="66C3ABC2" w14:textId="77777777" w:rsidR="00A529FC" w:rsidRDefault="00A529FC" w:rsidP="00D222A2">
      <w:pPr>
        <w:rPr>
          <w:b/>
          <w:bCs/>
        </w:rPr>
      </w:pPr>
      <w:r>
        <w:rPr>
          <w:b/>
          <w:bCs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5"/>
        <w:gridCol w:w="4926"/>
        <w:gridCol w:w="2399"/>
      </w:tblGrid>
      <w:tr w:rsidR="00D222A2" w14:paraId="007013FD" w14:textId="77777777" w:rsidTr="003A3184">
        <w:tc>
          <w:tcPr>
            <w:tcW w:w="1083" w:type="pct"/>
            <w:vMerge w:val="restart"/>
            <w:vAlign w:val="center"/>
          </w:tcPr>
          <w:p w14:paraId="70922692" w14:textId="33717811" w:rsidR="00D222A2" w:rsidRPr="00A529FC" w:rsidRDefault="00D222A2" w:rsidP="00207872">
            <w:r>
              <w:t>Geographic characteristics</w:t>
            </w:r>
          </w:p>
        </w:tc>
        <w:tc>
          <w:tcPr>
            <w:tcW w:w="2634" w:type="pct"/>
          </w:tcPr>
          <w:p w14:paraId="08F62951" w14:textId="4D131825" w:rsidR="00D222A2" w:rsidRPr="00A529FC" w:rsidRDefault="00D222A2" w:rsidP="00D222A2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1283" w:type="pct"/>
          </w:tcPr>
          <w:p w14:paraId="669BC20B" w14:textId="6674198C" w:rsidR="00D222A2" w:rsidRPr="00F05DFD" w:rsidRDefault="00D222A2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D222A2" w14:paraId="45F7AF02" w14:textId="77777777" w:rsidTr="003A3184">
        <w:tc>
          <w:tcPr>
            <w:tcW w:w="1083" w:type="pct"/>
            <w:vMerge/>
            <w:vAlign w:val="center"/>
          </w:tcPr>
          <w:p w14:paraId="42FEFCFF" w14:textId="77777777" w:rsidR="00D222A2" w:rsidRDefault="00D222A2" w:rsidP="00207872"/>
        </w:tc>
        <w:tc>
          <w:tcPr>
            <w:tcW w:w="2634" w:type="pct"/>
          </w:tcPr>
          <w:p w14:paraId="66BB8B47" w14:textId="31DE94CB" w:rsidR="00D222A2" w:rsidRPr="00A529FC" w:rsidRDefault="00D222A2" w:rsidP="00D222A2">
            <w:r>
              <w:t>Total census-designated urban areas</w:t>
            </w:r>
          </w:p>
        </w:tc>
        <w:tc>
          <w:tcPr>
            <w:tcW w:w="1283" w:type="pct"/>
          </w:tcPr>
          <w:p w14:paraId="43DB0FBD" w14:textId="33C186ED" w:rsidR="00D222A2" w:rsidRPr="00F05DFD" w:rsidRDefault="00D222A2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D222A2" w:rsidRPr="00A529FC" w14:paraId="498846AE" w14:textId="77777777" w:rsidTr="003A3184">
        <w:tc>
          <w:tcPr>
            <w:tcW w:w="1083" w:type="pct"/>
            <w:vMerge w:val="restart"/>
            <w:vAlign w:val="center"/>
          </w:tcPr>
          <w:p w14:paraId="2BD4BDF2" w14:textId="2DEB9105" w:rsidR="00D222A2" w:rsidRPr="00A529FC" w:rsidRDefault="00D222A2" w:rsidP="00207872">
            <w:r w:rsidRPr="00A529FC">
              <w:t>Demographic characteristics</w:t>
            </w:r>
          </w:p>
        </w:tc>
        <w:tc>
          <w:tcPr>
            <w:tcW w:w="2634" w:type="pct"/>
          </w:tcPr>
          <w:p w14:paraId="732875EE" w14:textId="455A1497" w:rsidR="00D222A2" w:rsidRPr="00A529FC" w:rsidRDefault="00D222A2" w:rsidP="00D222A2">
            <w:r w:rsidRPr="00A529FC">
              <w:t>Total population</w:t>
            </w:r>
          </w:p>
        </w:tc>
        <w:tc>
          <w:tcPr>
            <w:tcW w:w="1283" w:type="pct"/>
            <w:vAlign w:val="bottom"/>
          </w:tcPr>
          <w:p w14:paraId="72412DD5" w14:textId="08568F5F" w:rsidR="00D222A2" w:rsidRPr="00A529FC" w:rsidRDefault="00D222A2" w:rsidP="007D0F4A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3,690,271</w:t>
            </w:r>
          </w:p>
        </w:tc>
      </w:tr>
      <w:tr w:rsidR="00D222A2" w:rsidRPr="00A529FC" w14:paraId="08D92A15" w14:textId="77777777" w:rsidTr="003A3184">
        <w:tc>
          <w:tcPr>
            <w:tcW w:w="1083" w:type="pct"/>
            <w:vMerge/>
            <w:vAlign w:val="center"/>
          </w:tcPr>
          <w:p w14:paraId="42B58DBA" w14:textId="77777777" w:rsidR="00D222A2" w:rsidRPr="00A529FC" w:rsidRDefault="00D222A2" w:rsidP="00207872"/>
        </w:tc>
        <w:tc>
          <w:tcPr>
            <w:tcW w:w="2634" w:type="pct"/>
          </w:tcPr>
          <w:p w14:paraId="0C0C5642" w14:textId="1B87C5A2" w:rsidR="00D222A2" w:rsidRPr="00A529FC" w:rsidRDefault="00D222A2" w:rsidP="00D222A2">
            <w:r w:rsidRPr="00A529FC">
              <w:t>Total population of children (birth – 18)</w:t>
            </w:r>
          </w:p>
        </w:tc>
        <w:tc>
          <w:tcPr>
            <w:tcW w:w="1283" w:type="pct"/>
          </w:tcPr>
          <w:p w14:paraId="5055DBAC" w14:textId="77777777" w:rsidR="00D222A2" w:rsidRPr="00A529FC" w:rsidRDefault="00D222A2" w:rsidP="007D0F4A">
            <w:pPr>
              <w:jc w:val="center"/>
            </w:pPr>
          </w:p>
        </w:tc>
      </w:tr>
      <w:tr w:rsidR="00D222A2" w14:paraId="2DEF1207" w14:textId="77777777" w:rsidTr="003A3184">
        <w:tc>
          <w:tcPr>
            <w:tcW w:w="1083" w:type="pct"/>
            <w:vMerge/>
            <w:vAlign w:val="center"/>
          </w:tcPr>
          <w:p w14:paraId="1EB53255" w14:textId="77777777" w:rsidR="00D222A2" w:rsidRDefault="00D222A2" w:rsidP="00207872"/>
        </w:tc>
        <w:tc>
          <w:tcPr>
            <w:tcW w:w="2634" w:type="pct"/>
          </w:tcPr>
          <w:p w14:paraId="0E301DE1" w14:textId="4A0AE30C" w:rsidR="00D222A2" w:rsidRPr="00A529FC" w:rsidRDefault="00D222A2" w:rsidP="00D222A2">
            <w:r>
              <w:t>Mean (range) number of children in census blocks</w:t>
            </w:r>
          </w:p>
        </w:tc>
        <w:tc>
          <w:tcPr>
            <w:tcW w:w="1283" w:type="pct"/>
          </w:tcPr>
          <w:p w14:paraId="66F707B1" w14:textId="77777777" w:rsidR="00D222A2" w:rsidRPr="00A529FC" w:rsidRDefault="00D222A2" w:rsidP="007D0F4A">
            <w:pPr>
              <w:jc w:val="center"/>
              <w:rPr>
                <w:b/>
                <w:bCs/>
              </w:rPr>
            </w:pPr>
          </w:p>
        </w:tc>
      </w:tr>
      <w:tr w:rsidR="00D222A2" w14:paraId="6BF252E5" w14:textId="77777777" w:rsidTr="003A3184">
        <w:tc>
          <w:tcPr>
            <w:tcW w:w="1083" w:type="pct"/>
            <w:vMerge w:val="restart"/>
            <w:vAlign w:val="center"/>
          </w:tcPr>
          <w:p w14:paraId="3796FDC9" w14:textId="235BB581" w:rsidR="00D222A2" w:rsidRDefault="00D222A2" w:rsidP="00207872">
            <w:r>
              <w:t>Population of children by living location</w:t>
            </w:r>
          </w:p>
        </w:tc>
        <w:tc>
          <w:tcPr>
            <w:tcW w:w="2634" w:type="pct"/>
          </w:tcPr>
          <w:p w14:paraId="5F2D76A7" w14:textId="68BF4F48" w:rsidR="00D222A2" w:rsidRPr="00A529FC" w:rsidRDefault="000129A8" w:rsidP="00D222A2">
            <w:r>
              <w:t>Rural</w:t>
            </w:r>
          </w:p>
        </w:tc>
        <w:tc>
          <w:tcPr>
            <w:tcW w:w="1283" w:type="pct"/>
            <w:vAlign w:val="bottom"/>
          </w:tcPr>
          <w:p w14:paraId="6E2DBE81" w14:textId="02B2352F" w:rsidR="00D222A2" w:rsidRPr="00A529FC" w:rsidRDefault="00D222A2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</w:t>
            </w:r>
          </w:p>
        </w:tc>
      </w:tr>
      <w:tr w:rsidR="00D222A2" w14:paraId="1922D87C" w14:textId="77777777" w:rsidTr="003A3184">
        <w:tc>
          <w:tcPr>
            <w:tcW w:w="1083" w:type="pct"/>
            <w:vMerge/>
            <w:vAlign w:val="center"/>
          </w:tcPr>
          <w:p w14:paraId="38A54C7D" w14:textId="77777777" w:rsidR="00D222A2" w:rsidRDefault="00D222A2" w:rsidP="00207872"/>
        </w:tc>
        <w:tc>
          <w:tcPr>
            <w:tcW w:w="2634" w:type="pct"/>
          </w:tcPr>
          <w:p w14:paraId="4A631B18" w14:textId="1C4262FC" w:rsidR="00D222A2" w:rsidRPr="00A529FC" w:rsidRDefault="00D222A2" w:rsidP="00D222A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1283" w:type="pct"/>
            <w:vAlign w:val="bottom"/>
          </w:tcPr>
          <w:p w14:paraId="571343F4" w14:textId="18DF3DCA" w:rsidR="00D222A2" w:rsidRPr="00A529FC" w:rsidRDefault="00D222A2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</w:t>
            </w:r>
          </w:p>
        </w:tc>
      </w:tr>
      <w:tr w:rsidR="000129A8" w14:paraId="00354CAE" w14:textId="77777777" w:rsidTr="003A3184">
        <w:tc>
          <w:tcPr>
            <w:tcW w:w="1083" w:type="pct"/>
            <w:vMerge/>
            <w:vAlign w:val="center"/>
          </w:tcPr>
          <w:p w14:paraId="597BB97C" w14:textId="77777777" w:rsidR="000129A8" w:rsidRDefault="000129A8" w:rsidP="00207872"/>
        </w:tc>
        <w:tc>
          <w:tcPr>
            <w:tcW w:w="2634" w:type="pct"/>
          </w:tcPr>
          <w:p w14:paraId="094F0767" w14:textId="455A43FC" w:rsidR="000129A8" w:rsidRPr="00BF3A29" w:rsidRDefault="000129A8" w:rsidP="000129A8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1283" w:type="pct"/>
            <w:vAlign w:val="bottom"/>
          </w:tcPr>
          <w:p w14:paraId="37DBA427" w14:textId="75BE5012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</w:t>
            </w:r>
          </w:p>
        </w:tc>
      </w:tr>
      <w:tr w:rsidR="000129A8" w14:paraId="5997484E" w14:textId="77777777" w:rsidTr="003A3184">
        <w:tc>
          <w:tcPr>
            <w:tcW w:w="1083" w:type="pct"/>
            <w:vMerge w:val="restart"/>
            <w:vAlign w:val="center"/>
          </w:tcPr>
          <w:p w14:paraId="18208602" w14:textId="0EA009AA" w:rsidR="000129A8" w:rsidRPr="00BF3A29" w:rsidRDefault="000129A8" w:rsidP="00207872">
            <w:r>
              <w:t>Population of children by median household income</w:t>
            </w:r>
          </w:p>
        </w:tc>
        <w:tc>
          <w:tcPr>
            <w:tcW w:w="2634" w:type="pct"/>
          </w:tcPr>
          <w:p w14:paraId="12290CC9" w14:textId="646BD6E9" w:rsidR="000129A8" w:rsidRPr="00BF3A29" w:rsidRDefault="000129A8" w:rsidP="000129A8">
            <w:r w:rsidRPr="00BF3A29">
              <w:t>&lt;20,000</w:t>
            </w:r>
          </w:p>
        </w:tc>
        <w:tc>
          <w:tcPr>
            <w:tcW w:w="1283" w:type="pct"/>
            <w:vAlign w:val="bottom"/>
          </w:tcPr>
          <w:p w14:paraId="4BDC32D7" w14:textId="6116CE6B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</w:t>
            </w:r>
          </w:p>
        </w:tc>
      </w:tr>
      <w:tr w:rsidR="000129A8" w14:paraId="1D9C28C9" w14:textId="77777777" w:rsidTr="003A3184">
        <w:tc>
          <w:tcPr>
            <w:tcW w:w="1083" w:type="pct"/>
            <w:vMerge/>
          </w:tcPr>
          <w:p w14:paraId="4D21FD18" w14:textId="77777777" w:rsidR="000129A8" w:rsidRDefault="000129A8" w:rsidP="000129A8"/>
        </w:tc>
        <w:tc>
          <w:tcPr>
            <w:tcW w:w="2634" w:type="pct"/>
          </w:tcPr>
          <w:p w14:paraId="1BBDCF40" w14:textId="15E0AC38" w:rsidR="000129A8" w:rsidRPr="00BF3A29" w:rsidRDefault="000129A8" w:rsidP="000129A8">
            <w:r>
              <w:t xml:space="preserve">20,000 </w:t>
            </w:r>
            <w:r w:rsidR="007D0F4A">
              <w:t>to &lt;</w:t>
            </w:r>
            <w:r>
              <w:t>35,000</w:t>
            </w:r>
          </w:p>
        </w:tc>
        <w:tc>
          <w:tcPr>
            <w:tcW w:w="1283" w:type="pct"/>
            <w:vAlign w:val="bottom"/>
          </w:tcPr>
          <w:p w14:paraId="5BC487D7" w14:textId="42F9BFAE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</w:t>
            </w:r>
          </w:p>
        </w:tc>
      </w:tr>
      <w:tr w:rsidR="000129A8" w14:paraId="1D665C5E" w14:textId="77777777" w:rsidTr="003A3184">
        <w:tc>
          <w:tcPr>
            <w:tcW w:w="1083" w:type="pct"/>
            <w:vMerge/>
          </w:tcPr>
          <w:p w14:paraId="4C664446" w14:textId="77777777" w:rsidR="000129A8" w:rsidRDefault="000129A8" w:rsidP="000129A8"/>
        </w:tc>
        <w:tc>
          <w:tcPr>
            <w:tcW w:w="2634" w:type="pct"/>
          </w:tcPr>
          <w:p w14:paraId="0AD56D28" w14:textId="2BF7618E" w:rsidR="000129A8" w:rsidRPr="00BF3A29" w:rsidRDefault="000129A8" w:rsidP="000129A8">
            <w:r>
              <w:t>35,000 to &lt;50,000</w:t>
            </w:r>
          </w:p>
        </w:tc>
        <w:tc>
          <w:tcPr>
            <w:tcW w:w="1283" w:type="pct"/>
            <w:vAlign w:val="bottom"/>
          </w:tcPr>
          <w:p w14:paraId="38C94B9B" w14:textId="023B43C4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</w:t>
            </w:r>
          </w:p>
        </w:tc>
      </w:tr>
      <w:tr w:rsidR="000129A8" w14:paraId="401F1448" w14:textId="77777777" w:rsidTr="003A3184">
        <w:tc>
          <w:tcPr>
            <w:tcW w:w="1083" w:type="pct"/>
            <w:vMerge/>
          </w:tcPr>
          <w:p w14:paraId="243FCD9E" w14:textId="77777777" w:rsidR="000129A8" w:rsidRDefault="000129A8" w:rsidP="000129A8"/>
        </w:tc>
        <w:tc>
          <w:tcPr>
            <w:tcW w:w="2634" w:type="pct"/>
          </w:tcPr>
          <w:p w14:paraId="7AF23A91" w14:textId="0A561A68" w:rsidR="000129A8" w:rsidRPr="00BF3A29" w:rsidRDefault="000129A8" w:rsidP="000129A8">
            <w:r>
              <w:t>50,000 to &lt;75,000</w:t>
            </w:r>
          </w:p>
        </w:tc>
        <w:tc>
          <w:tcPr>
            <w:tcW w:w="1283" w:type="pct"/>
            <w:vAlign w:val="bottom"/>
          </w:tcPr>
          <w:p w14:paraId="39BDC443" w14:textId="36A3699B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</w:t>
            </w:r>
          </w:p>
        </w:tc>
      </w:tr>
      <w:tr w:rsidR="000129A8" w14:paraId="4C1659F4" w14:textId="77777777" w:rsidTr="003A3184">
        <w:tc>
          <w:tcPr>
            <w:tcW w:w="1083" w:type="pct"/>
            <w:vMerge/>
          </w:tcPr>
          <w:p w14:paraId="62BFA4E8" w14:textId="77777777" w:rsidR="000129A8" w:rsidRDefault="000129A8" w:rsidP="000129A8">
            <w:pPr>
              <w:rPr>
                <w:rFonts w:cstheme="minorHAnsi"/>
              </w:rPr>
            </w:pPr>
          </w:p>
        </w:tc>
        <w:tc>
          <w:tcPr>
            <w:tcW w:w="2634" w:type="pct"/>
          </w:tcPr>
          <w:p w14:paraId="0359F51D" w14:textId="3EBFE4F7" w:rsidR="000129A8" w:rsidRPr="00BF3A29" w:rsidRDefault="000129A8" w:rsidP="000129A8">
            <w:r>
              <w:rPr>
                <w:rFonts w:cstheme="minorHAnsi"/>
              </w:rPr>
              <w:t>≥75,000</w:t>
            </w:r>
          </w:p>
        </w:tc>
        <w:tc>
          <w:tcPr>
            <w:tcW w:w="1283" w:type="pct"/>
            <w:vAlign w:val="bottom"/>
          </w:tcPr>
          <w:p w14:paraId="2D1CFCAE" w14:textId="36172A04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77777777" w:rsidR="00BF3A29" w:rsidRDefault="00BF3A29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BF3A29" w14:paraId="0521FBBE" w14:textId="77777777" w:rsidTr="003A3184">
        <w:tc>
          <w:tcPr>
            <w:tcW w:w="2500" w:type="pct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2500" w:type="pct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3A3184">
        <w:tc>
          <w:tcPr>
            <w:tcW w:w="2500" w:type="pct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2500" w:type="pct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3A3184">
        <w:tc>
          <w:tcPr>
            <w:tcW w:w="2500" w:type="pct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2500" w:type="pct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3A3184">
        <w:tc>
          <w:tcPr>
            <w:tcW w:w="2500" w:type="pct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2500" w:type="pct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3A3184">
        <w:tc>
          <w:tcPr>
            <w:tcW w:w="2500" w:type="pct"/>
          </w:tcPr>
          <w:p w14:paraId="1733C29C" w14:textId="77777777" w:rsidR="00BF3A29" w:rsidRPr="00BF3A29" w:rsidRDefault="00BF3A29" w:rsidP="00BF3A29">
            <w:r>
              <w:t>50%</w:t>
            </w:r>
          </w:p>
        </w:tc>
        <w:tc>
          <w:tcPr>
            <w:tcW w:w="2500" w:type="pct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3A3184">
        <w:tc>
          <w:tcPr>
            <w:tcW w:w="2500" w:type="pct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2500" w:type="pct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3A3184">
        <w:tc>
          <w:tcPr>
            <w:tcW w:w="2500" w:type="pct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2500" w:type="pct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D222A2">
      <w:pPr>
        <w:rPr>
          <w:b/>
          <w:bCs/>
        </w:rPr>
      </w:pPr>
    </w:p>
    <w:p w14:paraId="6B237802" w14:textId="0355B7C8" w:rsidR="00330CB2" w:rsidRDefault="007D0F4A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Total</w:t>
      </w:r>
      <w:r w:rsidR="00330CB2">
        <w:rPr>
          <w:b/>
          <w:bCs/>
        </w:rPr>
        <w:t xml:space="preserve"> </w:t>
      </w:r>
      <w:r>
        <w:rPr>
          <w:b/>
          <w:bCs/>
        </w:rPr>
        <w:t xml:space="preserve">childhood </w:t>
      </w:r>
      <w:r w:rsidR="00330CB2">
        <w:rPr>
          <w:b/>
          <w:bCs/>
        </w:rPr>
        <w:t>asthma incident cases</w:t>
      </w:r>
      <w:r>
        <w:rPr>
          <w:b/>
          <w:bCs/>
        </w:rPr>
        <w:t>, attributable number of cases, and percentage of cases due to NO</w:t>
      </w:r>
      <w:r w:rsidRPr="007D0F4A">
        <w:rPr>
          <w:b/>
          <w:bCs/>
          <w:vertAlign w:val="subscript"/>
        </w:rPr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BB5F08" w14:paraId="412AD274" w14:textId="7B28DCE1" w:rsidTr="007D065C">
        <w:trPr>
          <w:trHeight w:val="215"/>
        </w:trPr>
        <w:tc>
          <w:tcPr>
            <w:tcW w:w="1007" w:type="pct"/>
            <w:vAlign w:val="center"/>
          </w:tcPr>
          <w:p w14:paraId="21ABF50A" w14:textId="77777777" w:rsidR="00BB5F08" w:rsidRDefault="00BB5F08" w:rsidP="00BB5F08"/>
        </w:tc>
        <w:tc>
          <w:tcPr>
            <w:tcW w:w="1011" w:type="pct"/>
            <w:vAlign w:val="center"/>
          </w:tcPr>
          <w:p w14:paraId="5CE456A6" w14:textId="77777777" w:rsidR="00BB5F08" w:rsidRDefault="00BB5F08" w:rsidP="00BB5F08"/>
        </w:tc>
        <w:tc>
          <w:tcPr>
            <w:tcW w:w="1155" w:type="pct"/>
            <w:vAlign w:val="center"/>
          </w:tcPr>
          <w:p w14:paraId="3EDD0C3A" w14:textId="18C25C11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293C475F" w14:textId="44ACE18E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088ADA63" w14:textId="77002DB6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0831BD" w14:paraId="7B475F59" w14:textId="6DBFB041" w:rsidTr="007D065C">
        <w:trPr>
          <w:trHeight w:val="104"/>
        </w:trPr>
        <w:tc>
          <w:tcPr>
            <w:tcW w:w="1007" w:type="pct"/>
          </w:tcPr>
          <w:p w14:paraId="583C8784" w14:textId="77777777" w:rsidR="000831BD" w:rsidRDefault="000831BD" w:rsidP="000831BD"/>
        </w:tc>
        <w:tc>
          <w:tcPr>
            <w:tcW w:w="1011" w:type="pct"/>
          </w:tcPr>
          <w:p w14:paraId="4ABFD08C" w14:textId="32CC0730" w:rsidR="000831BD" w:rsidRPr="00330CB2" w:rsidRDefault="000831BD" w:rsidP="000831BD">
            <w:r>
              <w:t>Total</w:t>
            </w:r>
          </w:p>
        </w:tc>
        <w:tc>
          <w:tcPr>
            <w:tcW w:w="1155" w:type="pct"/>
            <w:vAlign w:val="bottom"/>
          </w:tcPr>
          <w:p w14:paraId="3BB07363" w14:textId="23B20710" w:rsidR="000831BD" w:rsidRPr="00D222A2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4,893</w:t>
            </w:r>
          </w:p>
        </w:tc>
        <w:tc>
          <w:tcPr>
            <w:tcW w:w="963" w:type="pct"/>
            <w:vAlign w:val="bottom"/>
          </w:tcPr>
          <w:p w14:paraId="67D076B4" w14:textId="759948EF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132,829</w:t>
            </w:r>
          </w:p>
        </w:tc>
        <w:tc>
          <w:tcPr>
            <w:tcW w:w="863" w:type="pct"/>
            <w:vAlign w:val="bottom"/>
          </w:tcPr>
          <w:p w14:paraId="4366CF80" w14:textId="62C0572C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</w:tr>
      <w:tr w:rsidR="000831BD" w14:paraId="34E939AA" w14:textId="52D41DE9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04DBD40D" w14:textId="57FE51EF" w:rsidR="000831BD" w:rsidRDefault="000831BD" w:rsidP="000831BD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6ADB2624" w14:textId="11422DD2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74532617" w14:textId="48EAC40F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42,559</w:t>
            </w:r>
            <w:r w:rsidR="007D065C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963" w:type="pct"/>
            <w:vAlign w:val="bottom"/>
          </w:tcPr>
          <w:p w14:paraId="7B725F06" w14:textId="2B0ACAC1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13,951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11%)</w:t>
            </w:r>
          </w:p>
        </w:tc>
        <w:tc>
          <w:tcPr>
            <w:tcW w:w="863" w:type="pct"/>
            <w:vAlign w:val="bottom"/>
          </w:tcPr>
          <w:p w14:paraId="6DB45BAB" w14:textId="4A1BBFF7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0831BD" w14:paraId="41E1CDC8" w14:textId="595CCA82" w:rsidTr="007D065C">
        <w:trPr>
          <w:trHeight w:val="219"/>
        </w:trPr>
        <w:tc>
          <w:tcPr>
            <w:tcW w:w="1007" w:type="pct"/>
            <w:vMerge/>
            <w:vAlign w:val="center"/>
          </w:tcPr>
          <w:p w14:paraId="6208F0A4" w14:textId="77777777" w:rsidR="000831BD" w:rsidRDefault="000831BD" w:rsidP="000831BD"/>
        </w:tc>
        <w:tc>
          <w:tcPr>
            <w:tcW w:w="1011" w:type="pct"/>
            <w:vAlign w:val="bottom"/>
          </w:tcPr>
          <w:p w14:paraId="72560B97" w14:textId="069D6429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6A07A214" w14:textId="2F60ACC4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1,249</w:t>
            </w:r>
            <w:r w:rsidR="007D065C">
              <w:rPr>
                <w:rFonts w:ascii="Calibri" w:hAnsi="Calibri" w:cs="Calibri"/>
                <w:color w:val="000000"/>
              </w:rPr>
              <w:t xml:space="preserve"> (9%)</w:t>
            </w:r>
          </w:p>
        </w:tc>
        <w:tc>
          <w:tcPr>
            <w:tcW w:w="963" w:type="pct"/>
            <w:vAlign w:val="bottom"/>
          </w:tcPr>
          <w:p w14:paraId="6010F2E7" w14:textId="0D8B18C4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9,296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7%)</w:t>
            </w:r>
          </w:p>
        </w:tc>
        <w:tc>
          <w:tcPr>
            <w:tcW w:w="863" w:type="pct"/>
            <w:vAlign w:val="bottom"/>
          </w:tcPr>
          <w:p w14:paraId="05436548" w14:textId="56F53ECD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36488CBE" w14:textId="258B0047" w:rsidTr="007D065C">
        <w:trPr>
          <w:trHeight w:val="215"/>
        </w:trPr>
        <w:tc>
          <w:tcPr>
            <w:tcW w:w="1007" w:type="pct"/>
            <w:vMerge/>
            <w:vAlign w:val="center"/>
          </w:tcPr>
          <w:p w14:paraId="29C43EA9" w14:textId="77777777" w:rsidR="000831BD" w:rsidRDefault="000831BD" w:rsidP="000831BD"/>
        </w:tc>
        <w:tc>
          <w:tcPr>
            <w:tcW w:w="1011" w:type="pct"/>
            <w:vAlign w:val="bottom"/>
          </w:tcPr>
          <w:p w14:paraId="6932E41A" w14:textId="3C5436BB" w:rsidR="000831BD" w:rsidRPr="00BF3A29" w:rsidRDefault="000831BD" w:rsidP="000831BD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6065A3C4" w14:textId="14818D68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41,085</w:t>
            </w:r>
            <w:r w:rsidR="007D065C">
              <w:rPr>
                <w:rFonts w:ascii="Calibri" w:hAnsi="Calibri" w:cs="Calibri"/>
                <w:color w:val="000000"/>
              </w:rPr>
              <w:t xml:space="preserve"> (72%)</w:t>
            </w:r>
          </w:p>
        </w:tc>
        <w:tc>
          <w:tcPr>
            <w:tcW w:w="963" w:type="pct"/>
            <w:vAlign w:val="bottom"/>
          </w:tcPr>
          <w:p w14:paraId="2F93F90E" w14:textId="22C12D5F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109,581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82%)</w:t>
            </w:r>
          </w:p>
        </w:tc>
        <w:tc>
          <w:tcPr>
            <w:tcW w:w="863" w:type="pct"/>
            <w:vAlign w:val="bottom"/>
          </w:tcPr>
          <w:p w14:paraId="5AC66DEB" w14:textId="45D96D41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0831BD" w14:paraId="23965C00" w14:textId="05F19D76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271CBCF9" w14:textId="43F8B2F5" w:rsidR="000831BD" w:rsidRPr="00BF3A29" w:rsidRDefault="000831BD" w:rsidP="000831BD">
            <w:r>
              <w:t>By median household income</w:t>
            </w:r>
            <w:r w:rsidR="007D065C">
              <w:t xml:space="preserve"> (% of Total)</w:t>
            </w:r>
          </w:p>
        </w:tc>
        <w:tc>
          <w:tcPr>
            <w:tcW w:w="1011" w:type="pct"/>
          </w:tcPr>
          <w:p w14:paraId="3D6878DB" w14:textId="0B2860F8" w:rsidR="000831BD" w:rsidRPr="00BF3A29" w:rsidRDefault="000831BD" w:rsidP="000831BD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6BF14FFC" w14:textId="2340F756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8,039</w:t>
            </w:r>
            <w:r w:rsidR="007D065C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963" w:type="pct"/>
            <w:vAlign w:val="bottom"/>
          </w:tcPr>
          <w:p w14:paraId="372A3636" w14:textId="295A5DAB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5,834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4%)</w:t>
            </w:r>
          </w:p>
        </w:tc>
        <w:tc>
          <w:tcPr>
            <w:tcW w:w="863" w:type="pct"/>
            <w:vAlign w:val="bottom"/>
          </w:tcPr>
          <w:p w14:paraId="696E7B73" w14:textId="7C880856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0831BD" w14:paraId="384488BF" w14:textId="276693F8" w:rsidTr="007D065C">
        <w:trPr>
          <w:trHeight w:val="219"/>
        </w:trPr>
        <w:tc>
          <w:tcPr>
            <w:tcW w:w="1007" w:type="pct"/>
            <w:vMerge/>
          </w:tcPr>
          <w:p w14:paraId="1B14DF62" w14:textId="77777777" w:rsidR="000831BD" w:rsidRDefault="000831BD" w:rsidP="000831BD"/>
        </w:tc>
        <w:tc>
          <w:tcPr>
            <w:tcW w:w="1011" w:type="pct"/>
          </w:tcPr>
          <w:p w14:paraId="5A5443BD" w14:textId="71785D15" w:rsidR="000831BD" w:rsidRPr="00BF3A29" w:rsidRDefault="000831BD" w:rsidP="000831BD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6DB79E65" w14:textId="59359857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4,208</w:t>
            </w:r>
            <w:r w:rsidR="007D065C">
              <w:rPr>
                <w:rFonts w:ascii="Calibri" w:hAnsi="Calibri" w:cs="Calibri"/>
                <w:color w:val="000000"/>
              </w:rPr>
              <w:t xml:space="preserve"> (18%)</w:t>
            </w:r>
          </w:p>
        </w:tc>
        <w:tc>
          <w:tcPr>
            <w:tcW w:w="963" w:type="pct"/>
            <w:vAlign w:val="bottom"/>
          </w:tcPr>
          <w:p w14:paraId="0B671FEF" w14:textId="7F61F7E5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24,906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19%)</w:t>
            </w:r>
          </w:p>
        </w:tc>
        <w:tc>
          <w:tcPr>
            <w:tcW w:w="863" w:type="pct"/>
            <w:vAlign w:val="bottom"/>
          </w:tcPr>
          <w:p w14:paraId="0E40CAC0" w14:textId="767AD6EA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0831BD" w14:paraId="72E3998E" w14:textId="3CC4C831" w:rsidTr="007D065C">
        <w:trPr>
          <w:trHeight w:val="219"/>
        </w:trPr>
        <w:tc>
          <w:tcPr>
            <w:tcW w:w="1007" w:type="pct"/>
            <w:vMerge/>
          </w:tcPr>
          <w:p w14:paraId="154A15F2" w14:textId="77777777" w:rsidR="000831BD" w:rsidRDefault="000831BD" w:rsidP="000831BD"/>
        </w:tc>
        <w:tc>
          <w:tcPr>
            <w:tcW w:w="1011" w:type="pct"/>
          </w:tcPr>
          <w:p w14:paraId="383ECB33" w14:textId="0ACA7DD5" w:rsidR="000831BD" w:rsidRPr="00BF3A29" w:rsidRDefault="000831BD" w:rsidP="000831BD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5C0625C3" w14:textId="6182EC60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0,481</w:t>
            </w:r>
            <w:r w:rsidR="007D065C">
              <w:rPr>
                <w:rFonts w:ascii="Calibri" w:hAnsi="Calibri" w:cs="Calibri"/>
                <w:color w:val="000000"/>
              </w:rPr>
              <w:t xml:space="preserve"> (25%)</w:t>
            </w:r>
          </w:p>
        </w:tc>
        <w:tc>
          <w:tcPr>
            <w:tcW w:w="963" w:type="pct"/>
            <w:vAlign w:val="bottom"/>
          </w:tcPr>
          <w:p w14:paraId="5DEEE84D" w14:textId="2C3B5092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32,369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152B16F" w14:textId="3F7D4699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46F9F8F3" w14:textId="24D3924E" w:rsidTr="007D065C">
        <w:trPr>
          <w:trHeight w:val="215"/>
        </w:trPr>
        <w:tc>
          <w:tcPr>
            <w:tcW w:w="1007" w:type="pct"/>
            <w:vMerge/>
          </w:tcPr>
          <w:p w14:paraId="53DC2A44" w14:textId="77777777" w:rsidR="000831BD" w:rsidRDefault="000831BD" w:rsidP="000831BD"/>
        </w:tc>
        <w:tc>
          <w:tcPr>
            <w:tcW w:w="1011" w:type="pct"/>
          </w:tcPr>
          <w:p w14:paraId="2086D61F" w14:textId="563895EB" w:rsidR="000831BD" w:rsidRPr="00BF3A29" w:rsidRDefault="000831BD" w:rsidP="000831BD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6FD12EB6" w14:textId="45FD6D97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23,522</w:t>
            </w:r>
            <w:r w:rsidR="007D065C">
              <w:rPr>
                <w:rFonts w:ascii="Calibri" w:hAnsi="Calibri" w:cs="Calibri"/>
                <w:color w:val="000000"/>
              </w:rPr>
              <w:t xml:space="preserve"> (30%)</w:t>
            </w:r>
          </w:p>
        </w:tc>
        <w:tc>
          <w:tcPr>
            <w:tcW w:w="963" w:type="pct"/>
            <w:vAlign w:val="bottom"/>
          </w:tcPr>
          <w:p w14:paraId="276708FD" w14:textId="40DC048D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37,559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28%)</w:t>
            </w:r>
          </w:p>
        </w:tc>
        <w:tc>
          <w:tcPr>
            <w:tcW w:w="863" w:type="pct"/>
            <w:vAlign w:val="bottom"/>
          </w:tcPr>
          <w:p w14:paraId="36D095DF" w14:textId="46E6D148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</w:t>
            </w:r>
          </w:p>
        </w:tc>
      </w:tr>
      <w:tr w:rsidR="000831BD" w14:paraId="1DE7F403" w14:textId="22335617" w:rsidTr="007D065C">
        <w:trPr>
          <w:trHeight w:val="109"/>
        </w:trPr>
        <w:tc>
          <w:tcPr>
            <w:tcW w:w="1007" w:type="pct"/>
            <w:vMerge/>
          </w:tcPr>
          <w:p w14:paraId="19EBFEDD" w14:textId="77777777" w:rsidR="000831BD" w:rsidRDefault="000831BD" w:rsidP="000831BD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7ED04D6D" w14:textId="404E60FF" w:rsidR="000831BD" w:rsidRPr="00BF3A29" w:rsidRDefault="000831BD" w:rsidP="000831BD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183755EC" w14:textId="395354F9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78,497</w:t>
            </w:r>
            <w:r w:rsidR="007D065C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963" w:type="pct"/>
            <w:vAlign w:val="bottom"/>
          </w:tcPr>
          <w:p w14:paraId="0A675E8E" w14:textId="06E1BE66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32,133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AA31B38" w14:textId="355C3E1D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</w:tbl>
    <w:p w14:paraId="6A7F24E2" w14:textId="673B9E15" w:rsidR="00A529FC" w:rsidRDefault="00A529FC" w:rsidP="00D222A2">
      <w:pPr>
        <w:rPr>
          <w:b/>
          <w:bCs/>
        </w:rPr>
      </w:pPr>
    </w:p>
    <w:p w14:paraId="752C7F3E" w14:textId="3DC7D825" w:rsidR="007D0F4A" w:rsidRDefault="007D0F4A" w:rsidP="007D0F4A">
      <w:pPr>
        <w:pStyle w:val="ListParagraph"/>
        <w:numPr>
          <w:ilvl w:val="0"/>
          <w:numId w:val="3"/>
        </w:numPr>
        <w:rPr>
          <w:b/>
          <w:bCs/>
        </w:rPr>
      </w:pPr>
      <w:r w:rsidRPr="001A38D3">
        <w:rPr>
          <w:b/>
          <w:bCs/>
          <w:u w:val="single"/>
        </w:rPr>
        <w:t>Comparing</w:t>
      </w:r>
      <w:r>
        <w:rPr>
          <w:b/>
          <w:bCs/>
        </w:rPr>
        <w:t xml:space="preserve"> results of state-specific asthma incidence </w:t>
      </w:r>
      <w:r w:rsidR="00BB5F08">
        <w:rPr>
          <w:b/>
          <w:bCs/>
        </w:rPr>
        <w:t>cases</w:t>
      </w:r>
      <w:r>
        <w:rPr>
          <w:b/>
          <w:bCs/>
        </w:rPr>
        <w:t xml:space="preserve"> with </w:t>
      </w:r>
      <w:r w:rsidR="00BB5F08">
        <w:rPr>
          <w:b/>
          <w:bCs/>
        </w:rPr>
        <w:t>original</w:t>
      </w:r>
      <w:r w:rsidR="00BF62AE">
        <w:rPr>
          <w:b/>
          <w:bCs/>
        </w:rPr>
        <w:t xml:space="preserve"> incidence r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4F1867" w14:paraId="13B99D32" w14:textId="77777777" w:rsidTr="005410BA">
        <w:trPr>
          <w:trHeight w:val="215"/>
        </w:trPr>
        <w:tc>
          <w:tcPr>
            <w:tcW w:w="1008" w:type="pct"/>
            <w:vAlign w:val="center"/>
          </w:tcPr>
          <w:p w14:paraId="74297EEE" w14:textId="77777777" w:rsidR="004F1867" w:rsidRDefault="004F1867" w:rsidP="00BB5F08">
            <w:pPr>
              <w:jc w:val="center"/>
            </w:pPr>
          </w:p>
        </w:tc>
        <w:tc>
          <w:tcPr>
            <w:tcW w:w="1011" w:type="pct"/>
            <w:vAlign w:val="center"/>
          </w:tcPr>
          <w:p w14:paraId="76F7596F" w14:textId="77777777" w:rsidR="004F1867" w:rsidRDefault="004F1867" w:rsidP="00BB5F08">
            <w:pPr>
              <w:jc w:val="center"/>
            </w:pPr>
          </w:p>
        </w:tc>
        <w:tc>
          <w:tcPr>
            <w:tcW w:w="1155" w:type="pct"/>
            <w:vAlign w:val="center"/>
          </w:tcPr>
          <w:p w14:paraId="0A2EE399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43DE2A31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3D0569D3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4F1867" w14:paraId="370CC8EF" w14:textId="77777777" w:rsidTr="005410BA">
        <w:trPr>
          <w:trHeight w:val="104"/>
        </w:trPr>
        <w:tc>
          <w:tcPr>
            <w:tcW w:w="1008" w:type="pct"/>
          </w:tcPr>
          <w:p w14:paraId="52D03CF6" w14:textId="77777777" w:rsidR="004F1867" w:rsidRDefault="004F1867" w:rsidP="004F1867"/>
        </w:tc>
        <w:tc>
          <w:tcPr>
            <w:tcW w:w="1011" w:type="pct"/>
          </w:tcPr>
          <w:p w14:paraId="19BF933E" w14:textId="77777777" w:rsidR="004F1867" w:rsidRPr="00330CB2" w:rsidRDefault="004F1867" w:rsidP="004F1867">
            <w:r>
              <w:t>Total</w:t>
            </w:r>
          </w:p>
        </w:tc>
        <w:tc>
          <w:tcPr>
            <w:tcW w:w="1155" w:type="pct"/>
            <w:vAlign w:val="bottom"/>
          </w:tcPr>
          <w:p w14:paraId="65807E3F" w14:textId="12D53D25" w:rsidR="004F1867" w:rsidRPr="00D222A2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4,934</w:t>
            </w:r>
            <w:r w:rsidR="007D065C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963" w:type="pct"/>
            <w:vAlign w:val="bottom"/>
          </w:tcPr>
          <w:p w14:paraId="0D783718" w14:textId="19976D17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,931</w:t>
            </w:r>
            <w:r w:rsidR="007D065C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863" w:type="pct"/>
            <w:vAlign w:val="bottom"/>
          </w:tcPr>
          <w:p w14:paraId="57E63F07" w14:textId="6D214AED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9</w:t>
            </w:r>
          </w:p>
        </w:tc>
      </w:tr>
      <w:tr w:rsidR="004F1867" w14:paraId="6459C00A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0085470E" w14:textId="77777777" w:rsidR="004F1867" w:rsidRDefault="004F1867" w:rsidP="004F1867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1403897A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66BDD94C" w14:textId="0DBD2DD8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48,47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1C4624FF" w14:textId="50EC01C7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,466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4A06077A" w14:textId="27940F9E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</w:t>
            </w:r>
          </w:p>
        </w:tc>
      </w:tr>
      <w:tr w:rsidR="004F1867" w14:paraId="2000682D" w14:textId="77777777" w:rsidTr="005410BA">
        <w:trPr>
          <w:trHeight w:val="54"/>
        </w:trPr>
        <w:tc>
          <w:tcPr>
            <w:tcW w:w="1008" w:type="pct"/>
            <w:vMerge/>
            <w:vAlign w:val="center"/>
          </w:tcPr>
          <w:p w14:paraId="62292EF9" w14:textId="77777777" w:rsidR="004F1867" w:rsidRDefault="004F1867" w:rsidP="004F1867"/>
        </w:tc>
        <w:tc>
          <w:tcPr>
            <w:tcW w:w="1011" w:type="pct"/>
            <w:vAlign w:val="bottom"/>
          </w:tcPr>
          <w:p w14:paraId="60FC0383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3F1F9880" w14:textId="2D94792F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5,453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A2A2D28" w14:textId="090D17F9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84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F133C62" w14:textId="4FE313AA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0</w:t>
            </w:r>
          </w:p>
        </w:tc>
      </w:tr>
      <w:tr w:rsidR="004F1867" w14:paraId="7BA619CC" w14:textId="77777777" w:rsidTr="005410BA">
        <w:trPr>
          <w:trHeight w:val="215"/>
        </w:trPr>
        <w:tc>
          <w:tcPr>
            <w:tcW w:w="1008" w:type="pct"/>
            <w:vMerge/>
            <w:vAlign w:val="center"/>
          </w:tcPr>
          <w:p w14:paraId="4AA94177" w14:textId="77777777" w:rsidR="004F1867" w:rsidRDefault="004F1867" w:rsidP="004F1867"/>
        </w:tc>
        <w:tc>
          <w:tcPr>
            <w:tcW w:w="1011" w:type="pct"/>
            <w:vAlign w:val="bottom"/>
          </w:tcPr>
          <w:p w14:paraId="5A415822" w14:textId="77777777" w:rsidR="004F1867" w:rsidRPr="00BF3A29" w:rsidRDefault="004F1867" w:rsidP="004F1867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17DEEB64" w14:textId="7756B739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71,01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2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5DF92967" w14:textId="55A2B8EB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83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3AB63899" w14:textId="1D700230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6</w:t>
            </w:r>
          </w:p>
        </w:tc>
      </w:tr>
      <w:tr w:rsidR="004F1867" w14:paraId="133C6595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2E38AD9B" w14:textId="10A8A041" w:rsidR="004F1867" w:rsidRPr="00BF3A29" w:rsidRDefault="004F1867" w:rsidP="004F1867">
            <w:r>
              <w:t>By median household income</w:t>
            </w:r>
            <w:r w:rsidR="005410BA">
              <w:t xml:space="preserve"> (% of Total)</w:t>
            </w:r>
          </w:p>
        </w:tc>
        <w:tc>
          <w:tcPr>
            <w:tcW w:w="1011" w:type="pct"/>
          </w:tcPr>
          <w:p w14:paraId="4F68EEF2" w14:textId="77777777" w:rsidR="004F1867" w:rsidRPr="00BF3A29" w:rsidRDefault="004F1867" w:rsidP="004F1867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07A39960" w14:textId="54C0071B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8,20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A3FBB16" w14:textId="5E9D0169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92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69F91235" w14:textId="31992996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9</w:t>
            </w:r>
          </w:p>
        </w:tc>
      </w:tr>
      <w:tr w:rsidR="004F1867" w14:paraId="2D2AD971" w14:textId="77777777" w:rsidTr="005410BA">
        <w:trPr>
          <w:trHeight w:val="219"/>
        </w:trPr>
        <w:tc>
          <w:tcPr>
            <w:tcW w:w="1008" w:type="pct"/>
            <w:vMerge/>
          </w:tcPr>
          <w:p w14:paraId="0F11AEF1" w14:textId="77777777" w:rsidR="004F1867" w:rsidRDefault="004F1867" w:rsidP="004F1867"/>
        </w:tc>
        <w:tc>
          <w:tcPr>
            <w:tcW w:w="1011" w:type="pct"/>
          </w:tcPr>
          <w:p w14:paraId="347114AA" w14:textId="4CBFB465" w:rsidR="004F1867" w:rsidRPr="00BF3A29" w:rsidRDefault="004F1867" w:rsidP="004F1867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713291AD" w14:textId="7F36B3EF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7,765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C0B8479" w14:textId="275620F5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,79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8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0E5DBB8" w14:textId="4F71D49F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7</w:t>
            </w:r>
          </w:p>
        </w:tc>
      </w:tr>
      <w:tr w:rsidR="004F1867" w14:paraId="7F63C5BF" w14:textId="77777777" w:rsidTr="005410BA">
        <w:trPr>
          <w:trHeight w:val="219"/>
        </w:trPr>
        <w:tc>
          <w:tcPr>
            <w:tcW w:w="1008" w:type="pct"/>
            <w:vMerge/>
          </w:tcPr>
          <w:p w14:paraId="5FE49559" w14:textId="77777777" w:rsidR="004F1867" w:rsidRDefault="004F1867" w:rsidP="004F1867"/>
        </w:tc>
        <w:tc>
          <w:tcPr>
            <w:tcW w:w="1011" w:type="pct"/>
          </w:tcPr>
          <w:p w14:paraId="5F42543E" w14:textId="77777777" w:rsidR="004F1867" w:rsidRPr="00BF3A29" w:rsidRDefault="004F1867" w:rsidP="004F1867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0EA6B15B" w14:textId="0A73A71B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00,36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BEEB9F0" w14:textId="2EF329F9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,549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006009C7" w14:textId="7FFF677E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2</w:t>
            </w:r>
          </w:p>
        </w:tc>
      </w:tr>
      <w:tr w:rsidR="004F1867" w14:paraId="4E7EF95A" w14:textId="77777777" w:rsidTr="005410BA">
        <w:trPr>
          <w:trHeight w:val="215"/>
        </w:trPr>
        <w:tc>
          <w:tcPr>
            <w:tcW w:w="1008" w:type="pct"/>
            <w:vMerge/>
          </w:tcPr>
          <w:p w14:paraId="31A621E8" w14:textId="77777777" w:rsidR="004F1867" w:rsidRDefault="004F1867" w:rsidP="004F1867"/>
        </w:tc>
        <w:tc>
          <w:tcPr>
            <w:tcW w:w="1011" w:type="pct"/>
          </w:tcPr>
          <w:p w14:paraId="4D6F8A56" w14:textId="77777777" w:rsidR="004F1867" w:rsidRPr="00BF3A29" w:rsidRDefault="004F1867" w:rsidP="004F1867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4B1AE2E7" w14:textId="1D697B24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36,82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3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617F93B4" w14:textId="62DE2068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,54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6524DC8" w14:textId="174FF520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</w:t>
            </w:r>
          </w:p>
        </w:tc>
      </w:tr>
      <w:tr w:rsidR="004F1867" w14:paraId="5896B1A7" w14:textId="77777777" w:rsidTr="005410BA">
        <w:trPr>
          <w:trHeight w:val="109"/>
        </w:trPr>
        <w:tc>
          <w:tcPr>
            <w:tcW w:w="1008" w:type="pct"/>
            <w:vMerge/>
          </w:tcPr>
          <w:p w14:paraId="7830C9BC" w14:textId="77777777" w:rsidR="004F1867" w:rsidRDefault="004F1867" w:rsidP="004F1867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02B81B8D" w14:textId="77777777" w:rsidR="004F1867" w:rsidRPr="00BF3A29" w:rsidRDefault="004F1867" w:rsidP="004F1867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6C059336" w14:textId="5F974538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1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CED7828" w14:textId="2E7AF016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128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D27528D" w14:textId="29785C6C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3</w:t>
            </w:r>
          </w:p>
        </w:tc>
      </w:tr>
    </w:tbl>
    <w:p w14:paraId="29DEC083" w14:textId="77777777" w:rsidR="00BB5F08" w:rsidRPr="004F1867" w:rsidRDefault="00BB5F08" w:rsidP="004F1867">
      <w:pPr>
        <w:rPr>
          <w:b/>
          <w:bCs/>
        </w:rPr>
      </w:pPr>
    </w:p>
    <w:p w14:paraId="595CDB6F" w14:textId="7390F75B" w:rsidR="00BB5F08" w:rsidRDefault="00BB5F08" w:rsidP="00D106B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</w:t>
      </w:r>
      <w:r w:rsidR="00AF302A">
        <w:rPr>
          <w:b/>
          <w:bCs/>
        </w:rPr>
        <w:t>of</w:t>
      </w:r>
      <w:r w:rsidR="00D106B4">
        <w:rPr>
          <w:b/>
          <w:bCs/>
        </w:rPr>
        <w:t xml:space="preserve"> the burden of disease using</w:t>
      </w:r>
      <w:r w:rsidR="00AF302A">
        <w:rPr>
          <w:b/>
          <w:bCs/>
        </w:rPr>
        <w:t xml:space="preserve"> state-specific estimates with original </w:t>
      </w:r>
      <w:r w:rsidR="00D106B4">
        <w:rPr>
          <w:b/>
          <w:bCs/>
        </w:rPr>
        <w:t xml:space="preserve">estimates (Cases and </w:t>
      </w:r>
      <w:bookmarkStart w:id="0" w:name="_GoBack"/>
      <w:bookmarkEnd w:id="0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946"/>
        <w:gridCol w:w="1289"/>
        <w:gridCol w:w="896"/>
        <w:gridCol w:w="744"/>
        <w:gridCol w:w="968"/>
        <w:gridCol w:w="1007"/>
        <w:gridCol w:w="798"/>
        <w:gridCol w:w="727"/>
      </w:tblGrid>
      <w:tr w:rsidR="00627BED" w:rsidRPr="001E7F7F" w14:paraId="65904AE3" w14:textId="1282E18F" w:rsidTr="00627BED">
        <w:trPr>
          <w:trHeight w:val="233"/>
        </w:trPr>
        <w:tc>
          <w:tcPr>
            <w:tcW w:w="1975" w:type="dxa"/>
            <w:noWrap/>
            <w:hideMark/>
          </w:tcPr>
          <w:p w14:paraId="750C2D3B" w14:textId="77777777" w:rsidR="00627BED" w:rsidRPr="001E7F7F" w:rsidRDefault="00627BED" w:rsidP="00627BED"/>
        </w:tc>
        <w:tc>
          <w:tcPr>
            <w:tcW w:w="946" w:type="dxa"/>
            <w:noWrap/>
            <w:vAlign w:val="center"/>
            <w:hideMark/>
          </w:tcPr>
          <w:p w14:paraId="6F30337B" w14:textId="436E40D7" w:rsidR="00627BED" w:rsidRPr="001E7F7F" w:rsidRDefault="00627BED" w:rsidP="00627BED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289" w:type="dxa"/>
            <w:noWrap/>
            <w:vAlign w:val="center"/>
            <w:hideMark/>
          </w:tcPr>
          <w:p w14:paraId="2733EA0D" w14:textId="5CD3990B" w:rsidR="00627BED" w:rsidRPr="001E7F7F" w:rsidRDefault="00627BED" w:rsidP="00627BED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896" w:type="dxa"/>
            <w:noWrap/>
            <w:vAlign w:val="center"/>
            <w:hideMark/>
          </w:tcPr>
          <w:p w14:paraId="0DA6ABA6" w14:textId="18EF63F8" w:rsidR="00627BED" w:rsidRPr="001E7F7F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44" w:type="dxa"/>
            <w:noWrap/>
            <w:vAlign w:val="center"/>
            <w:hideMark/>
          </w:tcPr>
          <w:p w14:paraId="4E13B840" w14:textId="3D0EF142" w:rsidR="00627BED" w:rsidRPr="001E7F7F" w:rsidRDefault="00627BED" w:rsidP="00627BED">
            <w:pPr>
              <w:jc w:val="center"/>
            </w:pPr>
            <w:r>
              <w:t>% Diff</w:t>
            </w:r>
          </w:p>
        </w:tc>
        <w:tc>
          <w:tcPr>
            <w:tcW w:w="968" w:type="dxa"/>
            <w:vAlign w:val="center"/>
          </w:tcPr>
          <w:p w14:paraId="4213E804" w14:textId="4733D147" w:rsidR="00627BED" w:rsidRDefault="00627BED" w:rsidP="00627BED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1007" w:type="dxa"/>
            <w:vAlign w:val="center"/>
          </w:tcPr>
          <w:p w14:paraId="10B8BCB8" w14:textId="29F0677D" w:rsidR="00627BED" w:rsidRDefault="00627BED" w:rsidP="00627BED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798" w:type="dxa"/>
            <w:vAlign w:val="center"/>
          </w:tcPr>
          <w:p w14:paraId="1A2C9B77" w14:textId="06BEDFF5" w:rsidR="00627BED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27" w:type="dxa"/>
            <w:vAlign w:val="center"/>
          </w:tcPr>
          <w:p w14:paraId="3C54D5AF" w14:textId="63A280A9" w:rsidR="00627BED" w:rsidRDefault="00627BED" w:rsidP="00627BED">
            <w:pPr>
              <w:jc w:val="center"/>
            </w:pPr>
            <w:r>
              <w:t>% Diff</w:t>
            </w:r>
          </w:p>
        </w:tc>
      </w:tr>
      <w:tr w:rsidR="00627BED" w:rsidRPr="001E7F7F" w14:paraId="1AC4994B" w14:textId="1D966FEC" w:rsidTr="00627BED">
        <w:trPr>
          <w:trHeight w:val="323"/>
        </w:trPr>
        <w:tc>
          <w:tcPr>
            <w:tcW w:w="1975" w:type="dxa"/>
            <w:hideMark/>
          </w:tcPr>
          <w:p w14:paraId="6B95C5EC" w14:textId="77777777" w:rsidR="00627BED" w:rsidRPr="001E7F7F" w:rsidRDefault="00627BED" w:rsidP="00627BED">
            <w:r w:rsidRPr="001E7F7F">
              <w:t>Total</w:t>
            </w:r>
          </w:p>
        </w:tc>
        <w:tc>
          <w:tcPr>
            <w:tcW w:w="946" w:type="dxa"/>
            <w:noWrap/>
            <w:hideMark/>
          </w:tcPr>
          <w:p w14:paraId="6BD6D84E" w14:textId="77777777" w:rsidR="00627BED" w:rsidRPr="001E7F7F" w:rsidRDefault="00627BED" w:rsidP="00627BED">
            <w:pPr>
              <w:jc w:val="center"/>
            </w:pPr>
            <w:r w:rsidRPr="001E7F7F">
              <w:t>754,893</w:t>
            </w:r>
          </w:p>
        </w:tc>
        <w:tc>
          <w:tcPr>
            <w:tcW w:w="1289" w:type="dxa"/>
            <w:noWrap/>
            <w:hideMark/>
          </w:tcPr>
          <w:p w14:paraId="2C3525FE" w14:textId="77777777" w:rsidR="00627BED" w:rsidRPr="001E7F7F" w:rsidRDefault="00627BED" w:rsidP="00627BED">
            <w:pPr>
              <w:jc w:val="center"/>
            </w:pPr>
            <w:r w:rsidRPr="001E7F7F">
              <w:t>794,934</w:t>
            </w:r>
          </w:p>
        </w:tc>
        <w:tc>
          <w:tcPr>
            <w:tcW w:w="896" w:type="dxa"/>
            <w:noWrap/>
            <w:hideMark/>
          </w:tcPr>
          <w:p w14:paraId="0DFF4C48" w14:textId="77777777" w:rsidR="00627BED" w:rsidRPr="001E7F7F" w:rsidRDefault="00627BED" w:rsidP="00627BED">
            <w:pPr>
              <w:jc w:val="center"/>
            </w:pPr>
            <w:r w:rsidRPr="001E7F7F">
              <w:t>-40,041</w:t>
            </w:r>
          </w:p>
        </w:tc>
        <w:tc>
          <w:tcPr>
            <w:tcW w:w="744" w:type="dxa"/>
            <w:noWrap/>
            <w:hideMark/>
          </w:tcPr>
          <w:p w14:paraId="161E12D1" w14:textId="77777777" w:rsidR="00627BED" w:rsidRPr="001E7F7F" w:rsidRDefault="00627BED" w:rsidP="00627BED">
            <w:pPr>
              <w:jc w:val="center"/>
            </w:pPr>
            <w:r w:rsidRPr="001E7F7F">
              <w:t>-5.0%</w:t>
            </w:r>
          </w:p>
        </w:tc>
        <w:tc>
          <w:tcPr>
            <w:tcW w:w="968" w:type="dxa"/>
          </w:tcPr>
          <w:p w14:paraId="2F505FF1" w14:textId="6C2EB83F" w:rsidR="00627BED" w:rsidRPr="001E7F7F" w:rsidRDefault="00627BED" w:rsidP="00627BED">
            <w:pPr>
              <w:jc w:val="center"/>
            </w:pPr>
            <w:r w:rsidRPr="001E7F7F">
              <w:t>132,829</w:t>
            </w:r>
          </w:p>
        </w:tc>
        <w:tc>
          <w:tcPr>
            <w:tcW w:w="1007" w:type="dxa"/>
          </w:tcPr>
          <w:p w14:paraId="397D64A9" w14:textId="575F3575" w:rsidR="00627BED" w:rsidRPr="001E7F7F" w:rsidRDefault="00627BED" w:rsidP="00627BED">
            <w:pPr>
              <w:jc w:val="center"/>
            </w:pPr>
            <w:r w:rsidRPr="001E7F7F">
              <w:t>141,931</w:t>
            </w:r>
          </w:p>
        </w:tc>
        <w:tc>
          <w:tcPr>
            <w:tcW w:w="798" w:type="dxa"/>
          </w:tcPr>
          <w:p w14:paraId="1A8B8582" w14:textId="7A92AAFB" w:rsidR="00627BED" w:rsidRPr="001E7F7F" w:rsidRDefault="00627BED" w:rsidP="00627BED">
            <w:pPr>
              <w:jc w:val="center"/>
            </w:pPr>
            <w:r w:rsidRPr="001E7F7F">
              <w:t>-9,103</w:t>
            </w:r>
          </w:p>
        </w:tc>
        <w:tc>
          <w:tcPr>
            <w:tcW w:w="727" w:type="dxa"/>
          </w:tcPr>
          <w:p w14:paraId="758D8518" w14:textId="67B66B72" w:rsidR="00627BED" w:rsidRPr="001E7F7F" w:rsidRDefault="00627BED" w:rsidP="00627BED">
            <w:pPr>
              <w:jc w:val="center"/>
            </w:pPr>
            <w:r w:rsidRPr="001E7F7F">
              <w:t>-6.4%</w:t>
            </w:r>
          </w:p>
        </w:tc>
      </w:tr>
      <w:tr w:rsidR="00627BED" w:rsidRPr="001E7F7F" w14:paraId="472FCA20" w14:textId="5137E4C0" w:rsidTr="00627BED">
        <w:trPr>
          <w:trHeight w:val="323"/>
        </w:trPr>
        <w:tc>
          <w:tcPr>
            <w:tcW w:w="1975" w:type="dxa"/>
            <w:hideMark/>
          </w:tcPr>
          <w:p w14:paraId="0339A306" w14:textId="77777777" w:rsidR="00627BED" w:rsidRPr="001E7F7F" w:rsidRDefault="00627BED" w:rsidP="00627BED">
            <w:r w:rsidRPr="001E7F7F">
              <w:t>Rural</w:t>
            </w:r>
          </w:p>
        </w:tc>
        <w:tc>
          <w:tcPr>
            <w:tcW w:w="946" w:type="dxa"/>
            <w:noWrap/>
            <w:hideMark/>
          </w:tcPr>
          <w:p w14:paraId="552FC950" w14:textId="77777777" w:rsidR="00627BED" w:rsidRPr="001E7F7F" w:rsidRDefault="00627BED" w:rsidP="00627BED">
            <w:pPr>
              <w:jc w:val="center"/>
            </w:pPr>
            <w:r w:rsidRPr="001E7F7F">
              <w:t>142,559</w:t>
            </w:r>
          </w:p>
        </w:tc>
        <w:tc>
          <w:tcPr>
            <w:tcW w:w="1289" w:type="dxa"/>
            <w:noWrap/>
            <w:hideMark/>
          </w:tcPr>
          <w:p w14:paraId="254ADB62" w14:textId="77777777" w:rsidR="00627BED" w:rsidRPr="001E7F7F" w:rsidRDefault="00627BED" w:rsidP="00627BED">
            <w:pPr>
              <w:jc w:val="center"/>
            </w:pPr>
            <w:r w:rsidRPr="001E7F7F">
              <w:t>148,470</w:t>
            </w:r>
          </w:p>
        </w:tc>
        <w:tc>
          <w:tcPr>
            <w:tcW w:w="896" w:type="dxa"/>
            <w:noWrap/>
            <w:hideMark/>
          </w:tcPr>
          <w:p w14:paraId="43CEF680" w14:textId="77777777" w:rsidR="00627BED" w:rsidRPr="001E7F7F" w:rsidRDefault="00627BED" w:rsidP="00627BED">
            <w:pPr>
              <w:jc w:val="center"/>
            </w:pPr>
            <w:r w:rsidRPr="001E7F7F">
              <w:t>-5,911</w:t>
            </w:r>
          </w:p>
        </w:tc>
        <w:tc>
          <w:tcPr>
            <w:tcW w:w="744" w:type="dxa"/>
            <w:noWrap/>
            <w:hideMark/>
          </w:tcPr>
          <w:p w14:paraId="75D3534E" w14:textId="77777777" w:rsidR="00627BED" w:rsidRPr="001E7F7F" w:rsidRDefault="00627BED" w:rsidP="00627BED">
            <w:pPr>
              <w:jc w:val="center"/>
            </w:pPr>
            <w:r w:rsidRPr="001E7F7F">
              <w:t>-4.0%</w:t>
            </w:r>
          </w:p>
        </w:tc>
        <w:tc>
          <w:tcPr>
            <w:tcW w:w="968" w:type="dxa"/>
          </w:tcPr>
          <w:p w14:paraId="684F7D7A" w14:textId="5C44F5D0" w:rsidR="00627BED" w:rsidRPr="001E7F7F" w:rsidRDefault="00627BED" w:rsidP="00627BED">
            <w:pPr>
              <w:jc w:val="center"/>
            </w:pPr>
            <w:r w:rsidRPr="001E7F7F">
              <w:t>13,951</w:t>
            </w:r>
          </w:p>
        </w:tc>
        <w:tc>
          <w:tcPr>
            <w:tcW w:w="1007" w:type="dxa"/>
          </w:tcPr>
          <w:p w14:paraId="4C8DA875" w14:textId="5C972100" w:rsidR="00627BED" w:rsidRPr="001E7F7F" w:rsidRDefault="00627BED" w:rsidP="00627BED">
            <w:pPr>
              <w:jc w:val="center"/>
            </w:pPr>
            <w:r w:rsidRPr="001E7F7F">
              <w:t>14,466</w:t>
            </w:r>
          </w:p>
        </w:tc>
        <w:tc>
          <w:tcPr>
            <w:tcW w:w="798" w:type="dxa"/>
          </w:tcPr>
          <w:p w14:paraId="718462FF" w14:textId="2CD9E12E" w:rsidR="00627BED" w:rsidRPr="001E7F7F" w:rsidRDefault="00627BED" w:rsidP="00627BED">
            <w:pPr>
              <w:jc w:val="center"/>
            </w:pPr>
            <w:r w:rsidRPr="001E7F7F">
              <w:t>-514</w:t>
            </w:r>
          </w:p>
        </w:tc>
        <w:tc>
          <w:tcPr>
            <w:tcW w:w="727" w:type="dxa"/>
          </w:tcPr>
          <w:p w14:paraId="7ED6D050" w14:textId="3DA075EE" w:rsidR="00627BED" w:rsidRPr="001E7F7F" w:rsidRDefault="00627BED" w:rsidP="00627BED">
            <w:pPr>
              <w:jc w:val="center"/>
            </w:pPr>
            <w:r w:rsidRPr="001E7F7F">
              <w:t>-3.6%</w:t>
            </w:r>
          </w:p>
        </w:tc>
      </w:tr>
      <w:tr w:rsidR="00627BED" w:rsidRPr="001E7F7F" w14:paraId="501822D6" w14:textId="12027AB0" w:rsidTr="00627BED">
        <w:trPr>
          <w:trHeight w:val="51"/>
        </w:trPr>
        <w:tc>
          <w:tcPr>
            <w:tcW w:w="1975" w:type="dxa"/>
            <w:hideMark/>
          </w:tcPr>
          <w:p w14:paraId="0F6A11F5" w14:textId="77777777" w:rsidR="00627BED" w:rsidRPr="001E7F7F" w:rsidRDefault="00627BED" w:rsidP="00627BED">
            <w:r w:rsidRPr="001E7F7F">
              <w:t>Urban cluster</w:t>
            </w:r>
          </w:p>
        </w:tc>
        <w:tc>
          <w:tcPr>
            <w:tcW w:w="946" w:type="dxa"/>
            <w:noWrap/>
            <w:hideMark/>
          </w:tcPr>
          <w:p w14:paraId="733F9FCB" w14:textId="77777777" w:rsidR="00627BED" w:rsidRPr="001E7F7F" w:rsidRDefault="00627BED" w:rsidP="00627BED">
            <w:pPr>
              <w:jc w:val="center"/>
            </w:pPr>
            <w:r w:rsidRPr="001E7F7F">
              <w:t>71,249</w:t>
            </w:r>
          </w:p>
        </w:tc>
        <w:tc>
          <w:tcPr>
            <w:tcW w:w="1289" w:type="dxa"/>
            <w:noWrap/>
            <w:hideMark/>
          </w:tcPr>
          <w:p w14:paraId="6AE22CFF" w14:textId="77777777" w:rsidR="00627BED" w:rsidRPr="001E7F7F" w:rsidRDefault="00627BED" w:rsidP="00627BED">
            <w:pPr>
              <w:jc w:val="center"/>
            </w:pPr>
            <w:r w:rsidRPr="001E7F7F">
              <w:t>75,453</w:t>
            </w:r>
          </w:p>
        </w:tc>
        <w:tc>
          <w:tcPr>
            <w:tcW w:w="896" w:type="dxa"/>
            <w:noWrap/>
            <w:hideMark/>
          </w:tcPr>
          <w:p w14:paraId="01E53564" w14:textId="77777777" w:rsidR="00627BED" w:rsidRPr="001E7F7F" w:rsidRDefault="00627BED" w:rsidP="00627BED">
            <w:pPr>
              <w:jc w:val="center"/>
            </w:pPr>
            <w:r w:rsidRPr="001E7F7F">
              <w:t>-4,204</w:t>
            </w:r>
          </w:p>
        </w:tc>
        <w:tc>
          <w:tcPr>
            <w:tcW w:w="744" w:type="dxa"/>
            <w:noWrap/>
            <w:hideMark/>
          </w:tcPr>
          <w:p w14:paraId="513DEF74" w14:textId="77777777" w:rsidR="00627BED" w:rsidRPr="001E7F7F" w:rsidRDefault="00627BED" w:rsidP="00627BED">
            <w:pPr>
              <w:jc w:val="center"/>
            </w:pPr>
            <w:r w:rsidRPr="001E7F7F">
              <w:t>-5.6%</w:t>
            </w:r>
          </w:p>
        </w:tc>
        <w:tc>
          <w:tcPr>
            <w:tcW w:w="968" w:type="dxa"/>
          </w:tcPr>
          <w:p w14:paraId="04295B87" w14:textId="4FD90B98" w:rsidR="00627BED" w:rsidRPr="001E7F7F" w:rsidRDefault="00627BED" w:rsidP="00627BED">
            <w:pPr>
              <w:jc w:val="center"/>
            </w:pPr>
            <w:r w:rsidRPr="001E7F7F">
              <w:t>9,296</w:t>
            </w:r>
          </w:p>
        </w:tc>
        <w:tc>
          <w:tcPr>
            <w:tcW w:w="1007" w:type="dxa"/>
          </w:tcPr>
          <w:p w14:paraId="41A8F640" w14:textId="549EA1C8" w:rsidR="00627BED" w:rsidRPr="001E7F7F" w:rsidRDefault="00627BED" w:rsidP="00627BED">
            <w:pPr>
              <w:jc w:val="center"/>
            </w:pPr>
            <w:r w:rsidRPr="001E7F7F">
              <w:t>9,844</w:t>
            </w:r>
          </w:p>
        </w:tc>
        <w:tc>
          <w:tcPr>
            <w:tcW w:w="798" w:type="dxa"/>
          </w:tcPr>
          <w:p w14:paraId="09FBD589" w14:textId="64B14E25" w:rsidR="00627BED" w:rsidRPr="001E7F7F" w:rsidRDefault="00627BED" w:rsidP="00627BED">
            <w:pPr>
              <w:jc w:val="center"/>
            </w:pPr>
            <w:r w:rsidRPr="001E7F7F">
              <w:t>-549</w:t>
            </w:r>
          </w:p>
        </w:tc>
        <w:tc>
          <w:tcPr>
            <w:tcW w:w="727" w:type="dxa"/>
          </w:tcPr>
          <w:p w14:paraId="1D3BABE8" w14:textId="010FCF24" w:rsidR="00627BED" w:rsidRPr="001E7F7F" w:rsidRDefault="00627BED" w:rsidP="00627BED">
            <w:pPr>
              <w:jc w:val="center"/>
            </w:pPr>
            <w:r w:rsidRPr="001E7F7F">
              <w:t>-5.6%</w:t>
            </w:r>
          </w:p>
        </w:tc>
      </w:tr>
      <w:tr w:rsidR="00627BED" w:rsidRPr="001E7F7F" w14:paraId="11DF73D7" w14:textId="153EB388" w:rsidTr="00627BED">
        <w:trPr>
          <w:trHeight w:val="51"/>
        </w:trPr>
        <w:tc>
          <w:tcPr>
            <w:tcW w:w="1975" w:type="dxa"/>
            <w:hideMark/>
          </w:tcPr>
          <w:p w14:paraId="48FD5996" w14:textId="77777777" w:rsidR="00627BED" w:rsidRPr="001E7F7F" w:rsidRDefault="00627BED" w:rsidP="00627BED">
            <w:r w:rsidRPr="001E7F7F">
              <w:t>Urbanized area</w:t>
            </w:r>
          </w:p>
        </w:tc>
        <w:tc>
          <w:tcPr>
            <w:tcW w:w="946" w:type="dxa"/>
            <w:noWrap/>
            <w:hideMark/>
          </w:tcPr>
          <w:p w14:paraId="3A62B445" w14:textId="77777777" w:rsidR="00627BED" w:rsidRPr="001E7F7F" w:rsidRDefault="00627BED" w:rsidP="00627BED">
            <w:pPr>
              <w:jc w:val="center"/>
            </w:pPr>
            <w:r w:rsidRPr="001E7F7F">
              <w:t>541,085</w:t>
            </w:r>
          </w:p>
        </w:tc>
        <w:tc>
          <w:tcPr>
            <w:tcW w:w="1289" w:type="dxa"/>
            <w:noWrap/>
            <w:hideMark/>
          </w:tcPr>
          <w:p w14:paraId="77AAA0AB" w14:textId="77777777" w:rsidR="00627BED" w:rsidRPr="001E7F7F" w:rsidRDefault="00627BED" w:rsidP="00627BED">
            <w:pPr>
              <w:jc w:val="center"/>
            </w:pPr>
            <w:r w:rsidRPr="001E7F7F">
              <w:t>571,011</w:t>
            </w:r>
          </w:p>
        </w:tc>
        <w:tc>
          <w:tcPr>
            <w:tcW w:w="896" w:type="dxa"/>
            <w:noWrap/>
            <w:hideMark/>
          </w:tcPr>
          <w:p w14:paraId="67E2A5A6" w14:textId="77777777" w:rsidR="00627BED" w:rsidRPr="001E7F7F" w:rsidRDefault="00627BED" w:rsidP="00627BED">
            <w:pPr>
              <w:jc w:val="center"/>
            </w:pPr>
            <w:r w:rsidRPr="001E7F7F">
              <w:t>-29,926</w:t>
            </w:r>
          </w:p>
        </w:tc>
        <w:tc>
          <w:tcPr>
            <w:tcW w:w="744" w:type="dxa"/>
            <w:noWrap/>
            <w:hideMark/>
          </w:tcPr>
          <w:p w14:paraId="7CF9AFF0" w14:textId="77777777" w:rsidR="00627BED" w:rsidRPr="001E7F7F" w:rsidRDefault="00627BED" w:rsidP="00627BED">
            <w:pPr>
              <w:jc w:val="center"/>
            </w:pPr>
            <w:r w:rsidRPr="001E7F7F">
              <w:t>-5.2%</w:t>
            </w:r>
          </w:p>
        </w:tc>
        <w:tc>
          <w:tcPr>
            <w:tcW w:w="968" w:type="dxa"/>
          </w:tcPr>
          <w:p w14:paraId="217A307D" w14:textId="568A488E" w:rsidR="00627BED" w:rsidRPr="001E7F7F" w:rsidRDefault="00627BED" w:rsidP="00627BED">
            <w:pPr>
              <w:jc w:val="center"/>
            </w:pPr>
            <w:r w:rsidRPr="001E7F7F">
              <w:t>109,581</w:t>
            </w:r>
          </w:p>
        </w:tc>
        <w:tc>
          <w:tcPr>
            <w:tcW w:w="1007" w:type="dxa"/>
          </w:tcPr>
          <w:p w14:paraId="67A2FB35" w14:textId="120E5D6F" w:rsidR="00627BED" w:rsidRPr="001E7F7F" w:rsidRDefault="00627BED" w:rsidP="00627BED">
            <w:pPr>
              <w:jc w:val="center"/>
            </w:pPr>
            <w:r w:rsidRPr="001E7F7F">
              <w:t>117,621</w:t>
            </w:r>
          </w:p>
        </w:tc>
        <w:tc>
          <w:tcPr>
            <w:tcW w:w="798" w:type="dxa"/>
          </w:tcPr>
          <w:p w14:paraId="728C0B40" w14:textId="4C233534" w:rsidR="00627BED" w:rsidRPr="001E7F7F" w:rsidRDefault="00627BED" w:rsidP="00627BED">
            <w:pPr>
              <w:jc w:val="center"/>
            </w:pPr>
            <w:r w:rsidRPr="001E7F7F">
              <w:t>-8,040</w:t>
            </w:r>
          </w:p>
        </w:tc>
        <w:tc>
          <w:tcPr>
            <w:tcW w:w="727" w:type="dxa"/>
          </w:tcPr>
          <w:p w14:paraId="01987EC7" w14:textId="7DBCE979" w:rsidR="00627BED" w:rsidRPr="001E7F7F" w:rsidRDefault="00627BED" w:rsidP="00627BED">
            <w:pPr>
              <w:jc w:val="center"/>
            </w:pPr>
            <w:r w:rsidRPr="001E7F7F">
              <w:t>-6.8%</w:t>
            </w:r>
          </w:p>
        </w:tc>
      </w:tr>
      <w:tr w:rsidR="00627BED" w:rsidRPr="001E7F7F" w14:paraId="68B9CD39" w14:textId="52445AC1" w:rsidTr="00627BED">
        <w:trPr>
          <w:trHeight w:val="51"/>
        </w:trPr>
        <w:tc>
          <w:tcPr>
            <w:tcW w:w="1975" w:type="dxa"/>
            <w:hideMark/>
          </w:tcPr>
          <w:p w14:paraId="446BB714" w14:textId="77777777" w:rsidR="00627BED" w:rsidRPr="001E7F7F" w:rsidRDefault="00627BED" w:rsidP="00627BED">
            <w:r w:rsidRPr="001E7F7F">
              <w:t>&lt;20,000</w:t>
            </w:r>
          </w:p>
        </w:tc>
        <w:tc>
          <w:tcPr>
            <w:tcW w:w="946" w:type="dxa"/>
            <w:noWrap/>
            <w:hideMark/>
          </w:tcPr>
          <w:p w14:paraId="735B480A" w14:textId="77777777" w:rsidR="00627BED" w:rsidRPr="001E7F7F" w:rsidRDefault="00627BED" w:rsidP="00627BED">
            <w:pPr>
              <w:jc w:val="center"/>
            </w:pPr>
            <w:r w:rsidRPr="001E7F7F">
              <w:t>28,039</w:t>
            </w:r>
          </w:p>
        </w:tc>
        <w:tc>
          <w:tcPr>
            <w:tcW w:w="1289" w:type="dxa"/>
            <w:noWrap/>
            <w:hideMark/>
          </w:tcPr>
          <w:p w14:paraId="0FE7964E" w14:textId="77777777" w:rsidR="00627BED" w:rsidRPr="001E7F7F" w:rsidRDefault="00627BED" w:rsidP="00627BED">
            <w:pPr>
              <w:jc w:val="center"/>
            </w:pPr>
            <w:r w:rsidRPr="001E7F7F">
              <w:t>28,207</w:t>
            </w:r>
          </w:p>
        </w:tc>
        <w:tc>
          <w:tcPr>
            <w:tcW w:w="896" w:type="dxa"/>
            <w:noWrap/>
            <w:hideMark/>
          </w:tcPr>
          <w:p w14:paraId="427DECC0" w14:textId="77777777" w:rsidR="00627BED" w:rsidRPr="001E7F7F" w:rsidRDefault="00627BED" w:rsidP="00627BED">
            <w:pPr>
              <w:jc w:val="center"/>
            </w:pPr>
            <w:r w:rsidRPr="001E7F7F">
              <w:t>-168</w:t>
            </w:r>
          </w:p>
        </w:tc>
        <w:tc>
          <w:tcPr>
            <w:tcW w:w="744" w:type="dxa"/>
            <w:noWrap/>
            <w:hideMark/>
          </w:tcPr>
          <w:p w14:paraId="73F0675A" w14:textId="77777777" w:rsidR="00627BED" w:rsidRPr="001E7F7F" w:rsidRDefault="00627BED" w:rsidP="00627BED">
            <w:pPr>
              <w:jc w:val="center"/>
            </w:pPr>
            <w:r w:rsidRPr="001E7F7F">
              <w:t>-0.6%</w:t>
            </w:r>
          </w:p>
        </w:tc>
        <w:tc>
          <w:tcPr>
            <w:tcW w:w="968" w:type="dxa"/>
          </w:tcPr>
          <w:p w14:paraId="235A7C60" w14:textId="5355C223" w:rsidR="00627BED" w:rsidRPr="001E7F7F" w:rsidRDefault="00627BED" w:rsidP="00627BED">
            <w:pPr>
              <w:jc w:val="center"/>
            </w:pPr>
            <w:r w:rsidRPr="001E7F7F">
              <w:t>5,834</w:t>
            </w:r>
          </w:p>
        </w:tc>
        <w:tc>
          <w:tcPr>
            <w:tcW w:w="1007" w:type="dxa"/>
          </w:tcPr>
          <w:p w14:paraId="61624125" w14:textId="1C05AA3C" w:rsidR="00627BED" w:rsidRPr="001E7F7F" w:rsidRDefault="00627BED" w:rsidP="00627BED">
            <w:pPr>
              <w:jc w:val="center"/>
            </w:pPr>
            <w:r w:rsidRPr="001E7F7F">
              <w:t>5,892</w:t>
            </w:r>
          </w:p>
        </w:tc>
        <w:tc>
          <w:tcPr>
            <w:tcW w:w="798" w:type="dxa"/>
          </w:tcPr>
          <w:p w14:paraId="116A1338" w14:textId="20607A65" w:rsidR="00627BED" w:rsidRPr="001E7F7F" w:rsidRDefault="00627BED" w:rsidP="00627BED">
            <w:pPr>
              <w:jc w:val="center"/>
            </w:pPr>
            <w:r w:rsidRPr="001E7F7F">
              <w:t>-58</w:t>
            </w:r>
          </w:p>
        </w:tc>
        <w:tc>
          <w:tcPr>
            <w:tcW w:w="727" w:type="dxa"/>
          </w:tcPr>
          <w:p w14:paraId="2D6FF89A" w14:textId="304429D1" w:rsidR="00627BED" w:rsidRPr="001E7F7F" w:rsidRDefault="00627BED" w:rsidP="00627BED">
            <w:pPr>
              <w:jc w:val="center"/>
            </w:pPr>
            <w:r w:rsidRPr="001E7F7F">
              <w:t>-1.0%</w:t>
            </w:r>
          </w:p>
        </w:tc>
      </w:tr>
      <w:tr w:rsidR="00627BED" w:rsidRPr="001E7F7F" w14:paraId="42B50384" w14:textId="3BA0FAB2" w:rsidTr="00627BED">
        <w:trPr>
          <w:trHeight w:val="51"/>
        </w:trPr>
        <w:tc>
          <w:tcPr>
            <w:tcW w:w="1975" w:type="dxa"/>
            <w:hideMark/>
          </w:tcPr>
          <w:p w14:paraId="3B02E258" w14:textId="77777777" w:rsidR="00627BED" w:rsidRPr="001E7F7F" w:rsidRDefault="00627BED" w:rsidP="00627BED">
            <w:r w:rsidRPr="001E7F7F">
              <w:t>20,000 to &lt;35,000</w:t>
            </w:r>
          </w:p>
        </w:tc>
        <w:tc>
          <w:tcPr>
            <w:tcW w:w="946" w:type="dxa"/>
            <w:noWrap/>
            <w:hideMark/>
          </w:tcPr>
          <w:p w14:paraId="78B20D40" w14:textId="77777777" w:rsidR="00627BED" w:rsidRPr="001E7F7F" w:rsidRDefault="00627BED" w:rsidP="00627BED">
            <w:pPr>
              <w:jc w:val="center"/>
            </w:pPr>
            <w:r w:rsidRPr="001E7F7F">
              <w:t>134,208</w:t>
            </w:r>
          </w:p>
        </w:tc>
        <w:tc>
          <w:tcPr>
            <w:tcW w:w="1289" w:type="dxa"/>
            <w:noWrap/>
            <w:hideMark/>
          </w:tcPr>
          <w:p w14:paraId="61B354CC" w14:textId="77777777" w:rsidR="00627BED" w:rsidRPr="001E7F7F" w:rsidRDefault="00627BED" w:rsidP="00627BED">
            <w:pPr>
              <w:jc w:val="center"/>
            </w:pPr>
            <w:r w:rsidRPr="001E7F7F">
              <w:t>137,765</w:t>
            </w:r>
          </w:p>
        </w:tc>
        <w:tc>
          <w:tcPr>
            <w:tcW w:w="896" w:type="dxa"/>
            <w:noWrap/>
            <w:hideMark/>
          </w:tcPr>
          <w:p w14:paraId="37C8FC63" w14:textId="77777777" w:rsidR="00627BED" w:rsidRPr="001E7F7F" w:rsidRDefault="00627BED" w:rsidP="00627BED">
            <w:pPr>
              <w:jc w:val="center"/>
            </w:pPr>
            <w:r w:rsidRPr="001E7F7F">
              <w:t>-3,558</w:t>
            </w:r>
          </w:p>
        </w:tc>
        <w:tc>
          <w:tcPr>
            <w:tcW w:w="744" w:type="dxa"/>
            <w:noWrap/>
            <w:hideMark/>
          </w:tcPr>
          <w:p w14:paraId="3487397B" w14:textId="77777777" w:rsidR="00627BED" w:rsidRPr="001E7F7F" w:rsidRDefault="00627BED" w:rsidP="00627BED">
            <w:pPr>
              <w:jc w:val="center"/>
            </w:pPr>
            <w:r w:rsidRPr="001E7F7F">
              <w:t>-2.6%</w:t>
            </w:r>
          </w:p>
        </w:tc>
        <w:tc>
          <w:tcPr>
            <w:tcW w:w="968" w:type="dxa"/>
          </w:tcPr>
          <w:p w14:paraId="29BE54D5" w14:textId="42050873" w:rsidR="00627BED" w:rsidRPr="001E7F7F" w:rsidRDefault="00627BED" w:rsidP="00627BED">
            <w:pPr>
              <w:jc w:val="center"/>
            </w:pPr>
            <w:r w:rsidRPr="001E7F7F">
              <w:t>24,906</w:t>
            </w:r>
          </w:p>
        </w:tc>
        <w:tc>
          <w:tcPr>
            <w:tcW w:w="1007" w:type="dxa"/>
          </w:tcPr>
          <w:p w14:paraId="05C944E0" w14:textId="5621EF3B" w:rsidR="00627BED" w:rsidRPr="001E7F7F" w:rsidRDefault="00627BED" w:rsidP="00627BED">
            <w:pPr>
              <w:jc w:val="center"/>
            </w:pPr>
            <w:r w:rsidRPr="001E7F7F">
              <w:t>25,794</w:t>
            </w:r>
          </w:p>
        </w:tc>
        <w:tc>
          <w:tcPr>
            <w:tcW w:w="798" w:type="dxa"/>
          </w:tcPr>
          <w:p w14:paraId="15640285" w14:textId="6EE380E6" w:rsidR="00627BED" w:rsidRPr="001E7F7F" w:rsidRDefault="00627BED" w:rsidP="00627BED">
            <w:pPr>
              <w:jc w:val="center"/>
            </w:pPr>
            <w:r w:rsidRPr="001E7F7F">
              <w:t>-889</w:t>
            </w:r>
          </w:p>
        </w:tc>
        <w:tc>
          <w:tcPr>
            <w:tcW w:w="727" w:type="dxa"/>
          </w:tcPr>
          <w:p w14:paraId="38C1642F" w14:textId="28D4E8EC" w:rsidR="00627BED" w:rsidRPr="001E7F7F" w:rsidRDefault="00627BED" w:rsidP="00627BED">
            <w:pPr>
              <w:jc w:val="center"/>
            </w:pPr>
            <w:r w:rsidRPr="001E7F7F">
              <w:t>-3.4%</w:t>
            </w:r>
          </w:p>
        </w:tc>
      </w:tr>
      <w:tr w:rsidR="00627BED" w:rsidRPr="001E7F7F" w14:paraId="3296B6D7" w14:textId="6E2D3DEE" w:rsidTr="00627BED">
        <w:trPr>
          <w:trHeight w:val="51"/>
        </w:trPr>
        <w:tc>
          <w:tcPr>
            <w:tcW w:w="1975" w:type="dxa"/>
            <w:hideMark/>
          </w:tcPr>
          <w:p w14:paraId="3554C502" w14:textId="77777777" w:rsidR="00627BED" w:rsidRPr="001E7F7F" w:rsidRDefault="00627BED" w:rsidP="00627BED">
            <w:r w:rsidRPr="001E7F7F">
              <w:t>35,000 to &lt;50,000</w:t>
            </w:r>
          </w:p>
        </w:tc>
        <w:tc>
          <w:tcPr>
            <w:tcW w:w="946" w:type="dxa"/>
            <w:noWrap/>
            <w:hideMark/>
          </w:tcPr>
          <w:p w14:paraId="1016A057" w14:textId="77777777" w:rsidR="00627BED" w:rsidRPr="001E7F7F" w:rsidRDefault="00627BED" w:rsidP="00627BED">
            <w:pPr>
              <w:jc w:val="center"/>
            </w:pPr>
            <w:r w:rsidRPr="001E7F7F">
              <w:t>190,481</w:t>
            </w:r>
          </w:p>
        </w:tc>
        <w:tc>
          <w:tcPr>
            <w:tcW w:w="1289" w:type="dxa"/>
            <w:noWrap/>
            <w:hideMark/>
          </w:tcPr>
          <w:p w14:paraId="4F11EF70" w14:textId="77777777" w:rsidR="00627BED" w:rsidRPr="001E7F7F" w:rsidRDefault="00627BED" w:rsidP="00627BED">
            <w:pPr>
              <w:jc w:val="center"/>
            </w:pPr>
            <w:r w:rsidRPr="001E7F7F">
              <w:t>200,367</w:t>
            </w:r>
          </w:p>
        </w:tc>
        <w:tc>
          <w:tcPr>
            <w:tcW w:w="896" w:type="dxa"/>
            <w:noWrap/>
            <w:hideMark/>
          </w:tcPr>
          <w:p w14:paraId="7E1B809D" w14:textId="77777777" w:rsidR="00627BED" w:rsidRPr="001E7F7F" w:rsidRDefault="00627BED" w:rsidP="00627BED">
            <w:pPr>
              <w:jc w:val="center"/>
            </w:pPr>
            <w:r w:rsidRPr="001E7F7F">
              <w:t>-9,885</w:t>
            </w:r>
          </w:p>
        </w:tc>
        <w:tc>
          <w:tcPr>
            <w:tcW w:w="744" w:type="dxa"/>
            <w:noWrap/>
            <w:hideMark/>
          </w:tcPr>
          <w:p w14:paraId="0021FA94" w14:textId="77777777" w:rsidR="00627BED" w:rsidRPr="001E7F7F" w:rsidRDefault="00627BED" w:rsidP="00627BED">
            <w:pPr>
              <w:jc w:val="center"/>
            </w:pPr>
            <w:r w:rsidRPr="001E7F7F">
              <w:t>-4.9%</w:t>
            </w:r>
          </w:p>
        </w:tc>
        <w:tc>
          <w:tcPr>
            <w:tcW w:w="968" w:type="dxa"/>
          </w:tcPr>
          <w:p w14:paraId="58ADD203" w14:textId="0AF878D5" w:rsidR="00627BED" w:rsidRPr="001E7F7F" w:rsidRDefault="00627BED" w:rsidP="00627BED">
            <w:pPr>
              <w:jc w:val="center"/>
            </w:pPr>
            <w:r w:rsidRPr="001E7F7F">
              <w:t>32,369</w:t>
            </w:r>
          </w:p>
        </w:tc>
        <w:tc>
          <w:tcPr>
            <w:tcW w:w="1007" w:type="dxa"/>
          </w:tcPr>
          <w:p w14:paraId="1F5EB55A" w14:textId="794047B6" w:rsidR="00627BED" w:rsidRPr="001E7F7F" w:rsidRDefault="00627BED" w:rsidP="00627BED">
            <w:pPr>
              <w:jc w:val="center"/>
            </w:pPr>
            <w:r w:rsidRPr="001E7F7F">
              <w:t>34,549</w:t>
            </w:r>
          </w:p>
        </w:tc>
        <w:tc>
          <w:tcPr>
            <w:tcW w:w="798" w:type="dxa"/>
          </w:tcPr>
          <w:p w14:paraId="0F6005A1" w14:textId="320C0422" w:rsidR="00627BED" w:rsidRPr="001E7F7F" w:rsidRDefault="00627BED" w:rsidP="00627BED">
            <w:pPr>
              <w:jc w:val="center"/>
            </w:pPr>
            <w:r w:rsidRPr="001E7F7F">
              <w:t>-2,180</w:t>
            </w:r>
          </w:p>
        </w:tc>
        <w:tc>
          <w:tcPr>
            <w:tcW w:w="727" w:type="dxa"/>
          </w:tcPr>
          <w:p w14:paraId="71C4B359" w14:textId="12075F4D" w:rsidR="00627BED" w:rsidRPr="001E7F7F" w:rsidRDefault="00627BED" w:rsidP="00627BED">
            <w:pPr>
              <w:jc w:val="center"/>
            </w:pPr>
            <w:r w:rsidRPr="001E7F7F">
              <w:t>-6.3%</w:t>
            </w:r>
          </w:p>
        </w:tc>
      </w:tr>
      <w:tr w:rsidR="00627BED" w:rsidRPr="001E7F7F" w14:paraId="21E87790" w14:textId="22215093" w:rsidTr="00627BED">
        <w:trPr>
          <w:trHeight w:val="51"/>
        </w:trPr>
        <w:tc>
          <w:tcPr>
            <w:tcW w:w="1975" w:type="dxa"/>
            <w:hideMark/>
          </w:tcPr>
          <w:p w14:paraId="5AF11CFD" w14:textId="77777777" w:rsidR="00627BED" w:rsidRPr="001E7F7F" w:rsidRDefault="00627BED" w:rsidP="00627BED">
            <w:r w:rsidRPr="001E7F7F">
              <w:t>50,000 to &lt;75,000</w:t>
            </w:r>
          </w:p>
        </w:tc>
        <w:tc>
          <w:tcPr>
            <w:tcW w:w="946" w:type="dxa"/>
            <w:noWrap/>
            <w:hideMark/>
          </w:tcPr>
          <w:p w14:paraId="6EF1F7B0" w14:textId="77777777" w:rsidR="00627BED" w:rsidRPr="001E7F7F" w:rsidRDefault="00627BED" w:rsidP="00627BED">
            <w:pPr>
              <w:jc w:val="center"/>
            </w:pPr>
            <w:r w:rsidRPr="001E7F7F">
              <w:t>223,522</w:t>
            </w:r>
          </w:p>
        </w:tc>
        <w:tc>
          <w:tcPr>
            <w:tcW w:w="1289" w:type="dxa"/>
            <w:noWrap/>
            <w:hideMark/>
          </w:tcPr>
          <w:p w14:paraId="53B81CB6" w14:textId="77777777" w:rsidR="00627BED" w:rsidRPr="001E7F7F" w:rsidRDefault="00627BED" w:rsidP="00627BED">
            <w:pPr>
              <w:jc w:val="center"/>
            </w:pPr>
            <w:r w:rsidRPr="001E7F7F">
              <w:t>236,827</w:t>
            </w:r>
          </w:p>
        </w:tc>
        <w:tc>
          <w:tcPr>
            <w:tcW w:w="896" w:type="dxa"/>
            <w:noWrap/>
            <w:hideMark/>
          </w:tcPr>
          <w:p w14:paraId="59326308" w14:textId="77777777" w:rsidR="00627BED" w:rsidRPr="001E7F7F" w:rsidRDefault="00627BED" w:rsidP="00627BED">
            <w:pPr>
              <w:jc w:val="center"/>
            </w:pPr>
            <w:r w:rsidRPr="001E7F7F">
              <w:t>-13,305</w:t>
            </w:r>
          </w:p>
        </w:tc>
        <w:tc>
          <w:tcPr>
            <w:tcW w:w="744" w:type="dxa"/>
            <w:noWrap/>
            <w:hideMark/>
          </w:tcPr>
          <w:p w14:paraId="7D0E1FD7" w14:textId="77777777" w:rsidR="00627BED" w:rsidRPr="001E7F7F" w:rsidRDefault="00627BED" w:rsidP="00627BED">
            <w:pPr>
              <w:jc w:val="center"/>
            </w:pPr>
            <w:r w:rsidRPr="001E7F7F">
              <w:t>-5.6%</w:t>
            </w:r>
          </w:p>
        </w:tc>
        <w:tc>
          <w:tcPr>
            <w:tcW w:w="968" w:type="dxa"/>
          </w:tcPr>
          <w:p w14:paraId="731CD8F6" w14:textId="3FDFC35F" w:rsidR="00627BED" w:rsidRPr="001E7F7F" w:rsidRDefault="00627BED" w:rsidP="00627BED">
            <w:pPr>
              <w:jc w:val="center"/>
            </w:pPr>
            <w:r w:rsidRPr="001E7F7F">
              <w:t>37,559</w:t>
            </w:r>
          </w:p>
        </w:tc>
        <w:tc>
          <w:tcPr>
            <w:tcW w:w="1007" w:type="dxa"/>
          </w:tcPr>
          <w:p w14:paraId="34BC5319" w14:textId="0656E869" w:rsidR="00627BED" w:rsidRPr="001E7F7F" w:rsidRDefault="00627BED" w:rsidP="00627BED">
            <w:pPr>
              <w:jc w:val="center"/>
            </w:pPr>
            <w:r w:rsidRPr="001E7F7F">
              <w:t>40,540</w:t>
            </w:r>
          </w:p>
        </w:tc>
        <w:tc>
          <w:tcPr>
            <w:tcW w:w="798" w:type="dxa"/>
          </w:tcPr>
          <w:p w14:paraId="37CCB821" w14:textId="4F1EAFE7" w:rsidR="00627BED" w:rsidRPr="001E7F7F" w:rsidRDefault="00627BED" w:rsidP="00627BED">
            <w:pPr>
              <w:jc w:val="center"/>
            </w:pPr>
            <w:r w:rsidRPr="001E7F7F">
              <w:t>-2,981</w:t>
            </w:r>
          </w:p>
        </w:tc>
        <w:tc>
          <w:tcPr>
            <w:tcW w:w="727" w:type="dxa"/>
          </w:tcPr>
          <w:p w14:paraId="43C09FDB" w14:textId="674F0DC1" w:rsidR="00627BED" w:rsidRPr="001E7F7F" w:rsidRDefault="00627BED" w:rsidP="00627BED">
            <w:pPr>
              <w:jc w:val="center"/>
            </w:pPr>
            <w:r w:rsidRPr="001E7F7F">
              <w:t>-7.4%</w:t>
            </w:r>
          </w:p>
        </w:tc>
      </w:tr>
      <w:tr w:rsidR="00627BED" w:rsidRPr="001E7F7F" w14:paraId="221AFE25" w14:textId="4FC1748B" w:rsidTr="00627BED">
        <w:trPr>
          <w:trHeight w:val="323"/>
        </w:trPr>
        <w:tc>
          <w:tcPr>
            <w:tcW w:w="1975" w:type="dxa"/>
            <w:hideMark/>
          </w:tcPr>
          <w:p w14:paraId="6E3F9DE9" w14:textId="77777777" w:rsidR="00627BED" w:rsidRPr="001E7F7F" w:rsidRDefault="00627BED" w:rsidP="00627BED">
            <w:r w:rsidRPr="001E7F7F">
              <w:t>≥75,000</w:t>
            </w:r>
          </w:p>
        </w:tc>
        <w:tc>
          <w:tcPr>
            <w:tcW w:w="946" w:type="dxa"/>
            <w:noWrap/>
            <w:hideMark/>
          </w:tcPr>
          <w:p w14:paraId="1999E23E" w14:textId="77777777" w:rsidR="00627BED" w:rsidRPr="001E7F7F" w:rsidRDefault="00627BED" w:rsidP="00627BED">
            <w:pPr>
              <w:jc w:val="center"/>
            </w:pPr>
            <w:r w:rsidRPr="001E7F7F">
              <w:t>178,497</w:t>
            </w:r>
          </w:p>
        </w:tc>
        <w:tc>
          <w:tcPr>
            <w:tcW w:w="1289" w:type="dxa"/>
            <w:noWrap/>
            <w:hideMark/>
          </w:tcPr>
          <w:p w14:paraId="3F891BE5" w14:textId="77777777" w:rsidR="00627BED" w:rsidRPr="001E7F7F" w:rsidRDefault="00627BED" w:rsidP="00627BED">
            <w:pPr>
              <w:jc w:val="center"/>
            </w:pPr>
            <w:r w:rsidRPr="001E7F7F">
              <w:t>191,621</w:t>
            </w:r>
          </w:p>
        </w:tc>
        <w:tc>
          <w:tcPr>
            <w:tcW w:w="896" w:type="dxa"/>
            <w:noWrap/>
            <w:hideMark/>
          </w:tcPr>
          <w:p w14:paraId="0A0002F3" w14:textId="77777777" w:rsidR="00627BED" w:rsidRPr="001E7F7F" w:rsidRDefault="00627BED" w:rsidP="00627BED">
            <w:pPr>
              <w:jc w:val="center"/>
            </w:pPr>
            <w:r w:rsidRPr="001E7F7F">
              <w:t>-13,123</w:t>
            </w:r>
          </w:p>
        </w:tc>
        <w:tc>
          <w:tcPr>
            <w:tcW w:w="744" w:type="dxa"/>
            <w:noWrap/>
            <w:hideMark/>
          </w:tcPr>
          <w:p w14:paraId="3D7DE730" w14:textId="77777777" w:rsidR="00627BED" w:rsidRPr="001E7F7F" w:rsidRDefault="00627BED" w:rsidP="00627BED">
            <w:pPr>
              <w:jc w:val="center"/>
            </w:pPr>
            <w:r w:rsidRPr="001E7F7F">
              <w:t>-6.8%</w:t>
            </w:r>
          </w:p>
        </w:tc>
        <w:tc>
          <w:tcPr>
            <w:tcW w:w="968" w:type="dxa"/>
          </w:tcPr>
          <w:p w14:paraId="4BA0C61F" w14:textId="5ECF80F9" w:rsidR="00627BED" w:rsidRPr="001E7F7F" w:rsidRDefault="00627BED" w:rsidP="00627BED">
            <w:pPr>
              <w:jc w:val="center"/>
            </w:pPr>
            <w:r w:rsidRPr="001E7F7F">
              <w:t>32,133</w:t>
            </w:r>
          </w:p>
        </w:tc>
        <w:tc>
          <w:tcPr>
            <w:tcW w:w="1007" w:type="dxa"/>
          </w:tcPr>
          <w:p w14:paraId="71DD73FE" w14:textId="5993C4D2" w:rsidR="00627BED" w:rsidRPr="001E7F7F" w:rsidRDefault="00627BED" w:rsidP="00627BED">
            <w:pPr>
              <w:jc w:val="center"/>
            </w:pPr>
            <w:r w:rsidRPr="001E7F7F">
              <w:t>35,128</w:t>
            </w:r>
          </w:p>
        </w:tc>
        <w:tc>
          <w:tcPr>
            <w:tcW w:w="798" w:type="dxa"/>
          </w:tcPr>
          <w:p w14:paraId="57B7C438" w14:textId="14F28981" w:rsidR="00627BED" w:rsidRPr="001E7F7F" w:rsidRDefault="00627BED" w:rsidP="00627BED">
            <w:pPr>
              <w:jc w:val="center"/>
            </w:pPr>
            <w:r w:rsidRPr="001E7F7F">
              <w:t>-2,994</w:t>
            </w:r>
          </w:p>
        </w:tc>
        <w:tc>
          <w:tcPr>
            <w:tcW w:w="727" w:type="dxa"/>
          </w:tcPr>
          <w:p w14:paraId="3FEF7661" w14:textId="3791CBD7" w:rsidR="00627BED" w:rsidRPr="001E7F7F" w:rsidRDefault="00627BED" w:rsidP="00627BED">
            <w:pPr>
              <w:jc w:val="center"/>
            </w:pPr>
            <w:r w:rsidRPr="001E7F7F">
              <w:t>-8.5%</w:t>
            </w:r>
          </w:p>
        </w:tc>
      </w:tr>
    </w:tbl>
    <w:p w14:paraId="586F838F" w14:textId="0AB7C2D3" w:rsidR="00BB5F08" w:rsidRDefault="00BB5F08" w:rsidP="001E7F7F">
      <w:pPr>
        <w:rPr>
          <w:b/>
          <w:bCs/>
        </w:rPr>
      </w:pPr>
    </w:p>
    <w:p w14:paraId="46B9DA11" w14:textId="77777777" w:rsidR="001E7F7F" w:rsidRDefault="001E7F7F" w:rsidP="001E7F7F">
      <w:pPr>
        <w:rPr>
          <w:b/>
          <w:bCs/>
        </w:rPr>
      </w:pPr>
    </w:p>
    <w:p w14:paraId="283413DE" w14:textId="77F2C9C4" w:rsidR="001E7F7F" w:rsidRPr="001E7F7F" w:rsidRDefault="001E7F7F" w:rsidP="001E7F7F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omparing results of state-specific attributable cases and fraction with original incidence rate</w:t>
      </w:r>
    </w:p>
    <w:tbl>
      <w:tblPr>
        <w:tblStyle w:val="TableGrid"/>
        <w:tblW w:w="3001" w:type="pct"/>
        <w:tblLook w:val="04A0" w:firstRow="1" w:lastRow="0" w:firstColumn="1" w:lastColumn="0" w:noHBand="0" w:noVBand="1"/>
      </w:tblPr>
      <w:tblGrid>
        <w:gridCol w:w="1909"/>
        <w:gridCol w:w="1014"/>
        <w:gridCol w:w="1079"/>
        <w:gridCol w:w="806"/>
        <w:gridCol w:w="804"/>
      </w:tblGrid>
      <w:tr w:rsidR="00627BED" w:rsidRPr="001E7F7F" w14:paraId="5E02CDEB" w14:textId="77777777" w:rsidTr="00627BED">
        <w:trPr>
          <w:trHeight w:val="184"/>
        </w:trPr>
        <w:tc>
          <w:tcPr>
            <w:tcW w:w="1701" w:type="pct"/>
            <w:noWrap/>
            <w:hideMark/>
          </w:tcPr>
          <w:p w14:paraId="7D81DD13" w14:textId="77777777" w:rsidR="00627BED" w:rsidRPr="001E7F7F" w:rsidRDefault="00627BED" w:rsidP="001E7F7F"/>
        </w:tc>
        <w:tc>
          <w:tcPr>
            <w:tcW w:w="903" w:type="pct"/>
            <w:noWrap/>
            <w:hideMark/>
          </w:tcPr>
          <w:p w14:paraId="1D36E5BB" w14:textId="7260598D" w:rsidR="00627BED" w:rsidRPr="001E7F7F" w:rsidRDefault="00627BED" w:rsidP="001E7F7F">
            <w:r>
              <w:t>S</w:t>
            </w:r>
            <w:r w:rsidRPr="001E7F7F">
              <w:t>tate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961" w:type="pct"/>
            <w:noWrap/>
            <w:hideMark/>
          </w:tcPr>
          <w:p w14:paraId="5E17E6D0" w14:textId="57C2FA70" w:rsidR="00627BED" w:rsidRPr="001E7F7F" w:rsidRDefault="00627BED" w:rsidP="001E7F7F">
            <w:r>
              <w:t>O</w:t>
            </w:r>
            <w:r w:rsidRPr="001E7F7F">
              <w:t>rigin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718" w:type="pct"/>
            <w:noWrap/>
            <w:hideMark/>
          </w:tcPr>
          <w:p w14:paraId="55FE9606" w14:textId="4C7CA9FD" w:rsidR="00627BED" w:rsidRPr="001E7F7F" w:rsidRDefault="00627BED" w:rsidP="001E7F7F">
            <w:r>
              <w:t>Diff</w:t>
            </w:r>
          </w:p>
        </w:tc>
        <w:tc>
          <w:tcPr>
            <w:tcW w:w="716" w:type="pct"/>
            <w:noWrap/>
            <w:hideMark/>
          </w:tcPr>
          <w:p w14:paraId="22CE4391" w14:textId="3684F924" w:rsidR="00627BED" w:rsidRPr="001E7F7F" w:rsidRDefault="00627BED" w:rsidP="001E7F7F">
            <w:r>
              <w:t>% Diff</w:t>
            </w:r>
          </w:p>
        </w:tc>
      </w:tr>
      <w:tr w:rsidR="00627BED" w:rsidRPr="001E7F7F" w14:paraId="65EAEAE8" w14:textId="77777777" w:rsidTr="00627BED">
        <w:trPr>
          <w:trHeight w:val="184"/>
        </w:trPr>
        <w:tc>
          <w:tcPr>
            <w:tcW w:w="1701" w:type="pct"/>
            <w:hideMark/>
          </w:tcPr>
          <w:p w14:paraId="2CA28BB6" w14:textId="77777777" w:rsidR="00627BED" w:rsidRPr="001E7F7F" w:rsidRDefault="00627BED" w:rsidP="001E7F7F">
            <w:r w:rsidRPr="001E7F7F">
              <w:t>Total</w:t>
            </w:r>
          </w:p>
        </w:tc>
        <w:tc>
          <w:tcPr>
            <w:tcW w:w="903" w:type="pct"/>
            <w:noWrap/>
            <w:hideMark/>
          </w:tcPr>
          <w:p w14:paraId="4A4D3504" w14:textId="77777777" w:rsidR="00627BED" w:rsidRPr="001E7F7F" w:rsidRDefault="00627BED" w:rsidP="001E7F7F">
            <w:r w:rsidRPr="001E7F7F">
              <w:t>17.6%</w:t>
            </w:r>
          </w:p>
        </w:tc>
        <w:tc>
          <w:tcPr>
            <w:tcW w:w="961" w:type="pct"/>
            <w:noWrap/>
            <w:hideMark/>
          </w:tcPr>
          <w:p w14:paraId="0EF7BAE4" w14:textId="77777777" w:rsidR="00627BED" w:rsidRPr="001E7F7F" w:rsidRDefault="00627BED" w:rsidP="001E7F7F">
            <w:r w:rsidRPr="001E7F7F">
              <w:t>17.9%</w:t>
            </w:r>
          </w:p>
        </w:tc>
        <w:tc>
          <w:tcPr>
            <w:tcW w:w="718" w:type="pct"/>
            <w:noWrap/>
            <w:hideMark/>
          </w:tcPr>
          <w:p w14:paraId="50C96789" w14:textId="77777777" w:rsidR="00627BED" w:rsidRPr="001E7F7F" w:rsidRDefault="00627BED" w:rsidP="001E7F7F"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5995E123" w14:textId="77777777" w:rsidR="00627BED" w:rsidRPr="001E7F7F" w:rsidRDefault="00627BED" w:rsidP="001E7F7F">
            <w:r w:rsidRPr="001E7F7F">
              <w:t>-1.4%</w:t>
            </w:r>
          </w:p>
        </w:tc>
      </w:tr>
      <w:tr w:rsidR="00627BED" w:rsidRPr="001E7F7F" w14:paraId="0B559161" w14:textId="77777777" w:rsidTr="00627BED">
        <w:trPr>
          <w:trHeight w:val="184"/>
        </w:trPr>
        <w:tc>
          <w:tcPr>
            <w:tcW w:w="1701" w:type="pct"/>
            <w:hideMark/>
          </w:tcPr>
          <w:p w14:paraId="0042B567" w14:textId="77777777" w:rsidR="00627BED" w:rsidRPr="001E7F7F" w:rsidRDefault="00627BED" w:rsidP="001E7F7F">
            <w:r w:rsidRPr="001E7F7F">
              <w:t>Rural</w:t>
            </w:r>
          </w:p>
        </w:tc>
        <w:tc>
          <w:tcPr>
            <w:tcW w:w="903" w:type="pct"/>
            <w:noWrap/>
            <w:hideMark/>
          </w:tcPr>
          <w:p w14:paraId="2763B7A3" w14:textId="77777777" w:rsidR="00627BED" w:rsidRPr="001E7F7F" w:rsidRDefault="00627BED" w:rsidP="001E7F7F">
            <w:r w:rsidRPr="001E7F7F">
              <w:t>9.8%</w:t>
            </w:r>
          </w:p>
        </w:tc>
        <w:tc>
          <w:tcPr>
            <w:tcW w:w="961" w:type="pct"/>
            <w:noWrap/>
            <w:hideMark/>
          </w:tcPr>
          <w:p w14:paraId="3788B491" w14:textId="77777777" w:rsidR="00627BED" w:rsidRPr="001E7F7F" w:rsidRDefault="00627BED" w:rsidP="001E7F7F">
            <w:r w:rsidRPr="001E7F7F">
              <w:t>9.7%</w:t>
            </w:r>
          </w:p>
        </w:tc>
        <w:tc>
          <w:tcPr>
            <w:tcW w:w="718" w:type="pct"/>
            <w:noWrap/>
            <w:hideMark/>
          </w:tcPr>
          <w:p w14:paraId="1283FC0A" w14:textId="77777777" w:rsidR="00627BED" w:rsidRPr="001E7F7F" w:rsidRDefault="00627BED" w:rsidP="001E7F7F"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6C68CB8B" w14:textId="77777777" w:rsidR="00627BED" w:rsidRPr="001E7F7F" w:rsidRDefault="00627BED" w:rsidP="001E7F7F">
            <w:r w:rsidRPr="001E7F7F">
              <w:t>0.4%</w:t>
            </w:r>
          </w:p>
        </w:tc>
      </w:tr>
      <w:tr w:rsidR="00627BED" w:rsidRPr="001E7F7F" w14:paraId="3C1F5AE9" w14:textId="77777777" w:rsidTr="00627BED">
        <w:trPr>
          <w:trHeight w:val="361"/>
        </w:trPr>
        <w:tc>
          <w:tcPr>
            <w:tcW w:w="1701" w:type="pct"/>
            <w:hideMark/>
          </w:tcPr>
          <w:p w14:paraId="6CB6EFB5" w14:textId="77777777" w:rsidR="00627BED" w:rsidRPr="001E7F7F" w:rsidRDefault="00627BED" w:rsidP="001E7F7F">
            <w:r w:rsidRPr="001E7F7F">
              <w:t>Urban cluster</w:t>
            </w:r>
          </w:p>
        </w:tc>
        <w:tc>
          <w:tcPr>
            <w:tcW w:w="903" w:type="pct"/>
            <w:noWrap/>
            <w:hideMark/>
          </w:tcPr>
          <w:p w14:paraId="4E444058" w14:textId="77777777" w:rsidR="00627BED" w:rsidRPr="001E7F7F" w:rsidRDefault="00627BED" w:rsidP="001E7F7F">
            <w:r w:rsidRPr="001E7F7F">
              <w:t>13.0%</w:t>
            </w:r>
          </w:p>
        </w:tc>
        <w:tc>
          <w:tcPr>
            <w:tcW w:w="961" w:type="pct"/>
            <w:noWrap/>
            <w:hideMark/>
          </w:tcPr>
          <w:p w14:paraId="2B654636" w14:textId="77777777" w:rsidR="00627BED" w:rsidRPr="001E7F7F" w:rsidRDefault="00627BED" w:rsidP="001E7F7F">
            <w:r w:rsidRPr="001E7F7F">
              <w:t>13.0%</w:t>
            </w:r>
          </w:p>
        </w:tc>
        <w:tc>
          <w:tcPr>
            <w:tcW w:w="718" w:type="pct"/>
            <w:noWrap/>
            <w:hideMark/>
          </w:tcPr>
          <w:p w14:paraId="67436214" w14:textId="77777777" w:rsidR="00627BED" w:rsidRPr="001E7F7F" w:rsidRDefault="00627BED" w:rsidP="001E7F7F"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1F1678A7" w14:textId="77777777" w:rsidR="00627BED" w:rsidRPr="001E7F7F" w:rsidRDefault="00627BED" w:rsidP="001E7F7F">
            <w:r w:rsidRPr="001E7F7F">
              <w:t>0.0%</w:t>
            </w:r>
          </w:p>
        </w:tc>
      </w:tr>
      <w:tr w:rsidR="00627BED" w:rsidRPr="001E7F7F" w14:paraId="63E4C8BB" w14:textId="77777777" w:rsidTr="00627BED">
        <w:trPr>
          <w:trHeight w:val="361"/>
        </w:trPr>
        <w:tc>
          <w:tcPr>
            <w:tcW w:w="1701" w:type="pct"/>
            <w:hideMark/>
          </w:tcPr>
          <w:p w14:paraId="19EF77FC" w14:textId="77777777" w:rsidR="00627BED" w:rsidRPr="001E7F7F" w:rsidRDefault="00627BED" w:rsidP="001E7F7F">
            <w:r w:rsidRPr="001E7F7F">
              <w:t>Urbanized area</w:t>
            </w:r>
          </w:p>
        </w:tc>
        <w:tc>
          <w:tcPr>
            <w:tcW w:w="903" w:type="pct"/>
            <w:noWrap/>
            <w:hideMark/>
          </w:tcPr>
          <w:p w14:paraId="6754EFEE" w14:textId="77777777" w:rsidR="00627BED" w:rsidRPr="001E7F7F" w:rsidRDefault="00627BED" w:rsidP="001E7F7F">
            <w:r w:rsidRPr="001E7F7F">
              <w:t>20.3%</w:t>
            </w:r>
          </w:p>
        </w:tc>
        <w:tc>
          <w:tcPr>
            <w:tcW w:w="961" w:type="pct"/>
            <w:noWrap/>
            <w:hideMark/>
          </w:tcPr>
          <w:p w14:paraId="40855D72" w14:textId="77777777" w:rsidR="00627BED" w:rsidRPr="001E7F7F" w:rsidRDefault="00627BED" w:rsidP="001E7F7F">
            <w:r w:rsidRPr="001E7F7F">
              <w:t>20.6%</w:t>
            </w:r>
          </w:p>
        </w:tc>
        <w:tc>
          <w:tcPr>
            <w:tcW w:w="718" w:type="pct"/>
            <w:noWrap/>
            <w:hideMark/>
          </w:tcPr>
          <w:p w14:paraId="575EAC0A" w14:textId="77777777" w:rsidR="00627BED" w:rsidRPr="001E7F7F" w:rsidRDefault="00627BED" w:rsidP="001E7F7F"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65FADC5D" w14:textId="77777777" w:rsidR="00627BED" w:rsidRPr="001E7F7F" w:rsidRDefault="00627BED" w:rsidP="001E7F7F">
            <w:r w:rsidRPr="001E7F7F">
              <w:t>-1.7%</w:t>
            </w:r>
          </w:p>
        </w:tc>
      </w:tr>
      <w:tr w:rsidR="00627BED" w:rsidRPr="001E7F7F" w14:paraId="4863783F" w14:textId="77777777" w:rsidTr="00627BED">
        <w:trPr>
          <w:trHeight w:val="184"/>
        </w:trPr>
        <w:tc>
          <w:tcPr>
            <w:tcW w:w="1701" w:type="pct"/>
            <w:hideMark/>
          </w:tcPr>
          <w:p w14:paraId="5AF58BD1" w14:textId="77777777" w:rsidR="00627BED" w:rsidRPr="001E7F7F" w:rsidRDefault="00627BED" w:rsidP="001E7F7F">
            <w:r w:rsidRPr="001E7F7F">
              <w:t>&lt;20,000</w:t>
            </w:r>
          </w:p>
        </w:tc>
        <w:tc>
          <w:tcPr>
            <w:tcW w:w="903" w:type="pct"/>
            <w:noWrap/>
            <w:hideMark/>
          </w:tcPr>
          <w:p w14:paraId="368BEC00" w14:textId="77777777" w:rsidR="00627BED" w:rsidRPr="001E7F7F" w:rsidRDefault="00627BED" w:rsidP="001E7F7F">
            <w:r w:rsidRPr="001E7F7F">
              <w:t>20.8%</w:t>
            </w:r>
          </w:p>
        </w:tc>
        <w:tc>
          <w:tcPr>
            <w:tcW w:w="961" w:type="pct"/>
            <w:noWrap/>
            <w:hideMark/>
          </w:tcPr>
          <w:p w14:paraId="30E986DB" w14:textId="77777777" w:rsidR="00627BED" w:rsidRPr="001E7F7F" w:rsidRDefault="00627BED" w:rsidP="001E7F7F">
            <w:r w:rsidRPr="001E7F7F">
              <w:t>20.9%</w:t>
            </w:r>
          </w:p>
        </w:tc>
        <w:tc>
          <w:tcPr>
            <w:tcW w:w="718" w:type="pct"/>
            <w:noWrap/>
            <w:hideMark/>
          </w:tcPr>
          <w:p w14:paraId="09E744A5" w14:textId="77777777" w:rsidR="00627BED" w:rsidRPr="001E7F7F" w:rsidRDefault="00627BED" w:rsidP="001E7F7F">
            <w:r w:rsidRPr="001E7F7F">
              <w:t>-0.1%</w:t>
            </w:r>
          </w:p>
        </w:tc>
        <w:tc>
          <w:tcPr>
            <w:tcW w:w="716" w:type="pct"/>
            <w:noWrap/>
            <w:hideMark/>
          </w:tcPr>
          <w:p w14:paraId="0841338E" w14:textId="77777777" w:rsidR="00627BED" w:rsidRPr="001E7F7F" w:rsidRDefault="00627BED" w:rsidP="001E7F7F">
            <w:r w:rsidRPr="001E7F7F">
              <w:t>-0.4%</w:t>
            </w:r>
          </w:p>
        </w:tc>
      </w:tr>
      <w:tr w:rsidR="00627BED" w:rsidRPr="001E7F7F" w14:paraId="0A68B17D" w14:textId="77777777" w:rsidTr="00627BED">
        <w:trPr>
          <w:trHeight w:val="361"/>
        </w:trPr>
        <w:tc>
          <w:tcPr>
            <w:tcW w:w="1701" w:type="pct"/>
            <w:hideMark/>
          </w:tcPr>
          <w:p w14:paraId="2B08E26D" w14:textId="77777777" w:rsidR="00627BED" w:rsidRPr="001E7F7F" w:rsidRDefault="00627BED" w:rsidP="001E7F7F">
            <w:r w:rsidRPr="001E7F7F">
              <w:t>20,000 to &lt;35,000</w:t>
            </w:r>
          </w:p>
        </w:tc>
        <w:tc>
          <w:tcPr>
            <w:tcW w:w="903" w:type="pct"/>
            <w:noWrap/>
            <w:hideMark/>
          </w:tcPr>
          <w:p w14:paraId="6DE96792" w14:textId="77777777" w:rsidR="00627BED" w:rsidRPr="001E7F7F" w:rsidRDefault="00627BED" w:rsidP="001E7F7F">
            <w:r w:rsidRPr="001E7F7F">
              <w:t>18.6%</w:t>
            </w:r>
          </w:p>
        </w:tc>
        <w:tc>
          <w:tcPr>
            <w:tcW w:w="961" w:type="pct"/>
            <w:noWrap/>
            <w:hideMark/>
          </w:tcPr>
          <w:p w14:paraId="2E374BCB" w14:textId="77777777" w:rsidR="00627BED" w:rsidRPr="001E7F7F" w:rsidRDefault="00627BED" w:rsidP="001E7F7F">
            <w:r w:rsidRPr="001E7F7F">
              <w:t>18.7%</w:t>
            </w:r>
          </w:p>
        </w:tc>
        <w:tc>
          <w:tcPr>
            <w:tcW w:w="718" w:type="pct"/>
            <w:noWrap/>
            <w:hideMark/>
          </w:tcPr>
          <w:p w14:paraId="1A63790C" w14:textId="77777777" w:rsidR="00627BED" w:rsidRPr="001E7F7F" w:rsidRDefault="00627BED" w:rsidP="001E7F7F"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75279414" w14:textId="77777777" w:rsidR="00627BED" w:rsidRPr="001E7F7F" w:rsidRDefault="00627BED" w:rsidP="001E7F7F">
            <w:r w:rsidRPr="001E7F7F">
              <w:t>-0.9%</w:t>
            </w:r>
          </w:p>
        </w:tc>
      </w:tr>
      <w:tr w:rsidR="00627BED" w:rsidRPr="001E7F7F" w14:paraId="7BAB8816" w14:textId="77777777" w:rsidTr="00627BED">
        <w:trPr>
          <w:trHeight w:val="361"/>
        </w:trPr>
        <w:tc>
          <w:tcPr>
            <w:tcW w:w="1701" w:type="pct"/>
            <w:hideMark/>
          </w:tcPr>
          <w:p w14:paraId="6D6DC360" w14:textId="77777777" w:rsidR="00627BED" w:rsidRPr="001E7F7F" w:rsidRDefault="00627BED" w:rsidP="001E7F7F">
            <w:r w:rsidRPr="001E7F7F">
              <w:t>35,000 to &lt;50,000</w:t>
            </w:r>
          </w:p>
        </w:tc>
        <w:tc>
          <w:tcPr>
            <w:tcW w:w="903" w:type="pct"/>
            <w:noWrap/>
            <w:hideMark/>
          </w:tcPr>
          <w:p w14:paraId="67C81D05" w14:textId="77777777" w:rsidR="00627BED" w:rsidRPr="001E7F7F" w:rsidRDefault="00627BED" w:rsidP="001E7F7F">
            <w:r w:rsidRPr="001E7F7F">
              <w:t>17.0%</w:t>
            </w:r>
          </w:p>
        </w:tc>
        <w:tc>
          <w:tcPr>
            <w:tcW w:w="961" w:type="pct"/>
            <w:noWrap/>
            <w:hideMark/>
          </w:tcPr>
          <w:p w14:paraId="030E4341" w14:textId="77777777" w:rsidR="00627BED" w:rsidRPr="001E7F7F" w:rsidRDefault="00627BED" w:rsidP="001E7F7F">
            <w:r w:rsidRPr="001E7F7F">
              <w:t>17.2%</w:t>
            </w:r>
          </w:p>
        </w:tc>
        <w:tc>
          <w:tcPr>
            <w:tcW w:w="718" w:type="pct"/>
            <w:noWrap/>
            <w:hideMark/>
          </w:tcPr>
          <w:p w14:paraId="5536C072" w14:textId="77777777" w:rsidR="00627BED" w:rsidRPr="001E7F7F" w:rsidRDefault="00627BED" w:rsidP="001E7F7F"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3081B939" w14:textId="77777777" w:rsidR="00627BED" w:rsidRPr="001E7F7F" w:rsidRDefault="00627BED" w:rsidP="001E7F7F">
            <w:r w:rsidRPr="001E7F7F">
              <w:t>-1.4%</w:t>
            </w:r>
          </w:p>
        </w:tc>
      </w:tr>
      <w:tr w:rsidR="00627BED" w:rsidRPr="001E7F7F" w14:paraId="6D95B99F" w14:textId="77777777" w:rsidTr="00627BED">
        <w:trPr>
          <w:trHeight w:val="361"/>
        </w:trPr>
        <w:tc>
          <w:tcPr>
            <w:tcW w:w="1701" w:type="pct"/>
            <w:hideMark/>
          </w:tcPr>
          <w:p w14:paraId="7E909FA9" w14:textId="77777777" w:rsidR="00627BED" w:rsidRPr="001E7F7F" w:rsidRDefault="00627BED" w:rsidP="001E7F7F">
            <w:r w:rsidRPr="001E7F7F">
              <w:t>50,000 to &lt;75,000</w:t>
            </w:r>
          </w:p>
        </w:tc>
        <w:tc>
          <w:tcPr>
            <w:tcW w:w="903" w:type="pct"/>
            <w:noWrap/>
            <w:hideMark/>
          </w:tcPr>
          <w:p w14:paraId="061D0A81" w14:textId="77777777" w:rsidR="00627BED" w:rsidRPr="001E7F7F" w:rsidRDefault="00627BED" w:rsidP="001E7F7F">
            <w:r w:rsidRPr="001E7F7F">
              <w:t>16.8%</w:t>
            </w:r>
          </w:p>
        </w:tc>
        <w:tc>
          <w:tcPr>
            <w:tcW w:w="961" w:type="pct"/>
            <w:noWrap/>
            <w:hideMark/>
          </w:tcPr>
          <w:p w14:paraId="2328B116" w14:textId="77777777" w:rsidR="00627BED" w:rsidRPr="001E7F7F" w:rsidRDefault="00627BED" w:rsidP="001E7F7F">
            <w:r w:rsidRPr="001E7F7F">
              <w:t>17.1%</w:t>
            </w:r>
          </w:p>
        </w:tc>
        <w:tc>
          <w:tcPr>
            <w:tcW w:w="718" w:type="pct"/>
            <w:noWrap/>
            <w:hideMark/>
          </w:tcPr>
          <w:p w14:paraId="6B1E51A3" w14:textId="77777777" w:rsidR="00627BED" w:rsidRPr="001E7F7F" w:rsidRDefault="00627BED" w:rsidP="001E7F7F"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52EC059" w14:textId="77777777" w:rsidR="00627BED" w:rsidRPr="001E7F7F" w:rsidRDefault="00627BED" w:rsidP="001E7F7F">
            <w:r w:rsidRPr="001E7F7F">
              <w:t>-1.8%</w:t>
            </w:r>
          </w:p>
        </w:tc>
      </w:tr>
      <w:tr w:rsidR="00627BED" w:rsidRPr="001E7F7F" w14:paraId="6A3D9035" w14:textId="77777777" w:rsidTr="00627BED">
        <w:trPr>
          <w:trHeight w:val="184"/>
        </w:trPr>
        <w:tc>
          <w:tcPr>
            <w:tcW w:w="1701" w:type="pct"/>
            <w:hideMark/>
          </w:tcPr>
          <w:p w14:paraId="23FEF7CF" w14:textId="77777777" w:rsidR="00627BED" w:rsidRPr="001E7F7F" w:rsidRDefault="00627BED" w:rsidP="001E7F7F">
            <w:r w:rsidRPr="001E7F7F">
              <w:t>≥75,000</w:t>
            </w:r>
          </w:p>
        </w:tc>
        <w:tc>
          <w:tcPr>
            <w:tcW w:w="903" w:type="pct"/>
            <w:noWrap/>
            <w:hideMark/>
          </w:tcPr>
          <w:p w14:paraId="13B67AD7" w14:textId="77777777" w:rsidR="00627BED" w:rsidRPr="001E7F7F" w:rsidRDefault="00627BED" w:rsidP="001E7F7F">
            <w:r w:rsidRPr="001E7F7F">
              <w:t>18.0%</w:t>
            </w:r>
          </w:p>
        </w:tc>
        <w:tc>
          <w:tcPr>
            <w:tcW w:w="961" w:type="pct"/>
            <w:noWrap/>
            <w:hideMark/>
          </w:tcPr>
          <w:p w14:paraId="5A933AE2" w14:textId="77777777" w:rsidR="00627BED" w:rsidRPr="001E7F7F" w:rsidRDefault="00627BED" w:rsidP="001E7F7F">
            <w:r w:rsidRPr="001E7F7F">
              <w:t>18.3%</w:t>
            </w:r>
          </w:p>
        </w:tc>
        <w:tc>
          <w:tcPr>
            <w:tcW w:w="718" w:type="pct"/>
            <w:noWrap/>
            <w:hideMark/>
          </w:tcPr>
          <w:p w14:paraId="5D46D374" w14:textId="77777777" w:rsidR="00627BED" w:rsidRPr="001E7F7F" w:rsidRDefault="00627BED" w:rsidP="001E7F7F"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12B03CD" w14:textId="77777777" w:rsidR="00627BED" w:rsidRPr="001E7F7F" w:rsidRDefault="00627BED" w:rsidP="001E7F7F">
            <w:r w:rsidRPr="001E7F7F">
              <w:t>-1.8%</w:t>
            </w:r>
          </w:p>
        </w:tc>
      </w:tr>
    </w:tbl>
    <w:p w14:paraId="1D1A46CA" w14:textId="77777777" w:rsidR="001E7F7F" w:rsidRPr="001E7F7F" w:rsidRDefault="001E7F7F" w:rsidP="001E7F7F">
      <w:pPr>
        <w:rPr>
          <w:b/>
          <w:bCs/>
        </w:rPr>
      </w:pPr>
    </w:p>
    <w:p w14:paraId="2AB6E62B" w14:textId="618C24E0" w:rsidR="00A529FC" w:rsidRDefault="008B791E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3"/>
        <w:gridCol w:w="2330"/>
        <w:gridCol w:w="1107"/>
        <w:gridCol w:w="1490"/>
        <w:gridCol w:w="1320"/>
        <w:gridCol w:w="1320"/>
      </w:tblGrid>
      <w:tr w:rsidR="00AA29F2" w:rsidRPr="00330CB2" w14:paraId="79241AD6" w14:textId="77777777" w:rsidTr="003A3184">
        <w:tc>
          <w:tcPr>
            <w:tcW w:w="953" w:type="pct"/>
          </w:tcPr>
          <w:p w14:paraId="75FF5FD3" w14:textId="77777777" w:rsidR="00AA29F2" w:rsidRDefault="00AA29F2" w:rsidP="00BB5F08"/>
        </w:tc>
        <w:tc>
          <w:tcPr>
            <w:tcW w:w="1246" w:type="pct"/>
          </w:tcPr>
          <w:p w14:paraId="610C2646" w14:textId="77777777" w:rsidR="00AA29F2" w:rsidRDefault="00AA29F2" w:rsidP="00BB5F08"/>
        </w:tc>
        <w:tc>
          <w:tcPr>
            <w:tcW w:w="592" w:type="pct"/>
          </w:tcPr>
          <w:p w14:paraId="2A2538C0" w14:textId="77777777" w:rsidR="00AA29F2" w:rsidRPr="00330CB2" w:rsidRDefault="00AA29F2" w:rsidP="00BB5F08">
            <w:r>
              <w:t>Mean</w:t>
            </w:r>
          </w:p>
        </w:tc>
        <w:tc>
          <w:tcPr>
            <w:tcW w:w="797" w:type="pct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706" w:type="pct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706" w:type="pct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3A3184">
        <w:tc>
          <w:tcPr>
            <w:tcW w:w="953" w:type="pct"/>
          </w:tcPr>
          <w:p w14:paraId="79268AFC" w14:textId="77777777" w:rsidR="00AA29F2" w:rsidRPr="00330CB2" w:rsidRDefault="00AA29F2" w:rsidP="00BB5F08">
            <w:r>
              <w:t>Total</w:t>
            </w:r>
          </w:p>
        </w:tc>
        <w:tc>
          <w:tcPr>
            <w:tcW w:w="1246" w:type="pct"/>
          </w:tcPr>
          <w:p w14:paraId="56AEE081" w14:textId="77777777" w:rsidR="00AA29F2" w:rsidRPr="00330CB2" w:rsidRDefault="00AA29F2" w:rsidP="00BB5F08"/>
        </w:tc>
        <w:tc>
          <w:tcPr>
            <w:tcW w:w="592" w:type="pct"/>
          </w:tcPr>
          <w:p w14:paraId="0DE7918E" w14:textId="77777777" w:rsidR="00AA29F2" w:rsidRPr="00330CB2" w:rsidRDefault="00AA29F2" w:rsidP="00BB5F08"/>
        </w:tc>
        <w:tc>
          <w:tcPr>
            <w:tcW w:w="797" w:type="pct"/>
          </w:tcPr>
          <w:p w14:paraId="07C79C27" w14:textId="77777777" w:rsidR="00AA29F2" w:rsidRPr="00330CB2" w:rsidRDefault="00AA29F2" w:rsidP="00BB5F08"/>
        </w:tc>
        <w:tc>
          <w:tcPr>
            <w:tcW w:w="706" w:type="pct"/>
          </w:tcPr>
          <w:p w14:paraId="0FBE340D" w14:textId="77777777" w:rsidR="00AA29F2" w:rsidRPr="00330CB2" w:rsidRDefault="00AA29F2" w:rsidP="00BB5F08"/>
        </w:tc>
        <w:tc>
          <w:tcPr>
            <w:tcW w:w="706" w:type="pct"/>
          </w:tcPr>
          <w:p w14:paraId="0EDF8CD3" w14:textId="77777777" w:rsidR="00AA29F2" w:rsidRPr="00330CB2" w:rsidRDefault="00AA29F2" w:rsidP="00BB5F08"/>
        </w:tc>
      </w:tr>
      <w:tr w:rsidR="000129A8" w:rsidRPr="00330CB2" w14:paraId="72AA216B" w14:textId="77777777" w:rsidTr="003A3184">
        <w:tc>
          <w:tcPr>
            <w:tcW w:w="953" w:type="pct"/>
            <w:vMerge w:val="restart"/>
            <w:vAlign w:val="center"/>
          </w:tcPr>
          <w:p w14:paraId="3B0D3017" w14:textId="77777777" w:rsidR="000129A8" w:rsidRDefault="000129A8" w:rsidP="000129A8">
            <w:r>
              <w:t>By living location</w:t>
            </w:r>
          </w:p>
        </w:tc>
        <w:tc>
          <w:tcPr>
            <w:tcW w:w="1246" w:type="pct"/>
            <w:vAlign w:val="bottom"/>
          </w:tcPr>
          <w:p w14:paraId="03FABDB2" w14:textId="418B4658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592" w:type="pct"/>
          </w:tcPr>
          <w:p w14:paraId="454C1940" w14:textId="77777777" w:rsidR="000129A8" w:rsidRPr="00330CB2" w:rsidRDefault="000129A8" w:rsidP="000129A8"/>
        </w:tc>
        <w:tc>
          <w:tcPr>
            <w:tcW w:w="797" w:type="pct"/>
          </w:tcPr>
          <w:p w14:paraId="13717FF3" w14:textId="77777777" w:rsidR="000129A8" w:rsidRPr="00330CB2" w:rsidRDefault="000129A8" w:rsidP="000129A8"/>
        </w:tc>
        <w:tc>
          <w:tcPr>
            <w:tcW w:w="706" w:type="pct"/>
          </w:tcPr>
          <w:p w14:paraId="04463CA3" w14:textId="77777777" w:rsidR="000129A8" w:rsidRPr="00330CB2" w:rsidRDefault="000129A8" w:rsidP="000129A8"/>
        </w:tc>
        <w:tc>
          <w:tcPr>
            <w:tcW w:w="706" w:type="pct"/>
          </w:tcPr>
          <w:p w14:paraId="1590E4E7" w14:textId="77777777" w:rsidR="000129A8" w:rsidRPr="00330CB2" w:rsidRDefault="000129A8" w:rsidP="000129A8"/>
        </w:tc>
      </w:tr>
      <w:tr w:rsidR="000129A8" w:rsidRPr="00330CB2" w14:paraId="6116DFAC" w14:textId="77777777" w:rsidTr="003A3184">
        <w:tc>
          <w:tcPr>
            <w:tcW w:w="953" w:type="pct"/>
            <w:vMerge/>
            <w:vAlign w:val="center"/>
          </w:tcPr>
          <w:p w14:paraId="03D10C39" w14:textId="77777777" w:rsidR="000129A8" w:rsidRDefault="000129A8" w:rsidP="000129A8"/>
        </w:tc>
        <w:tc>
          <w:tcPr>
            <w:tcW w:w="1246" w:type="pct"/>
            <w:vAlign w:val="bottom"/>
          </w:tcPr>
          <w:p w14:paraId="05CE8E0C" w14:textId="52B1A0DF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592" w:type="pct"/>
          </w:tcPr>
          <w:p w14:paraId="602C23B2" w14:textId="77777777" w:rsidR="000129A8" w:rsidRPr="00330CB2" w:rsidRDefault="000129A8" w:rsidP="000129A8"/>
        </w:tc>
        <w:tc>
          <w:tcPr>
            <w:tcW w:w="797" w:type="pct"/>
          </w:tcPr>
          <w:p w14:paraId="18624C7E" w14:textId="77777777" w:rsidR="000129A8" w:rsidRPr="00330CB2" w:rsidRDefault="000129A8" w:rsidP="000129A8"/>
        </w:tc>
        <w:tc>
          <w:tcPr>
            <w:tcW w:w="706" w:type="pct"/>
          </w:tcPr>
          <w:p w14:paraId="0E1D35AC" w14:textId="77777777" w:rsidR="000129A8" w:rsidRPr="00330CB2" w:rsidRDefault="000129A8" w:rsidP="000129A8"/>
        </w:tc>
        <w:tc>
          <w:tcPr>
            <w:tcW w:w="706" w:type="pct"/>
          </w:tcPr>
          <w:p w14:paraId="11A0CE4B" w14:textId="77777777" w:rsidR="000129A8" w:rsidRPr="00330CB2" w:rsidRDefault="000129A8" w:rsidP="000129A8"/>
        </w:tc>
      </w:tr>
      <w:tr w:rsidR="000129A8" w:rsidRPr="00330CB2" w14:paraId="0156A639" w14:textId="77777777" w:rsidTr="003A3184">
        <w:tc>
          <w:tcPr>
            <w:tcW w:w="953" w:type="pct"/>
            <w:vMerge/>
            <w:vAlign w:val="center"/>
          </w:tcPr>
          <w:p w14:paraId="6331C186" w14:textId="77777777" w:rsidR="000129A8" w:rsidRDefault="000129A8" w:rsidP="000129A8"/>
        </w:tc>
        <w:tc>
          <w:tcPr>
            <w:tcW w:w="1246" w:type="pct"/>
            <w:vAlign w:val="bottom"/>
          </w:tcPr>
          <w:p w14:paraId="06DA0F45" w14:textId="4C3FF31F" w:rsidR="000129A8" w:rsidRPr="00BF3A29" w:rsidRDefault="000129A8" w:rsidP="000129A8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592" w:type="pct"/>
          </w:tcPr>
          <w:p w14:paraId="76887885" w14:textId="77777777" w:rsidR="000129A8" w:rsidRPr="00330CB2" w:rsidRDefault="000129A8" w:rsidP="000129A8"/>
        </w:tc>
        <w:tc>
          <w:tcPr>
            <w:tcW w:w="797" w:type="pct"/>
          </w:tcPr>
          <w:p w14:paraId="6C8477D5" w14:textId="77777777" w:rsidR="000129A8" w:rsidRPr="00330CB2" w:rsidRDefault="000129A8" w:rsidP="000129A8"/>
        </w:tc>
        <w:tc>
          <w:tcPr>
            <w:tcW w:w="706" w:type="pct"/>
          </w:tcPr>
          <w:p w14:paraId="30F6076A" w14:textId="77777777" w:rsidR="000129A8" w:rsidRPr="00330CB2" w:rsidRDefault="000129A8" w:rsidP="000129A8"/>
        </w:tc>
        <w:tc>
          <w:tcPr>
            <w:tcW w:w="706" w:type="pct"/>
          </w:tcPr>
          <w:p w14:paraId="698729AC" w14:textId="77777777" w:rsidR="000129A8" w:rsidRPr="00330CB2" w:rsidRDefault="000129A8" w:rsidP="000129A8"/>
        </w:tc>
      </w:tr>
      <w:tr w:rsidR="00AA29F2" w:rsidRPr="00330CB2" w14:paraId="559D397D" w14:textId="77777777" w:rsidTr="003A3184">
        <w:tc>
          <w:tcPr>
            <w:tcW w:w="953" w:type="pct"/>
            <w:vMerge w:val="restart"/>
            <w:vAlign w:val="center"/>
          </w:tcPr>
          <w:p w14:paraId="74337A0C" w14:textId="77777777" w:rsidR="00AA29F2" w:rsidRPr="00BF3A29" w:rsidRDefault="00AA29F2" w:rsidP="00BB5F08">
            <w:r>
              <w:t>By median household income</w:t>
            </w:r>
          </w:p>
        </w:tc>
        <w:tc>
          <w:tcPr>
            <w:tcW w:w="1246" w:type="pct"/>
          </w:tcPr>
          <w:p w14:paraId="75DE180B" w14:textId="77777777" w:rsidR="00AA29F2" w:rsidRPr="00BF3A29" w:rsidRDefault="00AA29F2" w:rsidP="00BB5F08">
            <w:r w:rsidRPr="00BF3A29">
              <w:t>&lt;20,000</w:t>
            </w:r>
          </w:p>
        </w:tc>
        <w:tc>
          <w:tcPr>
            <w:tcW w:w="592" w:type="pct"/>
          </w:tcPr>
          <w:p w14:paraId="644D42C6" w14:textId="77777777" w:rsidR="00AA29F2" w:rsidRPr="00330CB2" w:rsidRDefault="00AA29F2" w:rsidP="00BB5F08"/>
        </w:tc>
        <w:tc>
          <w:tcPr>
            <w:tcW w:w="797" w:type="pct"/>
          </w:tcPr>
          <w:p w14:paraId="03078B9D" w14:textId="77777777" w:rsidR="00AA29F2" w:rsidRPr="00330CB2" w:rsidRDefault="00AA29F2" w:rsidP="00BB5F08"/>
        </w:tc>
        <w:tc>
          <w:tcPr>
            <w:tcW w:w="706" w:type="pct"/>
          </w:tcPr>
          <w:p w14:paraId="5383A5CE" w14:textId="77777777" w:rsidR="00AA29F2" w:rsidRPr="00330CB2" w:rsidRDefault="00AA29F2" w:rsidP="00BB5F08"/>
        </w:tc>
        <w:tc>
          <w:tcPr>
            <w:tcW w:w="706" w:type="pct"/>
          </w:tcPr>
          <w:p w14:paraId="7C7CAA46" w14:textId="77777777" w:rsidR="00AA29F2" w:rsidRPr="00330CB2" w:rsidRDefault="00AA29F2" w:rsidP="00BB5F08"/>
        </w:tc>
      </w:tr>
      <w:tr w:rsidR="00AA29F2" w:rsidRPr="00330CB2" w14:paraId="1CD5105C" w14:textId="77777777" w:rsidTr="003A3184">
        <w:tc>
          <w:tcPr>
            <w:tcW w:w="953" w:type="pct"/>
            <w:vMerge/>
          </w:tcPr>
          <w:p w14:paraId="0BB34635" w14:textId="77777777" w:rsidR="00AA29F2" w:rsidRDefault="00AA29F2" w:rsidP="00BB5F08"/>
        </w:tc>
        <w:tc>
          <w:tcPr>
            <w:tcW w:w="1246" w:type="pct"/>
          </w:tcPr>
          <w:p w14:paraId="779911E7" w14:textId="77777777" w:rsidR="00AA29F2" w:rsidRPr="00BF3A29" w:rsidRDefault="00AA29F2" w:rsidP="00BB5F08">
            <w:r>
              <w:t>20,000 to  &lt;35,000</w:t>
            </w:r>
          </w:p>
        </w:tc>
        <w:tc>
          <w:tcPr>
            <w:tcW w:w="592" w:type="pct"/>
          </w:tcPr>
          <w:p w14:paraId="4650C307" w14:textId="77777777" w:rsidR="00AA29F2" w:rsidRPr="00330CB2" w:rsidRDefault="00AA29F2" w:rsidP="00BB5F08"/>
        </w:tc>
        <w:tc>
          <w:tcPr>
            <w:tcW w:w="797" w:type="pct"/>
          </w:tcPr>
          <w:p w14:paraId="2356C3FA" w14:textId="77777777" w:rsidR="00AA29F2" w:rsidRPr="00330CB2" w:rsidRDefault="00AA29F2" w:rsidP="00BB5F08"/>
        </w:tc>
        <w:tc>
          <w:tcPr>
            <w:tcW w:w="706" w:type="pct"/>
          </w:tcPr>
          <w:p w14:paraId="52A91EE4" w14:textId="77777777" w:rsidR="00AA29F2" w:rsidRPr="00330CB2" w:rsidRDefault="00AA29F2" w:rsidP="00BB5F08"/>
        </w:tc>
        <w:tc>
          <w:tcPr>
            <w:tcW w:w="706" w:type="pct"/>
          </w:tcPr>
          <w:p w14:paraId="3D12FF33" w14:textId="77777777" w:rsidR="00AA29F2" w:rsidRPr="00330CB2" w:rsidRDefault="00AA29F2" w:rsidP="00BB5F08"/>
        </w:tc>
      </w:tr>
      <w:tr w:rsidR="00AA29F2" w:rsidRPr="00330CB2" w14:paraId="2AD196B9" w14:textId="77777777" w:rsidTr="003A3184">
        <w:tc>
          <w:tcPr>
            <w:tcW w:w="953" w:type="pct"/>
            <w:vMerge/>
          </w:tcPr>
          <w:p w14:paraId="34E1622E" w14:textId="77777777" w:rsidR="00AA29F2" w:rsidRDefault="00AA29F2" w:rsidP="00BB5F08"/>
        </w:tc>
        <w:tc>
          <w:tcPr>
            <w:tcW w:w="1246" w:type="pct"/>
          </w:tcPr>
          <w:p w14:paraId="4580407F" w14:textId="77777777" w:rsidR="00AA29F2" w:rsidRPr="00BF3A29" w:rsidRDefault="00AA29F2" w:rsidP="00BB5F08">
            <w:r>
              <w:t>35,000 to &lt;50,000</w:t>
            </w:r>
          </w:p>
        </w:tc>
        <w:tc>
          <w:tcPr>
            <w:tcW w:w="592" w:type="pct"/>
          </w:tcPr>
          <w:p w14:paraId="64373468" w14:textId="77777777" w:rsidR="00AA29F2" w:rsidRPr="00330CB2" w:rsidRDefault="00AA29F2" w:rsidP="00BB5F08"/>
        </w:tc>
        <w:tc>
          <w:tcPr>
            <w:tcW w:w="797" w:type="pct"/>
          </w:tcPr>
          <w:p w14:paraId="34E265AE" w14:textId="77777777" w:rsidR="00AA29F2" w:rsidRPr="00330CB2" w:rsidRDefault="00AA29F2" w:rsidP="00BB5F08"/>
        </w:tc>
        <w:tc>
          <w:tcPr>
            <w:tcW w:w="706" w:type="pct"/>
          </w:tcPr>
          <w:p w14:paraId="6C638D43" w14:textId="77777777" w:rsidR="00AA29F2" w:rsidRPr="00330CB2" w:rsidRDefault="00AA29F2" w:rsidP="00BB5F08"/>
        </w:tc>
        <w:tc>
          <w:tcPr>
            <w:tcW w:w="706" w:type="pct"/>
          </w:tcPr>
          <w:p w14:paraId="422F475D" w14:textId="77777777" w:rsidR="00AA29F2" w:rsidRPr="00330CB2" w:rsidRDefault="00AA29F2" w:rsidP="00BB5F08"/>
        </w:tc>
      </w:tr>
      <w:tr w:rsidR="00AA29F2" w:rsidRPr="00330CB2" w14:paraId="2FB5A874" w14:textId="77777777" w:rsidTr="003A3184">
        <w:tc>
          <w:tcPr>
            <w:tcW w:w="953" w:type="pct"/>
            <w:vMerge/>
          </w:tcPr>
          <w:p w14:paraId="45900C2D" w14:textId="77777777" w:rsidR="00AA29F2" w:rsidRDefault="00AA29F2" w:rsidP="00BB5F08"/>
        </w:tc>
        <w:tc>
          <w:tcPr>
            <w:tcW w:w="1246" w:type="pct"/>
          </w:tcPr>
          <w:p w14:paraId="422FF370" w14:textId="77777777" w:rsidR="00AA29F2" w:rsidRPr="00BF3A29" w:rsidRDefault="00AA29F2" w:rsidP="00BB5F08">
            <w:r>
              <w:t>50,000 to &lt;75,000</w:t>
            </w:r>
          </w:p>
        </w:tc>
        <w:tc>
          <w:tcPr>
            <w:tcW w:w="592" w:type="pct"/>
          </w:tcPr>
          <w:p w14:paraId="449AE867" w14:textId="77777777" w:rsidR="00AA29F2" w:rsidRPr="00330CB2" w:rsidRDefault="00AA29F2" w:rsidP="00BB5F08"/>
        </w:tc>
        <w:tc>
          <w:tcPr>
            <w:tcW w:w="797" w:type="pct"/>
          </w:tcPr>
          <w:p w14:paraId="05D293A9" w14:textId="77777777" w:rsidR="00AA29F2" w:rsidRPr="00330CB2" w:rsidRDefault="00AA29F2" w:rsidP="00BB5F08"/>
        </w:tc>
        <w:tc>
          <w:tcPr>
            <w:tcW w:w="706" w:type="pct"/>
          </w:tcPr>
          <w:p w14:paraId="7A775E82" w14:textId="77777777" w:rsidR="00AA29F2" w:rsidRPr="00330CB2" w:rsidRDefault="00AA29F2" w:rsidP="00BB5F08"/>
        </w:tc>
        <w:tc>
          <w:tcPr>
            <w:tcW w:w="706" w:type="pct"/>
          </w:tcPr>
          <w:p w14:paraId="50719032" w14:textId="77777777" w:rsidR="00AA29F2" w:rsidRPr="00330CB2" w:rsidRDefault="00AA29F2" w:rsidP="00BB5F08"/>
        </w:tc>
      </w:tr>
      <w:tr w:rsidR="00AA29F2" w:rsidRPr="00330CB2" w14:paraId="3E8D5207" w14:textId="77777777" w:rsidTr="003A3184">
        <w:tc>
          <w:tcPr>
            <w:tcW w:w="953" w:type="pct"/>
            <w:vMerge/>
          </w:tcPr>
          <w:p w14:paraId="670C3F42" w14:textId="77777777" w:rsidR="00AA29F2" w:rsidRDefault="00AA29F2" w:rsidP="00BB5F08">
            <w:pPr>
              <w:rPr>
                <w:rFonts w:cstheme="minorHAnsi"/>
              </w:rPr>
            </w:pPr>
          </w:p>
        </w:tc>
        <w:tc>
          <w:tcPr>
            <w:tcW w:w="1246" w:type="pct"/>
          </w:tcPr>
          <w:p w14:paraId="5BE3AE00" w14:textId="77777777" w:rsidR="00AA29F2" w:rsidRPr="00BF3A29" w:rsidRDefault="00AA29F2" w:rsidP="00BB5F08">
            <w:r>
              <w:rPr>
                <w:rFonts w:cstheme="minorHAnsi"/>
              </w:rPr>
              <w:t>≥75,000</w:t>
            </w:r>
          </w:p>
        </w:tc>
        <w:tc>
          <w:tcPr>
            <w:tcW w:w="592" w:type="pct"/>
          </w:tcPr>
          <w:p w14:paraId="48972CD6" w14:textId="77777777" w:rsidR="00AA29F2" w:rsidRPr="00330CB2" w:rsidRDefault="00AA29F2" w:rsidP="00BB5F08"/>
        </w:tc>
        <w:tc>
          <w:tcPr>
            <w:tcW w:w="797" w:type="pct"/>
          </w:tcPr>
          <w:p w14:paraId="6A9FEABA" w14:textId="77777777" w:rsidR="00AA29F2" w:rsidRPr="00330CB2" w:rsidRDefault="00AA29F2" w:rsidP="00BB5F08"/>
        </w:tc>
        <w:tc>
          <w:tcPr>
            <w:tcW w:w="706" w:type="pct"/>
          </w:tcPr>
          <w:p w14:paraId="13FCCB5F" w14:textId="77777777" w:rsidR="00AA29F2" w:rsidRPr="00330CB2" w:rsidRDefault="00AA29F2" w:rsidP="00BB5F08"/>
        </w:tc>
        <w:tc>
          <w:tcPr>
            <w:tcW w:w="706" w:type="pct"/>
          </w:tcPr>
          <w:p w14:paraId="6412C145" w14:textId="77777777" w:rsidR="00AA29F2" w:rsidRPr="00330CB2" w:rsidRDefault="00AA29F2" w:rsidP="00BB5F08"/>
        </w:tc>
      </w:tr>
    </w:tbl>
    <w:p w14:paraId="4E90A7D7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E83C005" w14:textId="35EBE755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>sthma survey summary cou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06"/>
        <w:gridCol w:w="1124"/>
        <w:gridCol w:w="1124"/>
        <w:gridCol w:w="1124"/>
        <w:gridCol w:w="1124"/>
        <w:gridCol w:w="1124"/>
        <w:gridCol w:w="1124"/>
      </w:tblGrid>
      <w:tr w:rsidR="00085265" w14:paraId="42900D1B" w14:textId="3F336DD1" w:rsidTr="003A3184">
        <w:tc>
          <w:tcPr>
            <w:tcW w:w="1394" w:type="pct"/>
          </w:tcPr>
          <w:p w14:paraId="3F6A3C49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9978666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750BD4A3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61E96C6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2F050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6841E2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3308C37E" w14:textId="3DE33E05" w:rsidR="00085265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2E231563" w14:textId="72408712" w:rsidTr="003A3184">
        <w:tc>
          <w:tcPr>
            <w:tcW w:w="1394" w:type="pct"/>
          </w:tcPr>
          <w:p w14:paraId="2B539655" w14:textId="0DC48AD9" w:rsidR="00085265" w:rsidRPr="003A3184" w:rsidRDefault="00085265" w:rsidP="0027130C">
            <w:r w:rsidRPr="003A3184">
              <w:t xml:space="preserve">Children sample </w:t>
            </w:r>
          </w:p>
        </w:tc>
        <w:tc>
          <w:tcPr>
            <w:tcW w:w="601" w:type="pct"/>
          </w:tcPr>
          <w:p w14:paraId="40BB065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EEC15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F7C3E56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C703C4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C4BA1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08AB6A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7E6D4BBE" w14:textId="548CDFFB" w:rsidTr="003A3184">
        <w:tc>
          <w:tcPr>
            <w:tcW w:w="1394" w:type="pct"/>
          </w:tcPr>
          <w:p w14:paraId="12F85082" w14:textId="7A6C9AB3" w:rsidR="00085265" w:rsidRPr="003A3184" w:rsidRDefault="00085265" w:rsidP="00AA29F2">
            <w:r w:rsidRPr="003A3184">
              <w:t xml:space="preserve">Ever asthma </w:t>
            </w:r>
          </w:p>
        </w:tc>
        <w:tc>
          <w:tcPr>
            <w:tcW w:w="601" w:type="pct"/>
          </w:tcPr>
          <w:p w14:paraId="5B354106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50C6D0E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8C07ECF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CDCB6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01001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798171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4C0CCE0B" w14:textId="3F679D0C" w:rsidTr="003A3184">
        <w:tc>
          <w:tcPr>
            <w:tcW w:w="1394" w:type="pct"/>
          </w:tcPr>
          <w:p w14:paraId="41FFAC9D" w14:textId="5F69B01B" w:rsidR="00085265" w:rsidRPr="003A3184" w:rsidRDefault="00BB5F08" w:rsidP="00AA29F2">
            <w:r>
              <w:t>Incident case</w:t>
            </w:r>
          </w:p>
        </w:tc>
        <w:tc>
          <w:tcPr>
            <w:tcW w:w="601" w:type="pct"/>
          </w:tcPr>
          <w:p w14:paraId="088DCECB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342E75C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B2954D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616A5DA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DE59833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500BCC4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10EFD765" w14:textId="085651CC" w:rsidTr="003A3184">
        <w:tc>
          <w:tcPr>
            <w:tcW w:w="1394" w:type="pct"/>
          </w:tcPr>
          <w:p w14:paraId="20D4157D" w14:textId="1985F914" w:rsidR="00085265" w:rsidRPr="003A3184" w:rsidRDefault="00085265" w:rsidP="0027130C">
            <w:pPr>
              <w:tabs>
                <w:tab w:val="left" w:pos="840"/>
              </w:tabs>
            </w:pPr>
            <w:r w:rsidRPr="003A3184">
              <w:t>At-risk</w:t>
            </w:r>
          </w:p>
        </w:tc>
        <w:tc>
          <w:tcPr>
            <w:tcW w:w="601" w:type="pct"/>
          </w:tcPr>
          <w:p w14:paraId="0349180F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62C9B0B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844B33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E9B202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02CC78A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8CA12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516570AE" w14:textId="180E344D" w:rsidTr="003A3184">
        <w:tc>
          <w:tcPr>
            <w:tcW w:w="1394" w:type="pct"/>
          </w:tcPr>
          <w:p w14:paraId="166FC1F5" w14:textId="77777777" w:rsidR="00085265" w:rsidRPr="003A3184" w:rsidRDefault="00085265" w:rsidP="0027130C">
            <w:r w:rsidRPr="003A3184">
              <w:t>IR per 1,000</w:t>
            </w:r>
          </w:p>
        </w:tc>
        <w:tc>
          <w:tcPr>
            <w:tcW w:w="601" w:type="pct"/>
          </w:tcPr>
          <w:p w14:paraId="587096C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54B0F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6161D2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968E27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7C3E64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3F9223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0706CDB5" w14:textId="37A1C928" w:rsidTr="003A3184">
        <w:tc>
          <w:tcPr>
            <w:tcW w:w="1394" w:type="pct"/>
          </w:tcPr>
          <w:p w14:paraId="12E2A69F" w14:textId="1937A0FD" w:rsidR="00085265" w:rsidRPr="003A3184" w:rsidRDefault="00085265" w:rsidP="0027130C">
            <w:r w:rsidRPr="003A3184">
              <w:t>PRV per 100</w:t>
            </w:r>
          </w:p>
        </w:tc>
        <w:tc>
          <w:tcPr>
            <w:tcW w:w="601" w:type="pct"/>
          </w:tcPr>
          <w:p w14:paraId="1C1ECC4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48E6659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5F95FE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AE07577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006FC3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4AEDA13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</w:tbl>
    <w:p w14:paraId="3BA0A2F8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C98E32E" w14:textId="02BA08B0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weighted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2"/>
        <w:gridCol w:w="1218"/>
        <w:gridCol w:w="1218"/>
        <w:gridCol w:w="1218"/>
        <w:gridCol w:w="1218"/>
        <w:gridCol w:w="1218"/>
        <w:gridCol w:w="1218"/>
      </w:tblGrid>
      <w:tr w:rsidR="00085265" w14:paraId="1FA75761" w14:textId="691F8683" w:rsidTr="003A3184">
        <w:tc>
          <w:tcPr>
            <w:tcW w:w="1394" w:type="pct"/>
          </w:tcPr>
          <w:p w14:paraId="04597FA6" w14:textId="77777777" w:rsidR="00085265" w:rsidRPr="00AA29F2" w:rsidRDefault="00085265" w:rsidP="00BB5F08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82C29E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4B7113E5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4C1512A1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F788D8B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2EDAEC48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79783A6F" w14:textId="5C0FF1BD" w:rsidR="00085265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4501BEE8" w14:textId="1466B547" w:rsidTr="003A3184">
        <w:tc>
          <w:tcPr>
            <w:tcW w:w="1394" w:type="pct"/>
          </w:tcPr>
          <w:p w14:paraId="71CFFA2E" w14:textId="049ECFF3" w:rsidR="00085265" w:rsidRPr="003A3184" w:rsidRDefault="00BB5F08" w:rsidP="00085265">
            <w:r>
              <w:t>W</w:t>
            </w:r>
            <w:r w:rsidR="00085265" w:rsidRPr="003A3184">
              <w:t xml:space="preserve">eighted sample </w:t>
            </w:r>
          </w:p>
        </w:tc>
        <w:tc>
          <w:tcPr>
            <w:tcW w:w="601" w:type="pct"/>
            <w:vAlign w:val="bottom"/>
          </w:tcPr>
          <w:p w14:paraId="52BD9DA9" w14:textId="215232A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0,674,742</w:t>
            </w:r>
          </w:p>
        </w:tc>
        <w:tc>
          <w:tcPr>
            <w:tcW w:w="601" w:type="pct"/>
            <w:vAlign w:val="bottom"/>
          </w:tcPr>
          <w:p w14:paraId="4F564C69" w14:textId="696D266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3,661,381</w:t>
            </w:r>
          </w:p>
        </w:tc>
        <w:tc>
          <w:tcPr>
            <w:tcW w:w="601" w:type="pct"/>
            <w:vAlign w:val="bottom"/>
          </w:tcPr>
          <w:p w14:paraId="3CBE4730" w14:textId="1B67F89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327,550</w:t>
            </w:r>
          </w:p>
        </w:tc>
        <w:tc>
          <w:tcPr>
            <w:tcW w:w="601" w:type="pct"/>
            <w:vAlign w:val="bottom"/>
          </w:tcPr>
          <w:p w14:paraId="6ABDDD9E" w14:textId="7EB7ABC3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747,373</w:t>
            </w:r>
          </w:p>
        </w:tc>
        <w:tc>
          <w:tcPr>
            <w:tcW w:w="601" w:type="pct"/>
            <w:vAlign w:val="bottom"/>
          </w:tcPr>
          <w:p w14:paraId="10EBE6CB" w14:textId="674556E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9,975,264</w:t>
            </w:r>
          </w:p>
        </w:tc>
        <w:tc>
          <w:tcPr>
            <w:tcW w:w="601" w:type="pct"/>
            <w:vAlign w:val="bottom"/>
          </w:tcPr>
          <w:p w14:paraId="43452F7F" w14:textId="6A24519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077,262</w:t>
            </w:r>
          </w:p>
        </w:tc>
      </w:tr>
      <w:tr w:rsidR="00085265" w14:paraId="7E1C3B4D" w14:textId="503BF8A6" w:rsidTr="003A3184">
        <w:tc>
          <w:tcPr>
            <w:tcW w:w="1394" w:type="pct"/>
          </w:tcPr>
          <w:p w14:paraId="6F0596DB" w14:textId="6A856DEB" w:rsidR="00085265" w:rsidRPr="003A3184" w:rsidRDefault="00085265" w:rsidP="00085265">
            <w:r w:rsidRPr="003A3184">
              <w:t xml:space="preserve">Ever asthma </w:t>
            </w:r>
          </w:p>
        </w:tc>
        <w:tc>
          <w:tcPr>
            <w:tcW w:w="601" w:type="pct"/>
            <w:vAlign w:val="bottom"/>
          </w:tcPr>
          <w:p w14:paraId="447941D3" w14:textId="0E5B982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493,224</w:t>
            </w:r>
          </w:p>
        </w:tc>
        <w:tc>
          <w:tcPr>
            <w:tcW w:w="601" w:type="pct"/>
            <w:vAlign w:val="bottom"/>
          </w:tcPr>
          <w:p w14:paraId="7ADF15A3" w14:textId="6AE8D8C5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763,409</w:t>
            </w:r>
          </w:p>
        </w:tc>
        <w:tc>
          <w:tcPr>
            <w:tcW w:w="601" w:type="pct"/>
            <w:vAlign w:val="bottom"/>
          </w:tcPr>
          <w:p w14:paraId="5B4E142F" w14:textId="01D0FE2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218,400</w:t>
            </w:r>
          </w:p>
        </w:tc>
        <w:tc>
          <w:tcPr>
            <w:tcW w:w="601" w:type="pct"/>
            <w:vAlign w:val="bottom"/>
          </w:tcPr>
          <w:p w14:paraId="5D694695" w14:textId="49B29F9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279,938</w:t>
            </w:r>
          </w:p>
        </w:tc>
        <w:tc>
          <w:tcPr>
            <w:tcW w:w="601" w:type="pct"/>
            <w:vAlign w:val="bottom"/>
          </w:tcPr>
          <w:p w14:paraId="2AC5B778" w14:textId="64A14F0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158,455</w:t>
            </w:r>
          </w:p>
        </w:tc>
        <w:tc>
          <w:tcPr>
            <w:tcW w:w="601" w:type="pct"/>
            <w:vAlign w:val="bottom"/>
          </w:tcPr>
          <w:p w14:paraId="27BEC628" w14:textId="1B60C07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182,685</w:t>
            </w:r>
          </w:p>
        </w:tc>
      </w:tr>
      <w:tr w:rsidR="00085265" w14:paraId="44E92B9B" w14:textId="5CC4BBCE" w:rsidTr="003A3184">
        <w:tc>
          <w:tcPr>
            <w:tcW w:w="1394" w:type="pct"/>
          </w:tcPr>
          <w:p w14:paraId="1C1BE878" w14:textId="2127F64C" w:rsidR="00085265" w:rsidRPr="003A3184" w:rsidRDefault="00BB5F08" w:rsidP="00085265">
            <w:r>
              <w:t>Incident case</w:t>
            </w:r>
          </w:p>
        </w:tc>
        <w:tc>
          <w:tcPr>
            <w:tcW w:w="601" w:type="pct"/>
            <w:vAlign w:val="bottom"/>
          </w:tcPr>
          <w:p w14:paraId="75B201DB" w14:textId="69C46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04,276</w:t>
            </w:r>
          </w:p>
        </w:tc>
        <w:tc>
          <w:tcPr>
            <w:tcW w:w="601" w:type="pct"/>
            <w:vAlign w:val="bottom"/>
          </w:tcPr>
          <w:p w14:paraId="48FE2C96" w14:textId="2F89DB5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2,917</w:t>
            </w:r>
          </w:p>
        </w:tc>
        <w:tc>
          <w:tcPr>
            <w:tcW w:w="601" w:type="pct"/>
            <w:vAlign w:val="bottom"/>
          </w:tcPr>
          <w:p w14:paraId="5A016469" w14:textId="56B0CF8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85,818</w:t>
            </w:r>
          </w:p>
        </w:tc>
        <w:tc>
          <w:tcPr>
            <w:tcW w:w="601" w:type="pct"/>
            <w:vAlign w:val="bottom"/>
          </w:tcPr>
          <w:p w14:paraId="0275FBE5" w14:textId="5815707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97,546</w:t>
            </w:r>
          </w:p>
        </w:tc>
        <w:tc>
          <w:tcPr>
            <w:tcW w:w="601" w:type="pct"/>
            <w:vAlign w:val="bottom"/>
          </w:tcPr>
          <w:p w14:paraId="034D3B50" w14:textId="49884E9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9,743</w:t>
            </w:r>
          </w:p>
        </w:tc>
        <w:tc>
          <w:tcPr>
            <w:tcW w:w="601" w:type="pct"/>
            <w:vAlign w:val="bottom"/>
          </w:tcPr>
          <w:p w14:paraId="0265AE6C" w14:textId="0D3BA3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44,060</w:t>
            </w:r>
          </w:p>
        </w:tc>
      </w:tr>
      <w:tr w:rsidR="00085265" w14:paraId="265A86AC" w14:textId="11E11DE2" w:rsidTr="003A3184">
        <w:tc>
          <w:tcPr>
            <w:tcW w:w="1394" w:type="pct"/>
          </w:tcPr>
          <w:p w14:paraId="68E97E8D" w14:textId="7F257F80" w:rsidR="00085265" w:rsidRPr="003A3184" w:rsidRDefault="00085265" w:rsidP="00085265">
            <w:r w:rsidRPr="003A3184">
              <w:lastRenderedPageBreak/>
              <w:t>At-risk</w:t>
            </w:r>
          </w:p>
        </w:tc>
        <w:tc>
          <w:tcPr>
            <w:tcW w:w="601" w:type="pct"/>
            <w:vAlign w:val="bottom"/>
          </w:tcPr>
          <w:p w14:paraId="60A8E939" w14:textId="44027C1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0,825,589</w:t>
            </w:r>
          </w:p>
        </w:tc>
        <w:tc>
          <w:tcPr>
            <w:tcW w:w="601" w:type="pct"/>
            <w:vAlign w:val="bottom"/>
          </w:tcPr>
          <w:p w14:paraId="4B080F2A" w14:textId="2E5E3A5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6,050,557</w:t>
            </w:r>
          </w:p>
        </w:tc>
        <w:tc>
          <w:tcPr>
            <w:tcW w:w="601" w:type="pct"/>
            <w:vAlign w:val="bottom"/>
          </w:tcPr>
          <w:p w14:paraId="0F3AA7D6" w14:textId="6FF1153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6,491,259</w:t>
            </w:r>
          </w:p>
        </w:tc>
        <w:tc>
          <w:tcPr>
            <w:tcW w:w="601" w:type="pct"/>
            <w:vAlign w:val="bottom"/>
          </w:tcPr>
          <w:p w14:paraId="58456D98" w14:textId="0EC7B14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5,942,087</w:t>
            </w:r>
          </w:p>
        </w:tc>
        <w:tc>
          <w:tcPr>
            <w:tcW w:w="601" w:type="pct"/>
            <w:vAlign w:val="bottom"/>
          </w:tcPr>
          <w:p w14:paraId="7A8A4A8A" w14:textId="1DE7CF2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2,900,850</w:t>
            </w:r>
          </w:p>
        </w:tc>
        <w:tc>
          <w:tcPr>
            <w:tcW w:w="601" w:type="pct"/>
            <w:vAlign w:val="bottom"/>
          </w:tcPr>
          <w:p w14:paraId="044426DF" w14:textId="6103AC8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8,442,068</w:t>
            </w:r>
          </w:p>
        </w:tc>
      </w:tr>
      <w:tr w:rsidR="00085265" w14:paraId="3FE9378A" w14:textId="4593F33B" w:rsidTr="003A3184">
        <w:tc>
          <w:tcPr>
            <w:tcW w:w="1394" w:type="pct"/>
          </w:tcPr>
          <w:p w14:paraId="46B2105F" w14:textId="7F819ED7" w:rsidR="00085265" w:rsidRPr="003A3184" w:rsidRDefault="00085265" w:rsidP="00085265">
            <w:r w:rsidRPr="003A3184">
              <w:t>IR per 1,000</w:t>
            </w:r>
          </w:p>
        </w:tc>
        <w:tc>
          <w:tcPr>
            <w:tcW w:w="601" w:type="pct"/>
            <w:vAlign w:val="bottom"/>
          </w:tcPr>
          <w:p w14:paraId="382AD891" w14:textId="64FF170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601" w:type="pct"/>
            <w:vAlign w:val="bottom"/>
          </w:tcPr>
          <w:p w14:paraId="5EC2F429" w14:textId="2922584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01" w:type="pct"/>
            <w:vAlign w:val="bottom"/>
          </w:tcPr>
          <w:p w14:paraId="781DBFA7" w14:textId="25A1909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601" w:type="pct"/>
            <w:vAlign w:val="bottom"/>
          </w:tcPr>
          <w:p w14:paraId="284E660D" w14:textId="42356AF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601" w:type="pct"/>
            <w:vAlign w:val="bottom"/>
          </w:tcPr>
          <w:p w14:paraId="62ADC847" w14:textId="16556BB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601" w:type="pct"/>
            <w:vAlign w:val="bottom"/>
          </w:tcPr>
          <w:p w14:paraId="57E6FD71" w14:textId="6611E0C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085265" w14:paraId="3DDC919A" w14:textId="5395BE2D" w:rsidTr="003A3184">
        <w:tc>
          <w:tcPr>
            <w:tcW w:w="1394" w:type="pct"/>
          </w:tcPr>
          <w:p w14:paraId="71048A9D" w14:textId="606F37F6" w:rsidR="00085265" w:rsidRPr="003A3184" w:rsidRDefault="00085265" w:rsidP="00085265">
            <w:r w:rsidRPr="003A3184">
              <w:t>PRV per 100</w:t>
            </w:r>
          </w:p>
        </w:tc>
        <w:tc>
          <w:tcPr>
            <w:tcW w:w="601" w:type="pct"/>
            <w:vAlign w:val="bottom"/>
          </w:tcPr>
          <w:p w14:paraId="56468EF0" w14:textId="56E862C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601" w:type="pct"/>
            <w:vAlign w:val="bottom"/>
          </w:tcPr>
          <w:p w14:paraId="6BE66839" w14:textId="2C22EA4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01394726" w14:textId="52835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601" w:type="pct"/>
            <w:vAlign w:val="bottom"/>
          </w:tcPr>
          <w:p w14:paraId="0D6B3AC6" w14:textId="1486FE04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65BA79B9" w14:textId="19CB968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601" w:type="pct"/>
            <w:vAlign w:val="bottom"/>
          </w:tcPr>
          <w:p w14:paraId="32ADB44B" w14:textId="325A7FE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</w:tbl>
    <w:p w14:paraId="69E60615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08B77DB2" w14:textId="7357ECCE" w:rsidR="00207872" w:rsidRPr="00A529FC" w:rsidRDefault="00207872" w:rsidP="00207872">
      <w:pPr>
        <w:pStyle w:val="ListParagraph"/>
        <w:numPr>
          <w:ilvl w:val="0"/>
          <w:numId w:val="3"/>
        </w:numPr>
        <w:rPr>
          <w:b/>
          <w:bCs/>
        </w:rPr>
      </w:pPr>
      <w:bookmarkStart w:id="1" w:name="_Hlk7729330"/>
      <w:r>
        <w:rPr>
          <w:b/>
          <w:bCs/>
        </w:rPr>
        <w:t xml:space="preserve">Childhood asthma survey </w:t>
      </w:r>
      <w:r w:rsidR="003A3184">
        <w:rPr>
          <w:b/>
          <w:bCs/>
        </w:rPr>
        <w:t>mean</w:t>
      </w:r>
      <w:r>
        <w:rPr>
          <w:b/>
          <w:bCs/>
        </w:rPr>
        <w:t xml:space="preserve"> weighted </w:t>
      </w:r>
      <w:r w:rsidR="003A3184">
        <w:rPr>
          <w:b/>
          <w:bCs/>
        </w:rPr>
        <w:t xml:space="preserve">summary </w:t>
      </w:r>
      <w:r>
        <w:rPr>
          <w:b/>
          <w:bCs/>
        </w:rPr>
        <w:t>by st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7"/>
        <w:gridCol w:w="1363"/>
        <w:gridCol w:w="1345"/>
        <w:gridCol w:w="1196"/>
        <w:gridCol w:w="1218"/>
        <w:gridCol w:w="1252"/>
        <w:gridCol w:w="1329"/>
      </w:tblGrid>
      <w:tr w:rsidR="003A3184" w:rsidRPr="003A3184" w14:paraId="46674C2C" w14:textId="77777777" w:rsidTr="003A3184">
        <w:trPr>
          <w:trHeight w:val="288"/>
        </w:trPr>
        <w:tc>
          <w:tcPr>
            <w:tcW w:w="912" w:type="pct"/>
            <w:noWrap/>
            <w:hideMark/>
          </w:tcPr>
          <w:bookmarkEnd w:id="1"/>
          <w:p w14:paraId="7C695DF9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State</w:t>
            </w:r>
          </w:p>
        </w:tc>
        <w:tc>
          <w:tcPr>
            <w:tcW w:w="781" w:type="pct"/>
            <w:noWrap/>
            <w:hideMark/>
          </w:tcPr>
          <w:p w14:paraId="714715E9" w14:textId="2B33FE9D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Sample</w:t>
            </w:r>
          </w:p>
        </w:tc>
        <w:tc>
          <w:tcPr>
            <w:tcW w:w="592" w:type="pct"/>
            <w:noWrap/>
            <w:hideMark/>
          </w:tcPr>
          <w:p w14:paraId="4F20809B" w14:textId="1D1A8B75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681" w:type="pct"/>
            <w:noWrap/>
            <w:hideMark/>
          </w:tcPr>
          <w:p w14:paraId="2CF2A8FB" w14:textId="24662CAE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Incident</w:t>
            </w:r>
          </w:p>
        </w:tc>
        <w:tc>
          <w:tcPr>
            <w:tcW w:w="654" w:type="pct"/>
            <w:noWrap/>
            <w:hideMark/>
          </w:tcPr>
          <w:p w14:paraId="74496385" w14:textId="084A531E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670" w:type="pct"/>
            <w:noWrap/>
            <w:hideMark/>
          </w:tcPr>
          <w:p w14:paraId="3E7BEA51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IR per 1000</w:t>
            </w:r>
          </w:p>
        </w:tc>
        <w:tc>
          <w:tcPr>
            <w:tcW w:w="711" w:type="pct"/>
            <w:noWrap/>
            <w:hideMark/>
          </w:tcPr>
          <w:p w14:paraId="32D8E8CA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PRV per 100</w:t>
            </w:r>
          </w:p>
        </w:tc>
      </w:tr>
      <w:tr w:rsidR="003A3184" w:rsidRPr="003A3184" w14:paraId="62FBBA4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3E21612" w14:textId="77777777" w:rsidR="003A3184" w:rsidRPr="003A3184" w:rsidRDefault="003A3184" w:rsidP="003A3184">
            <w:r w:rsidRPr="003A3184">
              <w:t>Arizona</w:t>
            </w:r>
          </w:p>
        </w:tc>
        <w:tc>
          <w:tcPr>
            <w:tcW w:w="781" w:type="pct"/>
            <w:noWrap/>
            <w:hideMark/>
          </w:tcPr>
          <w:p w14:paraId="13755B1A" w14:textId="77777777" w:rsidR="003A3184" w:rsidRPr="003A3184" w:rsidRDefault="003A3184" w:rsidP="003A3184">
            <w:pPr>
              <w:jc w:val="center"/>
            </w:pPr>
            <w:r w:rsidRPr="003A3184">
              <w:t>6,631,643</w:t>
            </w:r>
          </w:p>
        </w:tc>
        <w:tc>
          <w:tcPr>
            <w:tcW w:w="592" w:type="pct"/>
            <w:noWrap/>
            <w:hideMark/>
          </w:tcPr>
          <w:p w14:paraId="1834AE84" w14:textId="77777777" w:rsidR="003A3184" w:rsidRPr="003A3184" w:rsidRDefault="003A3184" w:rsidP="003A3184">
            <w:pPr>
              <w:jc w:val="center"/>
            </w:pPr>
            <w:r w:rsidRPr="003A3184">
              <w:t>866,487</w:t>
            </w:r>
          </w:p>
        </w:tc>
        <w:tc>
          <w:tcPr>
            <w:tcW w:w="681" w:type="pct"/>
            <w:noWrap/>
            <w:hideMark/>
          </w:tcPr>
          <w:p w14:paraId="3817CF07" w14:textId="77777777" w:rsidR="003A3184" w:rsidRPr="003A3184" w:rsidRDefault="003A3184" w:rsidP="003A3184">
            <w:pPr>
              <w:jc w:val="center"/>
            </w:pPr>
            <w:r w:rsidRPr="003A3184">
              <w:t>42,622</w:t>
            </w:r>
          </w:p>
        </w:tc>
        <w:tc>
          <w:tcPr>
            <w:tcW w:w="654" w:type="pct"/>
            <w:noWrap/>
            <w:hideMark/>
          </w:tcPr>
          <w:p w14:paraId="046E078E" w14:textId="77777777" w:rsidR="003A3184" w:rsidRPr="003A3184" w:rsidRDefault="003A3184" w:rsidP="003A3184">
            <w:pPr>
              <w:jc w:val="center"/>
            </w:pPr>
            <w:r w:rsidRPr="003A3184">
              <w:t>2,802,422</w:t>
            </w:r>
          </w:p>
        </w:tc>
        <w:tc>
          <w:tcPr>
            <w:tcW w:w="670" w:type="pct"/>
            <w:noWrap/>
            <w:hideMark/>
          </w:tcPr>
          <w:p w14:paraId="0C24750E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6DAB62D7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70C36AA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E253C08" w14:textId="77777777" w:rsidR="003A3184" w:rsidRPr="003A3184" w:rsidRDefault="003A3184" w:rsidP="003A3184">
            <w:r w:rsidRPr="003A3184">
              <w:t>California</w:t>
            </w:r>
          </w:p>
        </w:tc>
        <w:tc>
          <w:tcPr>
            <w:tcW w:w="781" w:type="pct"/>
            <w:noWrap/>
            <w:hideMark/>
          </w:tcPr>
          <w:p w14:paraId="257CF8BE" w14:textId="77777777" w:rsidR="003A3184" w:rsidRPr="003A3184" w:rsidRDefault="003A3184" w:rsidP="003A3184">
            <w:pPr>
              <w:jc w:val="center"/>
            </w:pPr>
            <w:r w:rsidRPr="003A3184">
              <w:t>36,944,762</w:t>
            </w:r>
          </w:p>
        </w:tc>
        <w:tc>
          <w:tcPr>
            <w:tcW w:w="592" w:type="pct"/>
            <w:noWrap/>
            <w:hideMark/>
          </w:tcPr>
          <w:p w14:paraId="465F51FC" w14:textId="77777777" w:rsidR="003A3184" w:rsidRPr="003A3184" w:rsidRDefault="003A3184" w:rsidP="003A3184">
            <w:pPr>
              <w:jc w:val="center"/>
            </w:pPr>
            <w:r w:rsidRPr="003A3184">
              <w:t>4,513,981</w:t>
            </w:r>
          </w:p>
        </w:tc>
        <w:tc>
          <w:tcPr>
            <w:tcW w:w="681" w:type="pct"/>
            <w:noWrap/>
            <w:hideMark/>
          </w:tcPr>
          <w:p w14:paraId="51D91CE4" w14:textId="77777777" w:rsidR="003A3184" w:rsidRPr="003A3184" w:rsidRDefault="003A3184" w:rsidP="003A3184">
            <w:pPr>
              <w:jc w:val="center"/>
            </w:pPr>
            <w:r w:rsidRPr="003A3184">
              <w:t>156,599</w:t>
            </w:r>
          </w:p>
        </w:tc>
        <w:tc>
          <w:tcPr>
            <w:tcW w:w="654" w:type="pct"/>
            <w:noWrap/>
            <w:hideMark/>
          </w:tcPr>
          <w:p w14:paraId="113649B2" w14:textId="77777777" w:rsidR="003A3184" w:rsidRPr="003A3184" w:rsidRDefault="003A3184" w:rsidP="003A3184">
            <w:pPr>
              <w:jc w:val="center"/>
            </w:pPr>
            <w:r w:rsidRPr="003A3184">
              <w:t>16,850,453</w:t>
            </w:r>
          </w:p>
        </w:tc>
        <w:tc>
          <w:tcPr>
            <w:tcW w:w="670" w:type="pct"/>
            <w:noWrap/>
            <w:hideMark/>
          </w:tcPr>
          <w:p w14:paraId="6AB5F699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  <w:tc>
          <w:tcPr>
            <w:tcW w:w="711" w:type="pct"/>
            <w:noWrap/>
            <w:hideMark/>
          </w:tcPr>
          <w:p w14:paraId="61C2299E" w14:textId="77777777" w:rsidR="003A3184" w:rsidRPr="003A3184" w:rsidRDefault="003A3184" w:rsidP="003A3184">
            <w:pPr>
              <w:jc w:val="center"/>
            </w:pPr>
            <w:r w:rsidRPr="003A3184">
              <w:t>12.2</w:t>
            </w:r>
          </w:p>
        </w:tc>
      </w:tr>
      <w:tr w:rsidR="003A3184" w:rsidRPr="003A3184" w14:paraId="3BF0353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3DFD48D" w14:textId="77777777" w:rsidR="003A3184" w:rsidRPr="003A3184" w:rsidRDefault="003A3184" w:rsidP="003A3184">
            <w:r w:rsidRPr="003A3184">
              <w:t>Connecticut</w:t>
            </w:r>
          </w:p>
        </w:tc>
        <w:tc>
          <w:tcPr>
            <w:tcW w:w="781" w:type="pct"/>
            <w:noWrap/>
            <w:hideMark/>
          </w:tcPr>
          <w:p w14:paraId="0CE9E225" w14:textId="77777777" w:rsidR="003A3184" w:rsidRPr="003A3184" w:rsidRDefault="003A3184" w:rsidP="003A3184">
            <w:pPr>
              <w:jc w:val="center"/>
            </w:pPr>
            <w:r w:rsidRPr="003A3184">
              <w:t>3,216,911</w:t>
            </w:r>
          </w:p>
        </w:tc>
        <w:tc>
          <w:tcPr>
            <w:tcW w:w="592" w:type="pct"/>
            <w:noWrap/>
            <w:hideMark/>
          </w:tcPr>
          <w:p w14:paraId="03954C68" w14:textId="77777777" w:rsidR="003A3184" w:rsidRPr="003A3184" w:rsidRDefault="003A3184" w:rsidP="003A3184">
            <w:pPr>
              <w:jc w:val="center"/>
            </w:pPr>
            <w:r w:rsidRPr="003A3184">
              <w:t>515,372</w:t>
            </w:r>
          </w:p>
        </w:tc>
        <w:tc>
          <w:tcPr>
            <w:tcW w:w="681" w:type="pct"/>
            <w:noWrap/>
            <w:hideMark/>
          </w:tcPr>
          <w:p w14:paraId="11A0F6A5" w14:textId="77777777" w:rsidR="003A3184" w:rsidRPr="003A3184" w:rsidRDefault="003A3184" w:rsidP="003A3184">
            <w:pPr>
              <w:jc w:val="center"/>
            </w:pPr>
            <w:r w:rsidRPr="003A3184">
              <w:t>32,939</w:t>
            </w:r>
          </w:p>
        </w:tc>
        <w:tc>
          <w:tcPr>
            <w:tcW w:w="654" w:type="pct"/>
            <w:noWrap/>
            <w:hideMark/>
          </w:tcPr>
          <w:p w14:paraId="6722C8A5" w14:textId="77777777" w:rsidR="003A3184" w:rsidRPr="003A3184" w:rsidRDefault="003A3184" w:rsidP="003A3184">
            <w:pPr>
              <w:jc w:val="center"/>
            </w:pPr>
            <w:r w:rsidRPr="003A3184">
              <w:t>2,734,478</w:t>
            </w:r>
          </w:p>
        </w:tc>
        <w:tc>
          <w:tcPr>
            <w:tcW w:w="670" w:type="pct"/>
            <w:noWrap/>
            <w:hideMark/>
          </w:tcPr>
          <w:p w14:paraId="3C783E54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6BFBF4EE" w14:textId="77777777" w:rsidR="003A3184" w:rsidRPr="003A3184" w:rsidRDefault="003A3184" w:rsidP="003A3184">
            <w:pPr>
              <w:jc w:val="center"/>
            </w:pPr>
            <w:r w:rsidRPr="003A3184">
              <w:t>16.0</w:t>
            </w:r>
          </w:p>
        </w:tc>
      </w:tr>
      <w:tr w:rsidR="003A3184" w:rsidRPr="003A3184" w14:paraId="4154271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9354D7B" w14:textId="125D8C58" w:rsidR="003A3184" w:rsidRPr="003A3184" w:rsidRDefault="003A3184" w:rsidP="003A3184">
            <w:r w:rsidRPr="003A3184">
              <w:t>D.C.</w:t>
            </w:r>
          </w:p>
        </w:tc>
        <w:tc>
          <w:tcPr>
            <w:tcW w:w="781" w:type="pct"/>
            <w:noWrap/>
            <w:hideMark/>
          </w:tcPr>
          <w:p w14:paraId="5CEA0F65" w14:textId="77777777" w:rsidR="003A3184" w:rsidRPr="003A3184" w:rsidRDefault="003A3184" w:rsidP="003A3184">
            <w:pPr>
              <w:jc w:val="center"/>
            </w:pPr>
            <w:r w:rsidRPr="003A3184">
              <w:t>550,985</w:t>
            </w:r>
          </w:p>
        </w:tc>
        <w:tc>
          <w:tcPr>
            <w:tcW w:w="592" w:type="pct"/>
            <w:noWrap/>
            <w:hideMark/>
          </w:tcPr>
          <w:p w14:paraId="1A5D79E0" w14:textId="77777777" w:rsidR="003A3184" w:rsidRPr="003A3184" w:rsidRDefault="003A3184" w:rsidP="003A3184">
            <w:pPr>
              <w:jc w:val="center"/>
            </w:pPr>
            <w:r w:rsidRPr="003A3184">
              <w:t>109,403</w:t>
            </w:r>
          </w:p>
        </w:tc>
        <w:tc>
          <w:tcPr>
            <w:tcW w:w="681" w:type="pct"/>
            <w:noWrap/>
            <w:hideMark/>
          </w:tcPr>
          <w:p w14:paraId="0F19343C" w14:textId="77777777" w:rsidR="003A3184" w:rsidRPr="003A3184" w:rsidRDefault="003A3184" w:rsidP="003A3184">
            <w:pPr>
              <w:jc w:val="center"/>
            </w:pPr>
            <w:r w:rsidRPr="003A3184">
              <w:t>3,184</w:t>
            </w:r>
          </w:p>
        </w:tc>
        <w:tc>
          <w:tcPr>
            <w:tcW w:w="654" w:type="pct"/>
            <w:noWrap/>
            <w:hideMark/>
          </w:tcPr>
          <w:p w14:paraId="54F59B91" w14:textId="77777777" w:rsidR="003A3184" w:rsidRPr="003A3184" w:rsidRDefault="003A3184" w:rsidP="003A3184">
            <w:pPr>
              <w:jc w:val="center"/>
            </w:pPr>
            <w:r w:rsidRPr="003A3184">
              <w:t>179,493</w:t>
            </w:r>
          </w:p>
        </w:tc>
        <w:tc>
          <w:tcPr>
            <w:tcW w:w="670" w:type="pct"/>
            <w:noWrap/>
            <w:hideMark/>
          </w:tcPr>
          <w:p w14:paraId="6D5DE53C" w14:textId="77777777" w:rsidR="003A3184" w:rsidRPr="003A3184" w:rsidRDefault="003A3184" w:rsidP="003A3184">
            <w:pPr>
              <w:jc w:val="center"/>
            </w:pPr>
            <w:r w:rsidRPr="003A3184">
              <w:t>17.7</w:t>
            </w:r>
          </w:p>
        </w:tc>
        <w:tc>
          <w:tcPr>
            <w:tcW w:w="711" w:type="pct"/>
            <w:noWrap/>
            <w:hideMark/>
          </w:tcPr>
          <w:p w14:paraId="46302DA7" w14:textId="77777777" w:rsidR="003A3184" w:rsidRPr="003A3184" w:rsidRDefault="003A3184" w:rsidP="003A3184">
            <w:pPr>
              <w:jc w:val="center"/>
            </w:pPr>
            <w:r w:rsidRPr="003A3184">
              <w:t>19.9</w:t>
            </w:r>
          </w:p>
        </w:tc>
      </w:tr>
      <w:tr w:rsidR="003A3184" w:rsidRPr="003A3184" w14:paraId="6775CCE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46BE1B6" w14:textId="01670AE6" w:rsidR="003A3184" w:rsidRPr="003A3184" w:rsidRDefault="003A3184" w:rsidP="003A3184">
            <w:r w:rsidRPr="003A3184">
              <w:t>Georgia</w:t>
            </w:r>
          </w:p>
        </w:tc>
        <w:tc>
          <w:tcPr>
            <w:tcW w:w="781" w:type="pct"/>
            <w:noWrap/>
            <w:hideMark/>
          </w:tcPr>
          <w:p w14:paraId="49BEECD7" w14:textId="77777777" w:rsidR="003A3184" w:rsidRPr="003A3184" w:rsidRDefault="003A3184" w:rsidP="003A3184">
            <w:pPr>
              <w:jc w:val="center"/>
            </w:pPr>
            <w:r w:rsidRPr="003A3184">
              <w:t>12,211,232</w:t>
            </w:r>
          </w:p>
        </w:tc>
        <w:tc>
          <w:tcPr>
            <w:tcW w:w="592" w:type="pct"/>
            <w:noWrap/>
            <w:hideMark/>
          </w:tcPr>
          <w:p w14:paraId="3C90D942" w14:textId="77777777" w:rsidR="003A3184" w:rsidRPr="003A3184" w:rsidRDefault="003A3184" w:rsidP="003A3184">
            <w:pPr>
              <w:jc w:val="center"/>
            </w:pPr>
            <w:r w:rsidRPr="003A3184">
              <w:t>1,847,944</w:t>
            </w:r>
          </w:p>
        </w:tc>
        <w:tc>
          <w:tcPr>
            <w:tcW w:w="681" w:type="pct"/>
            <w:noWrap/>
            <w:hideMark/>
          </w:tcPr>
          <w:p w14:paraId="1BEB9B0F" w14:textId="77777777" w:rsidR="003A3184" w:rsidRPr="003A3184" w:rsidRDefault="003A3184" w:rsidP="003A3184">
            <w:pPr>
              <w:jc w:val="center"/>
            </w:pPr>
            <w:r w:rsidRPr="003A3184">
              <w:t>94,786</w:t>
            </w:r>
          </w:p>
        </w:tc>
        <w:tc>
          <w:tcPr>
            <w:tcW w:w="654" w:type="pct"/>
            <w:noWrap/>
            <w:hideMark/>
          </w:tcPr>
          <w:p w14:paraId="38A85F5F" w14:textId="77777777" w:rsidR="003A3184" w:rsidRPr="003A3184" w:rsidRDefault="003A3184" w:rsidP="003A3184">
            <w:pPr>
              <w:jc w:val="center"/>
            </w:pPr>
            <w:r w:rsidRPr="003A3184">
              <w:t>10,458,074</w:t>
            </w:r>
          </w:p>
        </w:tc>
        <w:tc>
          <w:tcPr>
            <w:tcW w:w="670" w:type="pct"/>
            <w:noWrap/>
            <w:hideMark/>
          </w:tcPr>
          <w:p w14:paraId="2E5F9F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2587D7FD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</w:tr>
      <w:tr w:rsidR="003A3184" w:rsidRPr="003A3184" w14:paraId="7204658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431C34" w14:textId="77777777" w:rsidR="003A3184" w:rsidRPr="003A3184" w:rsidRDefault="003A3184" w:rsidP="003A3184">
            <w:r w:rsidRPr="003A3184">
              <w:t>Illinois</w:t>
            </w:r>
          </w:p>
        </w:tc>
        <w:tc>
          <w:tcPr>
            <w:tcW w:w="781" w:type="pct"/>
            <w:noWrap/>
            <w:hideMark/>
          </w:tcPr>
          <w:p w14:paraId="029DBFA6" w14:textId="77777777" w:rsidR="003A3184" w:rsidRPr="003A3184" w:rsidRDefault="003A3184" w:rsidP="003A3184">
            <w:pPr>
              <w:jc w:val="center"/>
            </w:pPr>
            <w:r w:rsidRPr="003A3184">
              <w:t>12,758,371</w:t>
            </w:r>
          </w:p>
        </w:tc>
        <w:tc>
          <w:tcPr>
            <w:tcW w:w="592" w:type="pct"/>
            <w:noWrap/>
            <w:hideMark/>
          </w:tcPr>
          <w:p w14:paraId="78CE0517" w14:textId="77777777" w:rsidR="003A3184" w:rsidRPr="003A3184" w:rsidRDefault="003A3184" w:rsidP="003A3184">
            <w:pPr>
              <w:jc w:val="center"/>
            </w:pPr>
            <w:r w:rsidRPr="003A3184">
              <w:t>1,580,896</w:t>
            </w:r>
          </w:p>
        </w:tc>
        <w:tc>
          <w:tcPr>
            <w:tcW w:w="681" w:type="pct"/>
            <w:noWrap/>
            <w:hideMark/>
          </w:tcPr>
          <w:p w14:paraId="12A62FA2" w14:textId="77777777" w:rsidR="003A3184" w:rsidRPr="003A3184" w:rsidRDefault="003A3184" w:rsidP="003A3184">
            <w:pPr>
              <w:jc w:val="center"/>
            </w:pPr>
            <w:r w:rsidRPr="003A3184">
              <w:t>37,799</w:t>
            </w:r>
          </w:p>
        </w:tc>
        <w:tc>
          <w:tcPr>
            <w:tcW w:w="654" w:type="pct"/>
            <w:noWrap/>
            <w:hideMark/>
          </w:tcPr>
          <w:p w14:paraId="0C7E1007" w14:textId="77777777" w:rsidR="003A3184" w:rsidRPr="003A3184" w:rsidRDefault="003A3184" w:rsidP="003A3184">
            <w:pPr>
              <w:jc w:val="center"/>
            </w:pPr>
            <w:r w:rsidRPr="003A3184">
              <w:t>5,673,571</w:t>
            </w:r>
          </w:p>
        </w:tc>
        <w:tc>
          <w:tcPr>
            <w:tcW w:w="670" w:type="pct"/>
            <w:noWrap/>
            <w:hideMark/>
          </w:tcPr>
          <w:p w14:paraId="5B399C88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4C36EBE4" w14:textId="77777777" w:rsidR="003A3184" w:rsidRPr="003A3184" w:rsidRDefault="003A3184" w:rsidP="003A3184">
            <w:pPr>
              <w:jc w:val="center"/>
            </w:pPr>
            <w:r w:rsidRPr="003A3184">
              <w:t>12.4</w:t>
            </w:r>
          </w:p>
        </w:tc>
      </w:tr>
      <w:tr w:rsidR="003A3184" w:rsidRPr="003A3184" w14:paraId="11CC3C5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B84590" w14:textId="77777777" w:rsidR="003A3184" w:rsidRPr="003A3184" w:rsidRDefault="003A3184" w:rsidP="003A3184">
            <w:r w:rsidRPr="003A3184">
              <w:t>Indiana</w:t>
            </w:r>
          </w:p>
        </w:tc>
        <w:tc>
          <w:tcPr>
            <w:tcW w:w="781" w:type="pct"/>
            <w:noWrap/>
            <w:hideMark/>
          </w:tcPr>
          <w:p w14:paraId="1151647B" w14:textId="77777777" w:rsidR="003A3184" w:rsidRPr="003A3184" w:rsidRDefault="003A3184" w:rsidP="003A3184">
            <w:pPr>
              <w:jc w:val="center"/>
            </w:pPr>
            <w:r w:rsidRPr="003A3184">
              <w:t>7,837,910</w:t>
            </w:r>
          </w:p>
        </w:tc>
        <w:tc>
          <w:tcPr>
            <w:tcW w:w="592" w:type="pct"/>
            <w:noWrap/>
            <w:hideMark/>
          </w:tcPr>
          <w:p w14:paraId="7A887AE0" w14:textId="77777777" w:rsidR="003A3184" w:rsidRPr="003A3184" w:rsidRDefault="003A3184" w:rsidP="003A3184">
            <w:pPr>
              <w:jc w:val="center"/>
            </w:pPr>
            <w:r w:rsidRPr="003A3184">
              <w:t>1,006,366</w:t>
            </w:r>
          </w:p>
        </w:tc>
        <w:tc>
          <w:tcPr>
            <w:tcW w:w="681" w:type="pct"/>
            <w:noWrap/>
            <w:hideMark/>
          </w:tcPr>
          <w:p w14:paraId="60DEEC6B" w14:textId="77777777" w:rsidR="003A3184" w:rsidRPr="003A3184" w:rsidRDefault="003A3184" w:rsidP="003A3184">
            <w:pPr>
              <w:jc w:val="center"/>
            </w:pPr>
            <w:r w:rsidRPr="003A3184">
              <w:t>105,219</w:t>
            </w:r>
          </w:p>
        </w:tc>
        <w:tc>
          <w:tcPr>
            <w:tcW w:w="654" w:type="pct"/>
            <w:noWrap/>
            <w:hideMark/>
          </w:tcPr>
          <w:p w14:paraId="6320A740" w14:textId="77777777" w:rsidR="003A3184" w:rsidRPr="003A3184" w:rsidRDefault="003A3184" w:rsidP="003A3184">
            <w:pPr>
              <w:jc w:val="center"/>
            </w:pPr>
            <w:r w:rsidRPr="003A3184">
              <w:t>6,936,762</w:t>
            </w:r>
          </w:p>
        </w:tc>
        <w:tc>
          <w:tcPr>
            <w:tcW w:w="670" w:type="pct"/>
            <w:noWrap/>
            <w:hideMark/>
          </w:tcPr>
          <w:p w14:paraId="76BD2F0B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52C2AF4F" w14:textId="77777777" w:rsidR="003A3184" w:rsidRPr="003A3184" w:rsidRDefault="003A3184" w:rsidP="003A3184">
            <w:pPr>
              <w:jc w:val="center"/>
            </w:pPr>
            <w:r w:rsidRPr="003A3184">
              <w:t>12.8</w:t>
            </w:r>
          </w:p>
        </w:tc>
      </w:tr>
      <w:tr w:rsidR="003A3184" w:rsidRPr="003A3184" w14:paraId="085ABDB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333E338" w14:textId="77777777" w:rsidR="003A3184" w:rsidRPr="003A3184" w:rsidRDefault="003A3184" w:rsidP="003A3184">
            <w:r w:rsidRPr="003A3184">
              <w:t>Iowa</w:t>
            </w:r>
          </w:p>
        </w:tc>
        <w:tc>
          <w:tcPr>
            <w:tcW w:w="781" w:type="pct"/>
            <w:noWrap/>
            <w:hideMark/>
          </w:tcPr>
          <w:p w14:paraId="58A0C0B8" w14:textId="77777777" w:rsidR="003A3184" w:rsidRPr="003A3184" w:rsidRDefault="003A3184" w:rsidP="003A3184">
            <w:pPr>
              <w:jc w:val="center"/>
            </w:pPr>
            <w:r w:rsidRPr="003A3184">
              <w:t>3,410,014</w:t>
            </w:r>
          </w:p>
        </w:tc>
        <w:tc>
          <w:tcPr>
            <w:tcW w:w="592" w:type="pct"/>
            <w:noWrap/>
            <w:hideMark/>
          </w:tcPr>
          <w:p w14:paraId="2A0E49D5" w14:textId="77777777" w:rsidR="003A3184" w:rsidRPr="003A3184" w:rsidRDefault="003A3184" w:rsidP="003A3184">
            <w:pPr>
              <w:jc w:val="center"/>
            </w:pPr>
            <w:r w:rsidRPr="003A3184">
              <w:t>287,609</w:t>
            </w:r>
          </w:p>
        </w:tc>
        <w:tc>
          <w:tcPr>
            <w:tcW w:w="681" w:type="pct"/>
            <w:noWrap/>
            <w:hideMark/>
          </w:tcPr>
          <w:p w14:paraId="013334F1" w14:textId="77777777" w:rsidR="003A3184" w:rsidRPr="003A3184" w:rsidRDefault="003A3184" w:rsidP="003A3184">
            <w:pPr>
              <w:jc w:val="center"/>
            </w:pPr>
            <w:r w:rsidRPr="003A3184">
              <w:t>11,510</w:t>
            </w:r>
          </w:p>
        </w:tc>
        <w:tc>
          <w:tcPr>
            <w:tcW w:w="654" w:type="pct"/>
            <w:noWrap/>
            <w:hideMark/>
          </w:tcPr>
          <w:p w14:paraId="2482BCBF" w14:textId="77777777" w:rsidR="003A3184" w:rsidRPr="003A3184" w:rsidRDefault="003A3184" w:rsidP="003A3184">
            <w:pPr>
              <w:jc w:val="center"/>
            </w:pPr>
            <w:r w:rsidRPr="003A3184">
              <w:t>1,829,734</w:t>
            </w:r>
          </w:p>
        </w:tc>
        <w:tc>
          <w:tcPr>
            <w:tcW w:w="670" w:type="pct"/>
            <w:noWrap/>
            <w:hideMark/>
          </w:tcPr>
          <w:p w14:paraId="468FB1E5" w14:textId="77777777" w:rsidR="003A3184" w:rsidRPr="003A3184" w:rsidRDefault="003A3184" w:rsidP="003A3184">
            <w:pPr>
              <w:jc w:val="center"/>
            </w:pPr>
            <w:r w:rsidRPr="003A3184">
              <w:t>6.3</w:t>
            </w:r>
          </w:p>
        </w:tc>
        <w:tc>
          <w:tcPr>
            <w:tcW w:w="711" w:type="pct"/>
            <w:noWrap/>
            <w:hideMark/>
          </w:tcPr>
          <w:p w14:paraId="11A8809D" w14:textId="77777777" w:rsidR="003A3184" w:rsidRPr="003A3184" w:rsidRDefault="003A3184" w:rsidP="003A3184">
            <w:pPr>
              <w:jc w:val="center"/>
            </w:pPr>
            <w:r w:rsidRPr="003A3184">
              <w:t>8.4</w:t>
            </w:r>
          </w:p>
        </w:tc>
      </w:tr>
      <w:tr w:rsidR="003A3184" w:rsidRPr="003A3184" w14:paraId="089E32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2D9FB4" w14:textId="77777777" w:rsidR="003A3184" w:rsidRPr="003A3184" w:rsidRDefault="003A3184" w:rsidP="003A3184">
            <w:r w:rsidRPr="003A3184">
              <w:t>Kansas</w:t>
            </w:r>
          </w:p>
        </w:tc>
        <w:tc>
          <w:tcPr>
            <w:tcW w:w="781" w:type="pct"/>
            <w:noWrap/>
            <w:hideMark/>
          </w:tcPr>
          <w:p w14:paraId="1D547E08" w14:textId="77777777" w:rsidR="003A3184" w:rsidRPr="003A3184" w:rsidRDefault="003A3184" w:rsidP="003A3184">
            <w:pPr>
              <w:jc w:val="center"/>
            </w:pPr>
            <w:r w:rsidRPr="003A3184">
              <w:t>3,428,398</w:t>
            </w:r>
          </w:p>
        </w:tc>
        <w:tc>
          <w:tcPr>
            <w:tcW w:w="592" w:type="pct"/>
            <w:noWrap/>
            <w:hideMark/>
          </w:tcPr>
          <w:p w14:paraId="4D73B0E1" w14:textId="77777777" w:rsidR="003A3184" w:rsidRPr="003A3184" w:rsidRDefault="003A3184" w:rsidP="003A3184">
            <w:pPr>
              <w:jc w:val="center"/>
            </w:pPr>
            <w:r w:rsidRPr="003A3184">
              <w:t>396,147</w:t>
            </w:r>
          </w:p>
        </w:tc>
        <w:tc>
          <w:tcPr>
            <w:tcW w:w="681" w:type="pct"/>
            <w:noWrap/>
            <w:hideMark/>
          </w:tcPr>
          <w:p w14:paraId="6A557583" w14:textId="77777777" w:rsidR="003A3184" w:rsidRPr="003A3184" w:rsidRDefault="003A3184" w:rsidP="003A3184">
            <w:pPr>
              <w:jc w:val="center"/>
            </w:pPr>
            <w:r w:rsidRPr="003A3184">
              <w:t>27,509</w:t>
            </w:r>
          </w:p>
        </w:tc>
        <w:tc>
          <w:tcPr>
            <w:tcW w:w="654" w:type="pct"/>
            <w:noWrap/>
            <w:hideMark/>
          </w:tcPr>
          <w:p w14:paraId="6B8A1142" w14:textId="77777777" w:rsidR="003A3184" w:rsidRPr="003A3184" w:rsidRDefault="003A3184" w:rsidP="003A3184">
            <w:pPr>
              <w:jc w:val="center"/>
            </w:pPr>
            <w:r w:rsidRPr="003A3184">
              <w:t>3,059,760</w:t>
            </w:r>
          </w:p>
        </w:tc>
        <w:tc>
          <w:tcPr>
            <w:tcW w:w="670" w:type="pct"/>
            <w:noWrap/>
            <w:hideMark/>
          </w:tcPr>
          <w:p w14:paraId="2AC4F5AF" w14:textId="77777777" w:rsidR="003A3184" w:rsidRPr="003A3184" w:rsidRDefault="003A3184" w:rsidP="003A3184">
            <w:pPr>
              <w:jc w:val="center"/>
            </w:pPr>
            <w:r w:rsidRPr="003A3184">
              <w:t>9.0</w:t>
            </w:r>
          </w:p>
        </w:tc>
        <w:tc>
          <w:tcPr>
            <w:tcW w:w="711" w:type="pct"/>
            <w:noWrap/>
            <w:hideMark/>
          </w:tcPr>
          <w:p w14:paraId="6111F2D8" w14:textId="77777777" w:rsidR="003A3184" w:rsidRPr="003A3184" w:rsidRDefault="003A3184" w:rsidP="003A3184">
            <w:pPr>
              <w:jc w:val="center"/>
            </w:pPr>
            <w:r w:rsidRPr="003A3184">
              <w:t>11.6</w:t>
            </w:r>
          </w:p>
        </w:tc>
      </w:tr>
      <w:tr w:rsidR="003A3184" w:rsidRPr="003A3184" w14:paraId="5979677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F58716" w14:textId="77777777" w:rsidR="003A3184" w:rsidRPr="003A3184" w:rsidRDefault="003A3184" w:rsidP="003A3184">
            <w:r w:rsidRPr="003A3184">
              <w:t>Louisiana</w:t>
            </w:r>
          </w:p>
        </w:tc>
        <w:tc>
          <w:tcPr>
            <w:tcW w:w="781" w:type="pct"/>
            <w:noWrap/>
            <w:hideMark/>
          </w:tcPr>
          <w:p w14:paraId="614C16D4" w14:textId="77777777" w:rsidR="003A3184" w:rsidRPr="003A3184" w:rsidRDefault="003A3184" w:rsidP="003A3184">
            <w:pPr>
              <w:jc w:val="center"/>
            </w:pPr>
            <w:r w:rsidRPr="003A3184">
              <w:t>2,178,496</w:t>
            </w:r>
          </w:p>
        </w:tc>
        <w:tc>
          <w:tcPr>
            <w:tcW w:w="592" w:type="pct"/>
            <w:noWrap/>
            <w:hideMark/>
          </w:tcPr>
          <w:p w14:paraId="3F14B9ED" w14:textId="77777777" w:rsidR="003A3184" w:rsidRPr="003A3184" w:rsidRDefault="003A3184" w:rsidP="003A3184">
            <w:pPr>
              <w:jc w:val="center"/>
            </w:pPr>
            <w:r w:rsidRPr="003A3184">
              <w:t>282,443</w:t>
            </w:r>
          </w:p>
        </w:tc>
        <w:tc>
          <w:tcPr>
            <w:tcW w:w="681" w:type="pct"/>
            <w:noWrap/>
            <w:hideMark/>
          </w:tcPr>
          <w:p w14:paraId="192D9D0E" w14:textId="77777777" w:rsidR="003A3184" w:rsidRPr="003A3184" w:rsidRDefault="003A3184" w:rsidP="003A3184">
            <w:pPr>
              <w:jc w:val="center"/>
            </w:pPr>
            <w:r w:rsidRPr="003A3184">
              <w:t>5,379</w:t>
            </w:r>
          </w:p>
        </w:tc>
        <w:tc>
          <w:tcPr>
            <w:tcW w:w="654" w:type="pct"/>
            <w:noWrap/>
            <w:hideMark/>
          </w:tcPr>
          <w:p w14:paraId="05EEE167" w14:textId="77777777" w:rsidR="003A3184" w:rsidRPr="003A3184" w:rsidRDefault="003A3184" w:rsidP="003A3184">
            <w:pPr>
              <w:jc w:val="center"/>
            </w:pPr>
            <w:r w:rsidRPr="003A3184">
              <w:t>931,966</w:t>
            </w:r>
          </w:p>
        </w:tc>
        <w:tc>
          <w:tcPr>
            <w:tcW w:w="670" w:type="pct"/>
            <w:noWrap/>
            <w:hideMark/>
          </w:tcPr>
          <w:p w14:paraId="3849F28D" w14:textId="77777777" w:rsidR="003A3184" w:rsidRPr="003A3184" w:rsidRDefault="003A3184" w:rsidP="003A3184">
            <w:pPr>
              <w:jc w:val="center"/>
            </w:pPr>
            <w:r w:rsidRPr="003A3184">
              <w:t>5.8</w:t>
            </w:r>
          </w:p>
        </w:tc>
        <w:tc>
          <w:tcPr>
            <w:tcW w:w="711" w:type="pct"/>
            <w:noWrap/>
            <w:hideMark/>
          </w:tcPr>
          <w:p w14:paraId="07EAE5AA" w14:textId="77777777" w:rsidR="003A3184" w:rsidRPr="003A3184" w:rsidRDefault="003A3184" w:rsidP="003A3184">
            <w:pPr>
              <w:jc w:val="center"/>
            </w:pPr>
            <w:r w:rsidRPr="003A3184">
              <w:t>13.0</w:t>
            </w:r>
          </w:p>
        </w:tc>
      </w:tr>
      <w:tr w:rsidR="003A3184" w:rsidRPr="003A3184" w14:paraId="5CF8B1C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1828590" w14:textId="77777777" w:rsidR="003A3184" w:rsidRPr="003A3184" w:rsidRDefault="003A3184" w:rsidP="003A3184">
            <w:r w:rsidRPr="003A3184">
              <w:t>Maine</w:t>
            </w:r>
          </w:p>
        </w:tc>
        <w:tc>
          <w:tcPr>
            <w:tcW w:w="781" w:type="pct"/>
            <w:noWrap/>
            <w:hideMark/>
          </w:tcPr>
          <w:p w14:paraId="274AB689" w14:textId="77777777" w:rsidR="003A3184" w:rsidRPr="003A3184" w:rsidRDefault="003A3184" w:rsidP="003A3184">
            <w:pPr>
              <w:jc w:val="center"/>
            </w:pPr>
            <w:r w:rsidRPr="003A3184">
              <w:t>825,221</w:t>
            </w:r>
          </w:p>
        </w:tc>
        <w:tc>
          <w:tcPr>
            <w:tcW w:w="592" w:type="pct"/>
            <w:noWrap/>
            <w:hideMark/>
          </w:tcPr>
          <w:p w14:paraId="78497BB6" w14:textId="77777777" w:rsidR="003A3184" w:rsidRPr="003A3184" w:rsidRDefault="003A3184" w:rsidP="003A3184">
            <w:pPr>
              <w:jc w:val="center"/>
            </w:pPr>
            <w:r w:rsidRPr="003A3184">
              <w:t>109,120</w:t>
            </w:r>
          </w:p>
        </w:tc>
        <w:tc>
          <w:tcPr>
            <w:tcW w:w="681" w:type="pct"/>
            <w:noWrap/>
            <w:hideMark/>
          </w:tcPr>
          <w:p w14:paraId="361BDC12" w14:textId="77777777" w:rsidR="003A3184" w:rsidRPr="003A3184" w:rsidRDefault="003A3184" w:rsidP="003A3184">
            <w:pPr>
              <w:jc w:val="center"/>
            </w:pPr>
            <w:r w:rsidRPr="003A3184">
              <w:t>6,662</w:t>
            </w:r>
          </w:p>
        </w:tc>
        <w:tc>
          <w:tcPr>
            <w:tcW w:w="654" w:type="pct"/>
            <w:noWrap/>
            <w:hideMark/>
          </w:tcPr>
          <w:p w14:paraId="65D66831" w14:textId="77777777" w:rsidR="003A3184" w:rsidRPr="003A3184" w:rsidRDefault="003A3184" w:rsidP="003A3184">
            <w:pPr>
              <w:jc w:val="center"/>
            </w:pPr>
            <w:r w:rsidRPr="003A3184">
              <w:t>722,763</w:t>
            </w:r>
          </w:p>
        </w:tc>
        <w:tc>
          <w:tcPr>
            <w:tcW w:w="670" w:type="pct"/>
            <w:noWrap/>
            <w:hideMark/>
          </w:tcPr>
          <w:p w14:paraId="6D680ED8" w14:textId="77777777" w:rsidR="003A3184" w:rsidRPr="003A3184" w:rsidRDefault="003A3184" w:rsidP="003A3184">
            <w:pPr>
              <w:jc w:val="center"/>
            </w:pPr>
            <w:r w:rsidRPr="003A3184">
              <w:t>9.2</w:t>
            </w:r>
          </w:p>
        </w:tc>
        <w:tc>
          <w:tcPr>
            <w:tcW w:w="711" w:type="pct"/>
            <w:noWrap/>
            <w:hideMark/>
          </w:tcPr>
          <w:p w14:paraId="4C0E55A6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</w:tr>
      <w:tr w:rsidR="003A3184" w:rsidRPr="003A3184" w14:paraId="5F0154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BC8C50E" w14:textId="77777777" w:rsidR="003A3184" w:rsidRPr="003A3184" w:rsidRDefault="003A3184" w:rsidP="003A3184">
            <w:r w:rsidRPr="003A3184">
              <w:t>Maryland</w:t>
            </w:r>
          </w:p>
        </w:tc>
        <w:tc>
          <w:tcPr>
            <w:tcW w:w="781" w:type="pct"/>
            <w:noWrap/>
            <w:hideMark/>
          </w:tcPr>
          <w:p w14:paraId="703C98E7" w14:textId="77777777" w:rsidR="003A3184" w:rsidRPr="003A3184" w:rsidRDefault="003A3184" w:rsidP="003A3184">
            <w:pPr>
              <w:jc w:val="center"/>
            </w:pPr>
            <w:r w:rsidRPr="003A3184">
              <w:t>6,754,689</w:t>
            </w:r>
          </w:p>
        </w:tc>
        <w:tc>
          <w:tcPr>
            <w:tcW w:w="592" w:type="pct"/>
            <w:noWrap/>
            <w:hideMark/>
          </w:tcPr>
          <w:p w14:paraId="5FC2C88F" w14:textId="77777777" w:rsidR="003A3184" w:rsidRPr="003A3184" w:rsidRDefault="003A3184" w:rsidP="003A3184">
            <w:pPr>
              <w:jc w:val="center"/>
            </w:pPr>
            <w:r w:rsidRPr="003A3184">
              <w:t>1,002,976</w:t>
            </w:r>
          </w:p>
        </w:tc>
        <w:tc>
          <w:tcPr>
            <w:tcW w:w="681" w:type="pct"/>
            <w:noWrap/>
            <w:hideMark/>
          </w:tcPr>
          <w:p w14:paraId="4E94EC7E" w14:textId="77777777" w:rsidR="003A3184" w:rsidRPr="003A3184" w:rsidRDefault="003A3184" w:rsidP="003A3184">
            <w:pPr>
              <w:jc w:val="center"/>
            </w:pPr>
            <w:r w:rsidRPr="003A3184">
              <w:t>64,871</w:t>
            </w:r>
          </w:p>
        </w:tc>
        <w:tc>
          <w:tcPr>
            <w:tcW w:w="654" w:type="pct"/>
            <w:noWrap/>
            <w:hideMark/>
          </w:tcPr>
          <w:p w14:paraId="42416FBF" w14:textId="77777777" w:rsidR="003A3184" w:rsidRPr="003A3184" w:rsidRDefault="003A3184" w:rsidP="003A3184">
            <w:pPr>
              <w:jc w:val="center"/>
            </w:pPr>
            <w:r w:rsidRPr="003A3184">
              <w:t>5,816,584</w:t>
            </w:r>
          </w:p>
        </w:tc>
        <w:tc>
          <w:tcPr>
            <w:tcW w:w="670" w:type="pct"/>
            <w:noWrap/>
            <w:hideMark/>
          </w:tcPr>
          <w:p w14:paraId="6368C149" w14:textId="77777777" w:rsidR="003A3184" w:rsidRPr="003A3184" w:rsidRDefault="003A3184" w:rsidP="003A3184">
            <w:pPr>
              <w:jc w:val="center"/>
            </w:pPr>
            <w:r w:rsidRPr="003A3184">
              <w:t>11.2</w:t>
            </w:r>
          </w:p>
        </w:tc>
        <w:tc>
          <w:tcPr>
            <w:tcW w:w="711" w:type="pct"/>
            <w:noWrap/>
            <w:hideMark/>
          </w:tcPr>
          <w:p w14:paraId="44CBF1A0" w14:textId="77777777" w:rsidR="003A3184" w:rsidRPr="003A3184" w:rsidRDefault="003A3184" w:rsidP="003A3184">
            <w:pPr>
              <w:jc w:val="center"/>
            </w:pPr>
            <w:r w:rsidRPr="003A3184">
              <w:t>14.8</w:t>
            </w:r>
          </w:p>
        </w:tc>
      </w:tr>
      <w:tr w:rsidR="003A3184" w:rsidRPr="003A3184" w14:paraId="79A4399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10ECB21" w14:textId="77777777" w:rsidR="003A3184" w:rsidRPr="003A3184" w:rsidRDefault="003A3184" w:rsidP="003A3184">
            <w:r w:rsidRPr="003A3184">
              <w:t>Michigan</w:t>
            </w:r>
          </w:p>
        </w:tc>
        <w:tc>
          <w:tcPr>
            <w:tcW w:w="781" w:type="pct"/>
            <w:noWrap/>
            <w:hideMark/>
          </w:tcPr>
          <w:p w14:paraId="3F938C2D" w14:textId="77777777" w:rsidR="003A3184" w:rsidRPr="003A3184" w:rsidRDefault="003A3184" w:rsidP="003A3184">
            <w:pPr>
              <w:jc w:val="center"/>
            </w:pPr>
            <w:r w:rsidRPr="003A3184">
              <w:t>11,990,510</w:t>
            </w:r>
          </w:p>
        </w:tc>
        <w:tc>
          <w:tcPr>
            <w:tcW w:w="592" w:type="pct"/>
            <w:noWrap/>
            <w:hideMark/>
          </w:tcPr>
          <w:p w14:paraId="1A75765D" w14:textId="77777777" w:rsidR="003A3184" w:rsidRPr="003A3184" w:rsidRDefault="003A3184" w:rsidP="003A3184">
            <w:pPr>
              <w:jc w:val="center"/>
            </w:pPr>
            <w:r w:rsidRPr="003A3184">
              <w:t>1,625,547</w:t>
            </w:r>
          </w:p>
        </w:tc>
        <w:tc>
          <w:tcPr>
            <w:tcW w:w="681" w:type="pct"/>
            <w:noWrap/>
            <w:hideMark/>
          </w:tcPr>
          <w:p w14:paraId="274A835C" w14:textId="77777777" w:rsidR="003A3184" w:rsidRPr="003A3184" w:rsidRDefault="003A3184" w:rsidP="003A3184">
            <w:pPr>
              <w:jc w:val="center"/>
            </w:pPr>
            <w:r w:rsidRPr="003A3184">
              <w:t>126,102</w:t>
            </w:r>
          </w:p>
        </w:tc>
        <w:tc>
          <w:tcPr>
            <w:tcW w:w="654" w:type="pct"/>
            <w:noWrap/>
            <w:hideMark/>
          </w:tcPr>
          <w:p w14:paraId="709E3563" w14:textId="77777777" w:rsidR="003A3184" w:rsidRPr="003A3184" w:rsidRDefault="003A3184" w:rsidP="003A3184">
            <w:pPr>
              <w:jc w:val="center"/>
            </w:pPr>
            <w:r w:rsidRPr="003A3184">
              <w:t>10,491,065</w:t>
            </w:r>
          </w:p>
        </w:tc>
        <w:tc>
          <w:tcPr>
            <w:tcW w:w="670" w:type="pct"/>
            <w:noWrap/>
            <w:hideMark/>
          </w:tcPr>
          <w:p w14:paraId="0073166C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5A2FDFA9" w14:textId="77777777" w:rsidR="003A3184" w:rsidRPr="003A3184" w:rsidRDefault="003A3184" w:rsidP="003A3184">
            <w:pPr>
              <w:jc w:val="center"/>
            </w:pPr>
            <w:r w:rsidRPr="003A3184">
              <w:t>13.6</w:t>
            </w:r>
          </w:p>
        </w:tc>
      </w:tr>
      <w:tr w:rsidR="003A3184" w:rsidRPr="003A3184" w14:paraId="419648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C429AC5" w14:textId="77777777" w:rsidR="003A3184" w:rsidRPr="003A3184" w:rsidRDefault="003A3184" w:rsidP="003A3184">
            <w:r w:rsidRPr="003A3184">
              <w:t>Mississippi</w:t>
            </w:r>
          </w:p>
        </w:tc>
        <w:tc>
          <w:tcPr>
            <w:tcW w:w="781" w:type="pct"/>
            <w:noWrap/>
            <w:hideMark/>
          </w:tcPr>
          <w:p w14:paraId="12383888" w14:textId="77777777" w:rsidR="003A3184" w:rsidRPr="003A3184" w:rsidRDefault="003A3184" w:rsidP="003A3184">
            <w:pPr>
              <w:jc w:val="center"/>
            </w:pPr>
            <w:r w:rsidRPr="003A3184">
              <w:t>3,630,503</w:t>
            </w:r>
          </w:p>
        </w:tc>
        <w:tc>
          <w:tcPr>
            <w:tcW w:w="592" w:type="pct"/>
            <w:noWrap/>
            <w:hideMark/>
          </w:tcPr>
          <w:p w14:paraId="11DD7F64" w14:textId="77777777" w:rsidR="003A3184" w:rsidRPr="003A3184" w:rsidRDefault="003A3184" w:rsidP="003A3184">
            <w:pPr>
              <w:jc w:val="center"/>
            </w:pPr>
            <w:r w:rsidRPr="003A3184">
              <w:t>515,551</w:t>
            </w:r>
          </w:p>
        </w:tc>
        <w:tc>
          <w:tcPr>
            <w:tcW w:w="681" w:type="pct"/>
            <w:noWrap/>
            <w:hideMark/>
          </w:tcPr>
          <w:p w14:paraId="796CEBD4" w14:textId="77777777" w:rsidR="003A3184" w:rsidRPr="003A3184" w:rsidRDefault="003A3184" w:rsidP="003A3184">
            <w:pPr>
              <w:jc w:val="center"/>
            </w:pPr>
            <w:r w:rsidRPr="003A3184">
              <w:t>18,264</w:t>
            </w:r>
          </w:p>
        </w:tc>
        <w:tc>
          <w:tcPr>
            <w:tcW w:w="654" w:type="pct"/>
            <w:noWrap/>
            <w:hideMark/>
          </w:tcPr>
          <w:p w14:paraId="62A00F50" w14:textId="77777777" w:rsidR="003A3184" w:rsidRPr="003A3184" w:rsidRDefault="003A3184" w:rsidP="003A3184">
            <w:pPr>
              <w:jc w:val="center"/>
            </w:pPr>
            <w:r w:rsidRPr="003A3184">
              <w:t>1,300,917</w:t>
            </w:r>
          </w:p>
        </w:tc>
        <w:tc>
          <w:tcPr>
            <w:tcW w:w="670" w:type="pct"/>
            <w:noWrap/>
            <w:hideMark/>
          </w:tcPr>
          <w:p w14:paraId="31784E19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  <w:tc>
          <w:tcPr>
            <w:tcW w:w="711" w:type="pct"/>
            <w:noWrap/>
            <w:hideMark/>
          </w:tcPr>
          <w:p w14:paraId="6F58ED58" w14:textId="77777777" w:rsidR="003A3184" w:rsidRPr="003A3184" w:rsidRDefault="003A3184" w:rsidP="003A3184">
            <w:pPr>
              <w:jc w:val="center"/>
            </w:pPr>
            <w:r w:rsidRPr="003A3184">
              <w:t>14.2</w:t>
            </w:r>
          </w:p>
        </w:tc>
      </w:tr>
      <w:tr w:rsidR="003A3184" w:rsidRPr="003A3184" w14:paraId="359304D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D59B08B" w14:textId="77777777" w:rsidR="003A3184" w:rsidRPr="003A3184" w:rsidRDefault="003A3184" w:rsidP="003A3184">
            <w:r w:rsidRPr="003A3184">
              <w:t>Missouri</w:t>
            </w:r>
          </w:p>
        </w:tc>
        <w:tc>
          <w:tcPr>
            <w:tcW w:w="781" w:type="pct"/>
            <w:noWrap/>
            <w:hideMark/>
          </w:tcPr>
          <w:p w14:paraId="34D691D3" w14:textId="77777777" w:rsidR="003A3184" w:rsidRPr="003A3184" w:rsidRDefault="003A3184" w:rsidP="003A3184">
            <w:pPr>
              <w:jc w:val="center"/>
            </w:pPr>
            <w:r w:rsidRPr="003A3184">
              <w:t>5,518,464</w:t>
            </w:r>
          </w:p>
        </w:tc>
        <w:tc>
          <w:tcPr>
            <w:tcW w:w="592" w:type="pct"/>
            <w:noWrap/>
            <w:hideMark/>
          </w:tcPr>
          <w:p w14:paraId="26A51083" w14:textId="77777777" w:rsidR="003A3184" w:rsidRPr="003A3184" w:rsidRDefault="003A3184" w:rsidP="003A3184">
            <w:pPr>
              <w:jc w:val="center"/>
            </w:pPr>
            <w:r w:rsidRPr="003A3184">
              <w:t>766,864</w:t>
            </w:r>
          </w:p>
        </w:tc>
        <w:tc>
          <w:tcPr>
            <w:tcW w:w="681" w:type="pct"/>
            <w:noWrap/>
            <w:hideMark/>
          </w:tcPr>
          <w:p w14:paraId="257748A9" w14:textId="77777777" w:rsidR="003A3184" w:rsidRPr="003A3184" w:rsidRDefault="003A3184" w:rsidP="003A3184">
            <w:pPr>
              <w:jc w:val="center"/>
            </w:pPr>
            <w:r w:rsidRPr="003A3184">
              <w:t>46,410</w:t>
            </w:r>
          </w:p>
        </w:tc>
        <w:tc>
          <w:tcPr>
            <w:tcW w:w="654" w:type="pct"/>
            <w:noWrap/>
            <w:hideMark/>
          </w:tcPr>
          <w:p w14:paraId="6C2B316A" w14:textId="77777777" w:rsidR="003A3184" w:rsidRPr="003A3184" w:rsidRDefault="003A3184" w:rsidP="003A3184">
            <w:pPr>
              <w:jc w:val="center"/>
            </w:pPr>
            <w:r w:rsidRPr="003A3184">
              <w:t>3,600,272</w:t>
            </w:r>
          </w:p>
        </w:tc>
        <w:tc>
          <w:tcPr>
            <w:tcW w:w="670" w:type="pct"/>
            <w:noWrap/>
            <w:hideMark/>
          </w:tcPr>
          <w:p w14:paraId="5013AE49" w14:textId="77777777" w:rsidR="003A3184" w:rsidRPr="003A3184" w:rsidRDefault="003A3184" w:rsidP="003A3184">
            <w:pPr>
              <w:jc w:val="center"/>
            </w:pPr>
            <w:r w:rsidRPr="003A3184">
              <w:t>12.9</w:t>
            </w:r>
          </w:p>
        </w:tc>
        <w:tc>
          <w:tcPr>
            <w:tcW w:w="711" w:type="pct"/>
            <w:noWrap/>
            <w:hideMark/>
          </w:tcPr>
          <w:p w14:paraId="1E120D40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9C0835E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42DE64D" w14:textId="77777777" w:rsidR="003A3184" w:rsidRPr="003A3184" w:rsidRDefault="003A3184" w:rsidP="003A3184">
            <w:r w:rsidRPr="003A3184">
              <w:t>Montana</w:t>
            </w:r>
          </w:p>
        </w:tc>
        <w:tc>
          <w:tcPr>
            <w:tcW w:w="781" w:type="pct"/>
            <w:noWrap/>
            <w:hideMark/>
          </w:tcPr>
          <w:p w14:paraId="4FE90046" w14:textId="77777777" w:rsidR="003A3184" w:rsidRPr="003A3184" w:rsidRDefault="003A3184" w:rsidP="003A3184">
            <w:pPr>
              <w:jc w:val="center"/>
            </w:pPr>
            <w:r w:rsidRPr="003A3184">
              <w:t>1,059,004</w:t>
            </w:r>
          </w:p>
        </w:tc>
        <w:tc>
          <w:tcPr>
            <w:tcW w:w="592" w:type="pct"/>
            <w:noWrap/>
            <w:hideMark/>
          </w:tcPr>
          <w:p w14:paraId="38BC5146" w14:textId="77777777" w:rsidR="003A3184" w:rsidRPr="003A3184" w:rsidRDefault="003A3184" w:rsidP="003A3184">
            <w:pPr>
              <w:jc w:val="center"/>
            </w:pPr>
            <w:r w:rsidRPr="003A3184">
              <w:t>102,944</w:t>
            </w:r>
          </w:p>
        </w:tc>
        <w:tc>
          <w:tcPr>
            <w:tcW w:w="681" w:type="pct"/>
            <w:noWrap/>
            <w:hideMark/>
          </w:tcPr>
          <w:p w14:paraId="2B86CE16" w14:textId="77777777" w:rsidR="003A3184" w:rsidRPr="003A3184" w:rsidRDefault="003A3184" w:rsidP="003A3184">
            <w:pPr>
              <w:jc w:val="center"/>
            </w:pPr>
            <w:r w:rsidRPr="003A3184">
              <w:t>3,296</w:t>
            </w:r>
          </w:p>
        </w:tc>
        <w:tc>
          <w:tcPr>
            <w:tcW w:w="654" w:type="pct"/>
            <w:noWrap/>
            <w:hideMark/>
          </w:tcPr>
          <w:p w14:paraId="6D9CEBCB" w14:textId="77777777" w:rsidR="003A3184" w:rsidRPr="003A3184" w:rsidRDefault="003A3184" w:rsidP="003A3184">
            <w:pPr>
              <w:jc w:val="center"/>
            </w:pPr>
            <w:r w:rsidRPr="003A3184">
              <w:t>768,012</w:t>
            </w:r>
          </w:p>
        </w:tc>
        <w:tc>
          <w:tcPr>
            <w:tcW w:w="670" w:type="pct"/>
            <w:noWrap/>
            <w:hideMark/>
          </w:tcPr>
          <w:p w14:paraId="380EC7BA" w14:textId="77777777" w:rsidR="003A3184" w:rsidRPr="003A3184" w:rsidRDefault="003A3184" w:rsidP="003A3184">
            <w:pPr>
              <w:jc w:val="center"/>
            </w:pPr>
            <w:r w:rsidRPr="003A3184">
              <w:t>4.3</w:t>
            </w:r>
          </w:p>
        </w:tc>
        <w:tc>
          <w:tcPr>
            <w:tcW w:w="711" w:type="pct"/>
            <w:noWrap/>
            <w:hideMark/>
          </w:tcPr>
          <w:p w14:paraId="2A110383" w14:textId="77777777" w:rsidR="003A3184" w:rsidRPr="003A3184" w:rsidRDefault="003A3184" w:rsidP="003A3184">
            <w:pPr>
              <w:jc w:val="center"/>
            </w:pPr>
            <w:r w:rsidRPr="003A3184">
              <w:t>9.7</w:t>
            </w:r>
          </w:p>
        </w:tc>
      </w:tr>
      <w:tr w:rsidR="003A3184" w:rsidRPr="003A3184" w14:paraId="05013E3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97C91A1" w14:textId="77777777" w:rsidR="003A3184" w:rsidRPr="003A3184" w:rsidRDefault="003A3184" w:rsidP="003A3184">
            <w:r w:rsidRPr="003A3184">
              <w:t>Nebraska</w:t>
            </w:r>
          </w:p>
        </w:tc>
        <w:tc>
          <w:tcPr>
            <w:tcW w:w="781" w:type="pct"/>
            <w:noWrap/>
            <w:hideMark/>
          </w:tcPr>
          <w:p w14:paraId="5AEB9737" w14:textId="77777777" w:rsidR="003A3184" w:rsidRPr="003A3184" w:rsidRDefault="003A3184" w:rsidP="003A3184">
            <w:pPr>
              <w:jc w:val="center"/>
            </w:pPr>
            <w:r w:rsidRPr="003A3184">
              <w:t>2,201,248</w:t>
            </w:r>
          </w:p>
        </w:tc>
        <w:tc>
          <w:tcPr>
            <w:tcW w:w="592" w:type="pct"/>
            <w:noWrap/>
            <w:hideMark/>
          </w:tcPr>
          <w:p w14:paraId="1B150EFF" w14:textId="77777777" w:rsidR="003A3184" w:rsidRPr="003A3184" w:rsidRDefault="003A3184" w:rsidP="003A3184">
            <w:pPr>
              <w:jc w:val="center"/>
            </w:pPr>
            <w:r w:rsidRPr="003A3184">
              <w:t>204,905</w:t>
            </w:r>
          </w:p>
        </w:tc>
        <w:tc>
          <w:tcPr>
            <w:tcW w:w="681" w:type="pct"/>
            <w:noWrap/>
            <w:hideMark/>
          </w:tcPr>
          <w:p w14:paraId="11ED0356" w14:textId="77777777" w:rsidR="003A3184" w:rsidRPr="003A3184" w:rsidRDefault="003A3184" w:rsidP="003A3184">
            <w:pPr>
              <w:jc w:val="center"/>
            </w:pPr>
            <w:r w:rsidRPr="003A3184">
              <w:t>18,262</w:t>
            </w:r>
          </w:p>
        </w:tc>
        <w:tc>
          <w:tcPr>
            <w:tcW w:w="654" w:type="pct"/>
            <w:noWrap/>
            <w:hideMark/>
          </w:tcPr>
          <w:p w14:paraId="4CA5C4A5" w14:textId="77777777" w:rsidR="003A3184" w:rsidRPr="003A3184" w:rsidRDefault="003A3184" w:rsidP="003A3184">
            <w:pPr>
              <w:jc w:val="center"/>
            </w:pPr>
            <w:r w:rsidRPr="003A3184">
              <w:t>2,014,605</w:t>
            </w:r>
          </w:p>
        </w:tc>
        <w:tc>
          <w:tcPr>
            <w:tcW w:w="670" w:type="pct"/>
            <w:noWrap/>
            <w:hideMark/>
          </w:tcPr>
          <w:p w14:paraId="0E75D5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599D5CE2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</w:tr>
      <w:tr w:rsidR="003A3184" w:rsidRPr="003A3184" w14:paraId="1F3DCA0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BBD98D5" w14:textId="77777777" w:rsidR="003A3184" w:rsidRPr="003A3184" w:rsidRDefault="003A3184" w:rsidP="003A3184">
            <w:r w:rsidRPr="003A3184">
              <w:t>New Hampshire</w:t>
            </w:r>
          </w:p>
        </w:tc>
        <w:tc>
          <w:tcPr>
            <w:tcW w:w="781" w:type="pct"/>
            <w:noWrap/>
            <w:hideMark/>
          </w:tcPr>
          <w:p w14:paraId="539CE1B8" w14:textId="77777777" w:rsidR="003A3184" w:rsidRPr="003A3184" w:rsidRDefault="003A3184" w:rsidP="003A3184">
            <w:pPr>
              <w:jc w:val="center"/>
            </w:pPr>
            <w:r w:rsidRPr="003A3184">
              <w:t>886,427</w:t>
            </w:r>
          </w:p>
        </w:tc>
        <w:tc>
          <w:tcPr>
            <w:tcW w:w="592" w:type="pct"/>
            <w:noWrap/>
            <w:hideMark/>
          </w:tcPr>
          <w:p w14:paraId="448C2E7A" w14:textId="77777777" w:rsidR="003A3184" w:rsidRPr="003A3184" w:rsidRDefault="003A3184" w:rsidP="003A3184">
            <w:pPr>
              <w:jc w:val="center"/>
            </w:pPr>
            <w:r w:rsidRPr="003A3184">
              <w:t>107,549</w:t>
            </w:r>
          </w:p>
        </w:tc>
        <w:tc>
          <w:tcPr>
            <w:tcW w:w="681" w:type="pct"/>
            <w:noWrap/>
            <w:hideMark/>
          </w:tcPr>
          <w:p w14:paraId="50DFE7F8" w14:textId="77777777" w:rsidR="003A3184" w:rsidRPr="003A3184" w:rsidRDefault="003A3184" w:rsidP="003A3184">
            <w:pPr>
              <w:jc w:val="center"/>
            </w:pPr>
            <w:r w:rsidRPr="003A3184">
              <w:t>9,423</w:t>
            </w:r>
          </w:p>
        </w:tc>
        <w:tc>
          <w:tcPr>
            <w:tcW w:w="654" w:type="pct"/>
            <w:noWrap/>
            <w:hideMark/>
          </w:tcPr>
          <w:p w14:paraId="38D2F348" w14:textId="77777777" w:rsidR="003A3184" w:rsidRPr="003A3184" w:rsidRDefault="003A3184" w:rsidP="003A3184">
            <w:pPr>
              <w:jc w:val="center"/>
            </w:pPr>
            <w:r w:rsidRPr="003A3184">
              <w:t>788,302</w:t>
            </w:r>
          </w:p>
        </w:tc>
        <w:tc>
          <w:tcPr>
            <w:tcW w:w="670" w:type="pct"/>
            <w:noWrap/>
            <w:hideMark/>
          </w:tcPr>
          <w:p w14:paraId="0FCBD100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191D9730" w14:textId="77777777" w:rsidR="003A3184" w:rsidRPr="003A3184" w:rsidRDefault="003A3184" w:rsidP="003A3184">
            <w:pPr>
              <w:jc w:val="center"/>
            </w:pPr>
            <w:r w:rsidRPr="003A3184">
              <w:t>12.1</w:t>
            </w:r>
          </w:p>
        </w:tc>
      </w:tr>
      <w:tr w:rsidR="003A3184" w:rsidRPr="003A3184" w14:paraId="152515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07C5439" w14:textId="77777777" w:rsidR="003A3184" w:rsidRPr="003A3184" w:rsidRDefault="003A3184" w:rsidP="003A3184">
            <w:r w:rsidRPr="003A3184">
              <w:t>New Jersey</w:t>
            </w:r>
          </w:p>
        </w:tc>
        <w:tc>
          <w:tcPr>
            <w:tcW w:w="781" w:type="pct"/>
            <w:noWrap/>
            <w:hideMark/>
          </w:tcPr>
          <w:p w14:paraId="5CB7D4D7" w14:textId="77777777" w:rsidR="003A3184" w:rsidRPr="003A3184" w:rsidRDefault="003A3184" w:rsidP="003A3184">
            <w:pPr>
              <w:jc w:val="center"/>
            </w:pPr>
            <w:r w:rsidRPr="003A3184">
              <w:t>8,196,056</w:t>
            </w:r>
          </w:p>
        </w:tc>
        <w:tc>
          <w:tcPr>
            <w:tcW w:w="592" w:type="pct"/>
            <w:noWrap/>
            <w:hideMark/>
          </w:tcPr>
          <w:p w14:paraId="136D168C" w14:textId="77777777" w:rsidR="003A3184" w:rsidRPr="003A3184" w:rsidRDefault="003A3184" w:rsidP="003A3184">
            <w:pPr>
              <w:jc w:val="center"/>
            </w:pPr>
            <w:r w:rsidRPr="003A3184">
              <w:t>1,168,380</w:t>
            </w:r>
          </w:p>
        </w:tc>
        <w:tc>
          <w:tcPr>
            <w:tcW w:w="681" w:type="pct"/>
            <w:noWrap/>
            <w:hideMark/>
          </w:tcPr>
          <w:p w14:paraId="5B06B58D" w14:textId="77777777" w:rsidR="003A3184" w:rsidRPr="003A3184" w:rsidRDefault="003A3184" w:rsidP="003A3184">
            <w:pPr>
              <w:jc w:val="center"/>
            </w:pPr>
            <w:r w:rsidRPr="003A3184">
              <w:t>51,472</w:t>
            </w:r>
          </w:p>
        </w:tc>
        <w:tc>
          <w:tcPr>
            <w:tcW w:w="654" w:type="pct"/>
            <w:noWrap/>
            <w:hideMark/>
          </w:tcPr>
          <w:p w14:paraId="2B6FC102" w14:textId="77777777" w:rsidR="003A3184" w:rsidRPr="003A3184" w:rsidRDefault="003A3184" w:rsidP="003A3184">
            <w:pPr>
              <w:jc w:val="center"/>
            </w:pPr>
            <w:r w:rsidRPr="003A3184">
              <w:t>5,274,310</w:t>
            </w:r>
          </w:p>
        </w:tc>
        <w:tc>
          <w:tcPr>
            <w:tcW w:w="670" w:type="pct"/>
            <w:noWrap/>
            <w:hideMark/>
          </w:tcPr>
          <w:p w14:paraId="794C3AF2" w14:textId="77777777" w:rsidR="003A3184" w:rsidRPr="003A3184" w:rsidRDefault="003A3184" w:rsidP="003A3184">
            <w:pPr>
              <w:jc w:val="center"/>
            </w:pPr>
            <w:r w:rsidRPr="003A3184">
              <w:t>9.8</w:t>
            </w:r>
          </w:p>
        </w:tc>
        <w:tc>
          <w:tcPr>
            <w:tcW w:w="711" w:type="pct"/>
            <w:noWrap/>
            <w:hideMark/>
          </w:tcPr>
          <w:p w14:paraId="7C7E5237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</w:tr>
      <w:tr w:rsidR="003A3184" w:rsidRPr="003A3184" w14:paraId="0D86FB2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AB1AE0F" w14:textId="77777777" w:rsidR="003A3184" w:rsidRPr="003A3184" w:rsidRDefault="003A3184" w:rsidP="003A3184">
            <w:r w:rsidRPr="003A3184">
              <w:t>New Mexico</w:t>
            </w:r>
          </w:p>
        </w:tc>
        <w:tc>
          <w:tcPr>
            <w:tcW w:w="781" w:type="pct"/>
            <w:noWrap/>
            <w:hideMark/>
          </w:tcPr>
          <w:p w14:paraId="1D6F5968" w14:textId="77777777" w:rsidR="003A3184" w:rsidRPr="003A3184" w:rsidRDefault="003A3184" w:rsidP="003A3184">
            <w:pPr>
              <w:jc w:val="center"/>
            </w:pPr>
            <w:r w:rsidRPr="003A3184">
              <w:t>1,497,760</w:t>
            </w:r>
          </w:p>
        </w:tc>
        <w:tc>
          <w:tcPr>
            <w:tcW w:w="592" w:type="pct"/>
            <w:noWrap/>
            <w:hideMark/>
          </w:tcPr>
          <w:p w14:paraId="53C5AA18" w14:textId="77777777" w:rsidR="003A3184" w:rsidRPr="003A3184" w:rsidRDefault="003A3184" w:rsidP="003A3184">
            <w:pPr>
              <w:jc w:val="center"/>
            </w:pPr>
            <w:r w:rsidRPr="003A3184">
              <w:t>179,121</w:t>
            </w:r>
          </w:p>
        </w:tc>
        <w:tc>
          <w:tcPr>
            <w:tcW w:w="681" w:type="pct"/>
            <w:noWrap/>
            <w:hideMark/>
          </w:tcPr>
          <w:p w14:paraId="611B4737" w14:textId="77777777" w:rsidR="003A3184" w:rsidRPr="003A3184" w:rsidRDefault="003A3184" w:rsidP="003A3184">
            <w:pPr>
              <w:jc w:val="center"/>
            </w:pPr>
            <w:r w:rsidRPr="003A3184">
              <w:t>8,857</w:t>
            </w:r>
          </w:p>
        </w:tc>
        <w:tc>
          <w:tcPr>
            <w:tcW w:w="654" w:type="pct"/>
            <w:noWrap/>
            <w:hideMark/>
          </w:tcPr>
          <w:p w14:paraId="6E87E36B" w14:textId="77777777" w:rsidR="003A3184" w:rsidRPr="003A3184" w:rsidRDefault="003A3184" w:rsidP="003A3184">
            <w:pPr>
              <w:jc w:val="center"/>
            </w:pPr>
            <w:r w:rsidRPr="003A3184">
              <w:t>1,327,496</w:t>
            </w:r>
          </w:p>
        </w:tc>
        <w:tc>
          <w:tcPr>
            <w:tcW w:w="670" w:type="pct"/>
            <w:noWrap/>
            <w:hideMark/>
          </w:tcPr>
          <w:p w14:paraId="6E2C62EC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37DBFD08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</w:tr>
      <w:tr w:rsidR="003A3184" w:rsidRPr="003A3184" w14:paraId="3D186B3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E5D68C0" w14:textId="77777777" w:rsidR="003A3184" w:rsidRPr="003A3184" w:rsidRDefault="003A3184" w:rsidP="003A3184">
            <w:r w:rsidRPr="003A3184">
              <w:t>New York</w:t>
            </w:r>
          </w:p>
        </w:tc>
        <w:tc>
          <w:tcPr>
            <w:tcW w:w="781" w:type="pct"/>
            <w:noWrap/>
            <w:hideMark/>
          </w:tcPr>
          <w:p w14:paraId="30884AF8" w14:textId="77777777" w:rsidR="003A3184" w:rsidRPr="003A3184" w:rsidRDefault="003A3184" w:rsidP="003A3184">
            <w:pPr>
              <w:jc w:val="center"/>
            </w:pPr>
            <w:r w:rsidRPr="003A3184">
              <w:t>17,587,681</w:t>
            </w:r>
          </w:p>
        </w:tc>
        <w:tc>
          <w:tcPr>
            <w:tcW w:w="592" w:type="pct"/>
            <w:noWrap/>
            <w:hideMark/>
          </w:tcPr>
          <w:p w14:paraId="77B0CEED" w14:textId="77777777" w:rsidR="003A3184" w:rsidRPr="003A3184" w:rsidRDefault="003A3184" w:rsidP="003A3184">
            <w:pPr>
              <w:jc w:val="center"/>
            </w:pPr>
            <w:r w:rsidRPr="003A3184">
              <w:t>2,781,426</w:t>
            </w:r>
          </w:p>
        </w:tc>
        <w:tc>
          <w:tcPr>
            <w:tcW w:w="681" w:type="pct"/>
            <w:noWrap/>
            <w:hideMark/>
          </w:tcPr>
          <w:p w14:paraId="54FF5B33" w14:textId="77777777" w:rsidR="003A3184" w:rsidRPr="003A3184" w:rsidRDefault="003A3184" w:rsidP="003A3184">
            <w:pPr>
              <w:jc w:val="center"/>
            </w:pPr>
            <w:r w:rsidRPr="003A3184">
              <w:t>221,226</w:t>
            </w:r>
          </w:p>
        </w:tc>
        <w:tc>
          <w:tcPr>
            <w:tcW w:w="654" w:type="pct"/>
            <w:noWrap/>
            <w:hideMark/>
          </w:tcPr>
          <w:p w14:paraId="635A8C2A" w14:textId="77777777" w:rsidR="003A3184" w:rsidRPr="003A3184" w:rsidRDefault="003A3184" w:rsidP="003A3184">
            <w:pPr>
              <w:jc w:val="center"/>
            </w:pPr>
            <w:r w:rsidRPr="003A3184">
              <w:t>15,027,481</w:t>
            </w:r>
          </w:p>
        </w:tc>
        <w:tc>
          <w:tcPr>
            <w:tcW w:w="670" w:type="pct"/>
            <w:noWrap/>
            <w:hideMark/>
          </w:tcPr>
          <w:p w14:paraId="23C022E4" w14:textId="77777777" w:rsidR="003A3184" w:rsidRPr="003A3184" w:rsidRDefault="003A3184" w:rsidP="003A3184">
            <w:pPr>
              <w:jc w:val="center"/>
            </w:pPr>
            <w:r w:rsidRPr="003A3184">
              <w:t>14.7</w:t>
            </w:r>
          </w:p>
        </w:tc>
        <w:tc>
          <w:tcPr>
            <w:tcW w:w="711" w:type="pct"/>
            <w:noWrap/>
            <w:hideMark/>
          </w:tcPr>
          <w:p w14:paraId="1D07536E" w14:textId="77777777" w:rsidR="003A3184" w:rsidRPr="003A3184" w:rsidRDefault="003A3184" w:rsidP="003A3184">
            <w:pPr>
              <w:jc w:val="center"/>
            </w:pPr>
            <w:r w:rsidRPr="003A3184">
              <w:t>15.8</w:t>
            </w:r>
          </w:p>
        </w:tc>
      </w:tr>
      <w:tr w:rsidR="003A3184" w:rsidRPr="003A3184" w14:paraId="5BCF369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CD51489" w14:textId="77777777" w:rsidR="003A3184" w:rsidRPr="003A3184" w:rsidRDefault="003A3184" w:rsidP="003A3184">
            <w:r w:rsidRPr="003A3184">
              <w:t>Ohio</w:t>
            </w:r>
          </w:p>
        </w:tc>
        <w:tc>
          <w:tcPr>
            <w:tcW w:w="781" w:type="pct"/>
            <w:noWrap/>
            <w:hideMark/>
          </w:tcPr>
          <w:p w14:paraId="4581AE86" w14:textId="77777777" w:rsidR="003A3184" w:rsidRPr="003A3184" w:rsidRDefault="003A3184" w:rsidP="003A3184">
            <w:pPr>
              <w:jc w:val="center"/>
            </w:pPr>
            <w:r w:rsidRPr="003A3184">
              <w:t>8,133,870</w:t>
            </w:r>
          </w:p>
        </w:tc>
        <w:tc>
          <w:tcPr>
            <w:tcW w:w="592" w:type="pct"/>
            <w:noWrap/>
            <w:hideMark/>
          </w:tcPr>
          <w:p w14:paraId="1B11341B" w14:textId="77777777" w:rsidR="003A3184" w:rsidRPr="003A3184" w:rsidRDefault="003A3184" w:rsidP="003A3184">
            <w:pPr>
              <w:jc w:val="center"/>
            </w:pPr>
            <w:r w:rsidRPr="003A3184">
              <w:t>997,198</w:t>
            </w:r>
          </w:p>
        </w:tc>
        <w:tc>
          <w:tcPr>
            <w:tcW w:w="681" w:type="pct"/>
            <w:noWrap/>
            <w:hideMark/>
          </w:tcPr>
          <w:p w14:paraId="7E08B916" w14:textId="77777777" w:rsidR="003A3184" w:rsidRPr="003A3184" w:rsidRDefault="003A3184" w:rsidP="003A3184">
            <w:pPr>
              <w:jc w:val="center"/>
            </w:pPr>
            <w:r w:rsidRPr="003A3184">
              <w:t>71,568</w:t>
            </w:r>
          </w:p>
        </w:tc>
        <w:tc>
          <w:tcPr>
            <w:tcW w:w="654" w:type="pct"/>
            <w:noWrap/>
            <w:hideMark/>
          </w:tcPr>
          <w:p w14:paraId="2FB1738F" w14:textId="77777777" w:rsidR="003A3184" w:rsidRPr="003A3184" w:rsidRDefault="003A3184" w:rsidP="003A3184">
            <w:pPr>
              <w:jc w:val="center"/>
            </w:pPr>
            <w:r w:rsidRPr="003A3184">
              <w:t>4,755,245</w:t>
            </w:r>
          </w:p>
        </w:tc>
        <w:tc>
          <w:tcPr>
            <w:tcW w:w="670" w:type="pct"/>
            <w:noWrap/>
            <w:hideMark/>
          </w:tcPr>
          <w:p w14:paraId="45AB0473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  <w:tc>
          <w:tcPr>
            <w:tcW w:w="711" w:type="pct"/>
            <w:noWrap/>
            <w:hideMark/>
          </w:tcPr>
          <w:p w14:paraId="4CD67EE7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</w:tr>
      <w:tr w:rsidR="003A3184" w:rsidRPr="003A3184" w14:paraId="5B181ED7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6D1991" w14:textId="77777777" w:rsidR="003A3184" w:rsidRPr="003A3184" w:rsidRDefault="003A3184" w:rsidP="003A3184">
            <w:r w:rsidRPr="003A3184">
              <w:t>Oklahoma</w:t>
            </w:r>
          </w:p>
        </w:tc>
        <w:tc>
          <w:tcPr>
            <w:tcW w:w="781" w:type="pct"/>
            <w:noWrap/>
            <w:hideMark/>
          </w:tcPr>
          <w:p w14:paraId="6F7A8EB0" w14:textId="77777777" w:rsidR="003A3184" w:rsidRPr="003A3184" w:rsidRDefault="003A3184" w:rsidP="003A3184">
            <w:pPr>
              <w:jc w:val="center"/>
            </w:pPr>
            <w:r w:rsidRPr="003A3184">
              <w:t>3,491,913</w:t>
            </w:r>
          </w:p>
        </w:tc>
        <w:tc>
          <w:tcPr>
            <w:tcW w:w="592" w:type="pct"/>
            <w:noWrap/>
            <w:hideMark/>
          </w:tcPr>
          <w:p w14:paraId="4BC0ECEC" w14:textId="77777777" w:rsidR="003A3184" w:rsidRPr="003A3184" w:rsidRDefault="003A3184" w:rsidP="003A3184">
            <w:pPr>
              <w:jc w:val="center"/>
            </w:pPr>
            <w:r w:rsidRPr="003A3184">
              <w:t>487,287</w:t>
            </w:r>
          </w:p>
        </w:tc>
        <w:tc>
          <w:tcPr>
            <w:tcW w:w="681" w:type="pct"/>
            <w:noWrap/>
            <w:hideMark/>
          </w:tcPr>
          <w:p w14:paraId="434E04A8" w14:textId="77777777" w:rsidR="003A3184" w:rsidRPr="003A3184" w:rsidRDefault="003A3184" w:rsidP="003A3184">
            <w:pPr>
              <w:jc w:val="center"/>
            </w:pPr>
            <w:r w:rsidRPr="003A3184">
              <w:t>24,628</w:t>
            </w:r>
          </w:p>
        </w:tc>
        <w:tc>
          <w:tcPr>
            <w:tcW w:w="654" w:type="pct"/>
            <w:noWrap/>
            <w:hideMark/>
          </w:tcPr>
          <w:p w14:paraId="23158297" w14:textId="77777777" w:rsidR="003A3184" w:rsidRPr="003A3184" w:rsidRDefault="003A3184" w:rsidP="003A3184">
            <w:pPr>
              <w:jc w:val="center"/>
            </w:pPr>
            <w:r w:rsidRPr="003A3184">
              <w:t>2,285,659</w:t>
            </w:r>
          </w:p>
        </w:tc>
        <w:tc>
          <w:tcPr>
            <w:tcW w:w="670" w:type="pct"/>
            <w:noWrap/>
            <w:hideMark/>
          </w:tcPr>
          <w:p w14:paraId="0B3FA15E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  <w:tc>
          <w:tcPr>
            <w:tcW w:w="711" w:type="pct"/>
            <w:noWrap/>
            <w:hideMark/>
          </w:tcPr>
          <w:p w14:paraId="231E43B4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</w:tr>
      <w:tr w:rsidR="003A3184" w:rsidRPr="003A3184" w14:paraId="7839AA42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763FEC3" w14:textId="77777777" w:rsidR="003A3184" w:rsidRPr="003A3184" w:rsidRDefault="003A3184" w:rsidP="003A3184">
            <w:r w:rsidRPr="003A3184">
              <w:t>Oregon</w:t>
            </w:r>
          </w:p>
        </w:tc>
        <w:tc>
          <w:tcPr>
            <w:tcW w:w="781" w:type="pct"/>
            <w:noWrap/>
            <w:hideMark/>
          </w:tcPr>
          <w:p w14:paraId="623164D1" w14:textId="77777777" w:rsidR="003A3184" w:rsidRPr="003A3184" w:rsidRDefault="003A3184" w:rsidP="003A3184">
            <w:pPr>
              <w:jc w:val="center"/>
            </w:pPr>
            <w:r w:rsidRPr="003A3184">
              <w:t>2,525,767</w:t>
            </w:r>
          </w:p>
        </w:tc>
        <w:tc>
          <w:tcPr>
            <w:tcW w:w="592" w:type="pct"/>
            <w:noWrap/>
            <w:hideMark/>
          </w:tcPr>
          <w:p w14:paraId="1BF587EF" w14:textId="77777777" w:rsidR="003A3184" w:rsidRPr="003A3184" w:rsidRDefault="003A3184" w:rsidP="003A3184">
            <w:pPr>
              <w:jc w:val="center"/>
            </w:pPr>
            <w:r w:rsidRPr="003A3184">
              <w:t>281,481</w:t>
            </w:r>
          </w:p>
        </w:tc>
        <w:tc>
          <w:tcPr>
            <w:tcW w:w="681" w:type="pct"/>
            <w:noWrap/>
            <w:hideMark/>
          </w:tcPr>
          <w:p w14:paraId="356CA5C8" w14:textId="77777777" w:rsidR="003A3184" w:rsidRPr="003A3184" w:rsidRDefault="003A3184" w:rsidP="003A3184">
            <w:pPr>
              <w:jc w:val="center"/>
            </w:pPr>
            <w:r w:rsidRPr="003A3184">
              <w:t>8,328</w:t>
            </w:r>
          </w:p>
        </w:tc>
        <w:tc>
          <w:tcPr>
            <w:tcW w:w="654" w:type="pct"/>
            <w:noWrap/>
            <w:hideMark/>
          </w:tcPr>
          <w:p w14:paraId="2420A7D9" w14:textId="77777777" w:rsidR="003A3184" w:rsidRPr="003A3184" w:rsidRDefault="003A3184" w:rsidP="003A3184">
            <w:pPr>
              <w:jc w:val="center"/>
            </w:pPr>
            <w:r w:rsidRPr="003A3184">
              <w:t>752,768</w:t>
            </w:r>
          </w:p>
        </w:tc>
        <w:tc>
          <w:tcPr>
            <w:tcW w:w="670" w:type="pct"/>
            <w:noWrap/>
            <w:hideMark/>
          </w:tcPr>
          <w:p w14:paraId="13D40088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  <w:tc>
          <w:tcPr>
            <w:tcW w:w="711" w:type="pct"/>
            <w:noWrap/>
            <w:hideMark/>
          </w:tcPr>
          <w:p w14:paraId="47252CEF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</w:tr>
      <w:tr w:rsidR="003A3184" w:rsidRPr="003A3184" w14:paraId="3D9A9C1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7459339" w14:textId="77777777" w:rsidR="003A3184" w:rsidRPr="003A3184" w:rsidRDefault="003A3184" w:rsidP="003A3184">
            <w:r w:rsidRPr="003A3184">
              <w:t>Pennsylvania</w:t>
            </w:r>
          </w:p>
        </w:tc>
        <w:tc>
          <w:tcPr>
            <w:tcW w:w="781" w:type="pct"/>
            <w:noWrap/>
            <w:hideMark/>
          </w:tcPr>
          <w:p w14:paraId="232DC541" w14:textId="77777777" w:rsidR="003A3184" w:rsidRPr="003A3184" w:rsidRDefault="003A3184" w:rsidP="003A3184">
            <w:pPr>
              <w:jc w:val="center"/>
            </w:pPr>
            <w:r w:rsidRPr="003A3184">
              <w:t>13,667,687</w:t>
            </w:r>
          </w:p>
        </w:tc>
        <w:tc>
          <w:tcPr>
            <w:tcW w:w="592" w:type="pct"/>
            <w:noWrap/>
            <w:hideMark/>
          </w:tcPr>
          <w:p w14:paraId="2DF51665" w14:textId="77777777" w:rsidR="003A3184" w:rsidRPr="003A3184" w:rsidRDefault="003A3184" w:rsidP="003A3184">
            <w:pPr>
              <w:jc w:val="center"/>
            </w:pPr>
            <w:r w:rsidRPr="003A3184">
              <w:t>1,905,109</w:t>
            </w:r>
          </w:p>
        </w:tc>
        <w:tc>
          <w:tcPr>
            <w:tcW w:w="681" w:type="pct"/>
            <w:noWrap/>
            <w:hideMark/>
          </w:tcPr>
          <w:p w14:paraId="2E68FAFB" w14:textId="77777777" w:rsidR="003A3184" w:rsidRPr="003A3184" w:rsidRDefault="003A3184" w:rsidP="003A3184">
            <w:pPr>
              <w:jc w:val="center"/>
            </w:pPr>
            <w:r w:rsidRPr="003A3184">
              <w:t>62,292</w:t>
            </w:r>
          </w:p>
        </w:tc>
        <w:tc>
          <w:tcPr>
            <w:tcW w:w="654" w:type="pct"/>
            <w:noWrap/>
            <w:hideMark/>
          </w:tcPr>
          <w:p w14:paraId="0C71444E" w14:textId="77777777" w:rsidR="003A3184" w:rsidRPr="003A3184" w:rsidRDefault="003A3184" w:rsidP="003A3184">
            <w:pPr>
              <w:jc w:val="center"/>
            </w:pPr>
            <w:r w:rsidRPr="003A3184">
              <w:t>4,733,925</w:t>
            </w:r>
          </w:p>
        </w:tc>
        <w:tc>
          <w:tcPr>
            <w:tcW w:w="670" w:type="pct"/>
            <w:noWrap/>
            <w:hideMark/>
          </w:tcPr>
          <w:p w14:paraId="705624FF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  <w:tc>
          <w:tcPr>
            <w:tcW w:w="711" w:type="pct"/>
            <w:noWrap/>
            <w:hideMark/>
          </w:tcPr>
          <w:p w14:paraId="33D64179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8807E7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F631617" w14:textId="77777777" w:rsidR="003A3184" w:rsidRPr="003A3184" w:rsidRDefault="003A3184" w:rsidP="003A3184">
            <w:r w:rsidRPr="003A3184">
              <w:t>Rhode Island</w:t>
            </w:r>
          </w:p>
        </w:tc>
        <w:tc>
          <w:tcPr>
            <w:tcW w:w="781" w:type="pct"/>
            <w:noWrap/>
            <w:hideMark/>
          </w:tcPr>
          <w:p w14:paraId="4753543C" w14:textId="77777777" w:rsidR="003A3184" w:rsidRPr="003A3184" w:rsidRDefault="003A3184" w:rsidP="003A3184">
            <w:pPr>
              <w:jc w:val="center"/>
            </w:pPr>
            <w:r w:rsidRPr="003A3184">
              <w:t>907,043</w:t>
            </w:r>
          </w:p>
        </w:tc>
        <w:tc>
          <w:tcPr>
            <w:tcW w:w="592" w:type="pct"/>
            <w:noWrap/>
            <w:hideMark/>
          </w:tcPr>
          <w:p w14:paraId="62D36094" w14:textId="77777777" w:rsidR="003A3184" w:rsidRPr="003A3184" w:rsidRDefault="003A3184" w:rsidP="003A3184">
            <w:pPr>
              <w:jc w:val="center"/>
            </w:pPr>
            <w:r w:rsidRPr="003A3184">
              <w:t>145,915</w:t>
            </w:r>
          </w:p>
        </w:tc>
        <w:tc>
          <w:tcPr>
            <w:tcW w:w="681" w:type="pct"/>
            <w:noWrap/>
            <w:hideMark/>
          </w:tcPr>
          <w:p w14:paraId="622D0559" w14:textId="77777777" w:rsidR="003A3184" w:rsidRPr="003A3184" w:rsidRDefault="003A3184" w:rsidP="003A3184">
            <w:pPr>
              <w:jc w:val="center"/>
            </w:pPr>
            <w:r w:rsidRPr="003A3184">
              <w:t>5,476</w:t>
            </w:r>
          </w:p>
        </w:tc>
        <w:tc>
          <w:tcPr>
            <w:tcW w:w="654" w:type="pct"/>
            <w:noWrap/>
            <w:hideMark/>
          </w:tcPr>
          <w:p w14:paraId="743323A3" w14:textId="77777777" w:rsidR="003A3184" w:rsidRPr="003A3184" w:rsidRDefault="003A3184" w:rsidP="003A3184">
            <w:pPr>
              <w:jc w:val="center"/>
            </w:pPr>
            <w:r w:rsidRPr="003A3184">
              <w:t>384,117</w:t>
            </w:r>
          </w:p>
        </w:tc>
        <w:tc>
          <w:tcPr>
            <w:tcW w:w="670" w:type="pct"/>
            <w:noWrap/>
            <w:hideMark/>
          </w:tcPr>
          <w:p w14:paraId="68EB0B2A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  <w:tc>
          <w:tcPr>
            <w:tcW w:w="711" w:type="pct"/>
            <w:noWrap/>
            <w:hideMark/>
          </w:tcPr>
          <w:p w14:paraId="1C183A47" w14:textId="77777777" w:rsidR="003A3184" w:rsidRPr="003A3184" w:rsidRDefault="003A3184" w:rsidP="003A3184">
            <w:pPr>
              <w:jc w:val="center"/>
            </w:pPr>
            <w:r w:rsidRPr="003A3184">
              <w:t>16.1</w:t>
            </w:r>
          </w:p>
        </w:tc>
      </w:tr>
      <w:tr w:rsidR="003A3184" w:rsidRPr="003A3184" w14:paraId="68EF10F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480C924" w14:textId="77777777" w:rsidR="003A3184" w:rsidRPr="003A3184" w:rsidRDefault="003A3184" w:rsidP="003A3184">
            <w:r w:rsidRPr="003A3184">
              <w:t>Texas</w:t>
            </w:r>
          </w:p>
        </w:tc>
        <w:tc>
          <w:tcPr>
            <w:tcW w:w="781" w:type="pct"/>
            <w:noWrap/>
            <w:hideMark/>
          </w:tcPr>
          <w:p w14:paraId="7BB1341B" w14:textId="77777777" w:rsidR="003A3184" w:rsidRPr="003A3184" w:rsidRDefault="003A3184" w:rsidP="003A3184">
            <w:pPr>
              <w:jc w:val="center"/>
            </w:pPr>
            <w:r w:rsidRPr="003A3184">
              <w:t>26,030,068</w:t>
            </w:r>
          </w:p>
        </w:tc>
        <w:tc>
          <w:tcPr>
            <w:tcW w:w="592" w:type="pct"/>
            <w:noWrap/>
            <w:hideMark/>
          </w:tcPr>
          <w:p w14:paraId="5828DB54" w14:textId="77777777" w:rsidR="003A3184" w:rsidRPr="003A3184" w:rsidRDefault="003A3184" w:rsidP="003A3184">
            <w:pPr>
              <w:jc w:val="center"/>
            </w:pPr>
            <w:r w:rsidRPr="003A3184">
              <w:t>3,420,044</w:t>
            </w:r>
          </w:p>
        </w:tc>
        <w:tc>
          <w:tcPr>
            <w:tcW w:w="681" w:type="pct"/>
            <w:noWrap/>
            <w:hideMark/>
          </w:tcPr>
          <w:p w14:paraId="32731888" w14:textId="77777777" w:rsidR="003A3184" w:rsidRPr="003A3184" w:rsidRDefault="003A3184" w:rsidP="003A3184">
            <w:pPr>
              <w:jc w:val="center"/>
            </w:pPr>
            <w:r w:rsidRPr="003A3184">
              <w:t>381,999</w:t>
            </w:r>
          </w:p>
        </w:tc>
        <w:tc>
          <w:tcPr>
            <w:tcW w:w="654" w:type="pct"/>
            <w:noWrap/>
            <w:hideMark/>
          </w:tcPr>
          <w:p w14:paraId="0480EC48" w14:textId="77777777" w:rsidR="003A3184" w:rsidRPr="003A3184" w:rsidRDefault="003A3184" w:rsidP="003A3184">
            <w:pPr>
              <w:jc w:val="center"/>
            </w:pPr>
            <w:r w:rsidRPr="003A3184">
              <w:t>22,992,023</w:t>
            </w:r>
          </w:p>
        </w:tc>
        <w:tc>
          <w:tcPr>
            <w:tcW w:w="670" w:type="pct"/>
            <w:noWrap/>
            <w:hideMark/>
          </w:tcPr>
          <w:p w14:paraId="60F53596" w14:textId="77777777" w:rsidR="003A3184" w:rsidRPr="003A3184" w:rsidRDefault="003A3184" w:rsidP="003A3184">
            <w:pPr>
              <w:jc w:val="center"/>
            </w:pPr>
            <w:r w:rsidRPr="003A3184">
              <w:t>16.6</w:t>
            </w:r>
          </w:p>
        </w:tc>
        <w:tc>
          <w:tcPr>
            <w:tcW w:w="711" w:type="pct"/>
            <w:noWrap/>
            <w:hideMark/>
          </w:tcPr>
          <w:p w14:paraId="3A159482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04D4C1B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66B00D1" w14:textId="77777777" w:rsidR="003A3184" w:rsidRPr="003A3184" w:rsidRDefault="003A3184" w:rsidP="003A3184">
            <w:r w:rsidRPr="003A3184">
              <w:t>Utah</w:t>
            </w:r>
          </w:p>
        </w:tc>
        <w:tc>
          <w:tcPr>
            <w:tcW w:w="781" w:type="pct"/>
            <w:noWrap/>
            <w:hideMark/>
          </w:tcPr>
          <w:p w14:paraId="420B1C08" w14:textId="77777777" w:rsidR="003A3184" w:rsidRPr="003A3184" w:rsidRDefault="003A3184" w:rsidP="003A3184">
            <w:pPr>
              <w:jc w:val="center"/>
            </w:pPr>
            <w:r w:rsidRPr="003A3184">
              <w:t>3,963,227</w:t>
            </w:r>
          </w:p>
        </w:tc>
        <w:tc>
          <w:tcPr>
            <w:tcW w:w="592" w:type="pct"/>
            <w:noWrap/>
            <w:hideMark/>
          </w:tcPr>
          <w:p w14:paraId="3F3F2B09" w14:textId="77777777" w:rsidR="003A3184" w:rsidRPr="003A3184" w:rsidRDefault="003A3184" w:rsidP="003A3184">
            <w:pPr>
              <w:jc w:val="center"/>
            </w:pPr>
            <w:r w:rsidRPr="003A3184">
              <w:t>404,738</w:t>
            </w:r>
          </w:p>
        </w:tc>
        <w:tc>
          <w:tcPr>
            <w:tcW w:w="681" w:type="pct"/>
            <w:noWrap/>
            <w:hideMark/>
          </w:tcPr>
          <w:p w14:paraId="7562C0B9" w14:textId="77777777" w:rsidR="003A3184" w:rsidRPr="003A3184" w:rsidRDefault="003A3184" w:rsidP="003A3184">
            <w:pPr>
              <w:jc w:val="center"/>
            </w:pPr>
            <w:r w:rsidRPr="003A3184">
              <w:t>30,221</w:t>
            </w:r>
          </w:p>
        </w:tc>
        <w:tc>
          <w:tcPr>
            <w:tcW w:w="654" w:type="pct"/>
            <w:noWrap/>
            <w:hideMark/>
          </w:tcPr>
          <w:p w14:paraId="68886BD8" w14:textId="77777777" w:rsidR="003A3184" w:rsidRPr="003A3184" w:rsidRDefault="003A3184" w:rsidP="003A3184">
            <w:pPr>
              <w:jc w:val="center"/>
            </w:pPr>
            <w:r w:rsidRPr="003A3184">
              <w:t>2,902,955</w:t>
            </w:r>
          </w:p>
        </w:tc>
        <w:tc>
          <w:tcPr>
            <w:tcW w:w="670" w:type="pct"/>
            <w:noWrap/>
            <w:hideMark/>
          </w:tcPr>
          <w:p w14:paraId="549E3A60" w14:textId="77777777" w:rsidR="003A3184" w:rsidRPr="003A3184" w:rsidRDefault="003A3184" w:rsidP="003A3184">
            <w:pPr>
              <w:jc w:val="center"/>
            </w:pPr>
            <w:r w:rsidRPr="003A3184">
              <w:t>10.4</w:t>
            </w:r>
          </w:p>
        </w:tc>
        <w:tc>
          <w:tcPr>
            <w:tcW w:w="711" w:type="pct"/>
            <w:noWrap/>
            <w:hideMark/>
          </w:tcPr>
          <w:p w14:paraId="553246D8" w14:textId="77777777" w:rsidR="003A3184" w:rsidRPr="003A3184" w:rsidRDefault="003A3184" w:rsidP="003A3184">
            <w:pPr>
              <w:jc w:val="center"/>
            </w:pPr>
            <w:r w:rsidRPr="003A3184">
              <w:t>10.2</w:t>
            </w:r>
          </w:p>
        </w:tc>
      </w:tr>
      <w:tr w:rsidR="003A3184" w:rsidRPr="003A3184" w14:paraId="520E3AE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71190709" w14:textId="77777777" w:rsidR="003A3184" w:rsidRPr="003A3184" w:rsidRDefault="003A3184" w:rsidP="003A3184">
            <w:r w:rsidRPr="003A3184">
              <w:t>Vermont</w:t>
            </w:r>
          </w:p>
        </w:tc>
        <w:tc>
          <w:tcPr>
            <w:tcW w:w="781" w:type="pct"/>
            <w:noWrap/>
            <w:hideMark/>
          </w:tcPr>
          <w:p w14:paraId="682FD7E2" w14:textId="77777777" w:rsidR="003A3184" w:rsidRPr="003A3184" w:rsidRDefault="003A3184" w:rsidP="003A3184">
            <w:pPr>
              <w:jc w:val="center"/>
            </w:pPr>
            <w:r w:rsidRPr="003A3184">
              <w:t>646,239</w:t>
            </w:r>
          </w:p>
        </w:tc>
        <w:tc>
          <w:tcPr>
            <w:tcW w:w="592" w:type="pct"/>
            <w:noWrap/>
            <w:hideMark/>
          </w:tcPr>
          <w:p w14:paraId="0E79DD6F" w14:textId="77777777" w:rsidR="003A3184" w:rsidRPr="003A3184" w:rsidRDefault="003A3184" w:rsidP="003A3184">
            <w:pPr>
              <w:jc w:val="center"/>
            </w:pPr>
            <w:r w:rsidRPr="003A3184">
              <w:t>89,457</w:t>
            </w:r>
          </w:p>
        </w:tc>
        <w:tc>
          <w:tcPr>
            <w:tcW w:w="681" w:type="pct"/>
            <w:noWrap/>
            <w:hideMark/>
          </w:tcPr>
          <w:p w14:paraId="7430A71D" w14:textId="77777777" w:rsidR="003A3184" w:rsidRPr="003A3184" w:rsidRDefault="003A3184" w:rsidP="003A3184">
            <w:pPr>
              <w:jc w:val="center"/>
            </w:pPr>
            <w:r w:rsidRPr="003A3184">
              <w:t>6,498</w:t>
            </w:r>
          </w:p>
        </w:tc>
        <w:tc>
          <w:tcPr>
            <w:tcW w:w="654" w:type="pct"/>
            <w:noWrap/>
            <w:hideMark/>
          </w:tcPr>
          <w:p w14:paraId="098801CB" w14:textId="77777777" w:rsidR="003A3184" w:rsidRPr="003A3184" w:rsidRDefault="003A3184" w:rsidP="003A3184">
            <w:pPr>
              <w:jc w:val="center"/>
            </w:pPr>
            <w:r w:rsidRPr="003A3184">
              <w:t>563,280</w:t>
            </w:r>
          </w:p>
        </w:tc>
        <w:tc>
          <w:tcPr>
            <w:tcW w:w="670" w:type="pct"/>
            <w:noWrap/>
            <w:hideMark/>
          </w:tcPr>
          <w:p w14:paraId="41B97EC5" w14:textId="77777777" w:rsidR="003A3184" w:rsidRPr="003A3184" w:rsidRDefault="003A3184" w:rsidP="003A3184">
            <w:pPr>
              <w:jc w:val="center"/>
            </w:pPr>
            <w:r w:rsidRPr="003A3184">
              <w:t>11.5</w:t>
            </w:r>
          </w:p>
        </w:tc>
        <w:tc>
          <w:tcPr>
            <w:tcW w:w="711" w:type="pct"/>
            <w:noWrap/>
            <w:hideMark/>
          </w:tcPr>
          <w:p w14:paraId="044123FC" w14:textId="77777777" w:rsidR="003A3184" w:rsidRPr="003A3184" w:rsidRDefault="003A3184" w:rsidP="003A3184">
            <w:pPr>
              <w:jc w:val="center"/>
            </w:pPr>
            <w:r w:rsidRPr="003A3184">
              <w:t>13.8</w:t>
            </w:r>
          </w:p>
        </w:tc>
      </w:tr>
      <w:tr w:rsidR="003A3184" w:rsidRPr="003A3184" w14:paraId="1B977BA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6F6D79C" w14:textId="77777777" w:rsidR="003A3184" w:rsidRPr="003A3184" w:rsidRDefault="003A3184" w:rsidP="003A3184">
            <w:r w:rsidRPr="003A3184">
              <w:t>Washington</w:t>
            </w:r>
          </w:p>
        </w:tc>
        <w:tc>
          <w:tcPr>
            <w:tcW w:w="781" w:type="pct"/>
            <w:noWrap/>
            <w:hideMark/>
          </w:tcPr>
          <w:p w14:paraId="46BA42C7" w14:textId="77777777" w:rsidR="003A3184" w:rsidRPr="003A3184" w:rsidRDefault="003A3184" w:rsidP="003A3184">
            <w:pPr>
              <w:jc w:val="center"/>
            </w:pPr>
            <w:r w:rsidRPr="003A3184">
              <w:t>3,063,863</w:t>
            </w:r>
          </w:p>
        </w:tc>
        <w:tc>
          <w:tcPr>
            <w:tcW w:w="592" w:type="pct"/>
            <w:noWrap/>
            <w:hideMark/>
          </w:tcPr>
          <w:p w14:paraId="72A0B497" w14:textId="77777777" w:rsidR="003A3184" w:rsidRPr="003A3184" w:rsidRDefault="003A3184" w:rsidP="003A3184">
            <w:pPr>
              <w:jc w:val="center"/>
            </w:pPr>
            <w:r w:rsidRPr="003A3184">
              <w:t>330,138</w:t>
            </w:r>
          </w:p>
        </w:tc>
        <w:tc>
          <w:tcPr>
            <w:tcW w:w="681" w:type="pct"/>
            <w:noWrap/>
            <w:hideMark/>
          </w:tcPr>
          <w:p w14:paraId="1A3CFF11" w14:textId="77777777" w:rsidR="003A3184" w:rsidRPr="003A3184" w:rsidRDefault="003A3184" w:rsidP="003A3184">
            <w:pPr>
              <w:jc w:val="center"/>
            </w:pPr>
            <w:r w:rsidRPr="003A3184">
              <w:t>18,647</w:t>
            </w:r>
          </w:p>
        </w:tc>
        <w:tc>
          <w:tcPr>
            <w:tcW w:w="654" w:type="pct"/>
            <w:noWrap/>
            <w:hideMark/>
          </w:tcPr>
          <w:p w14:paraId="3111EC8B" w14:textId="77777777" w:rsidR="003A3184" w:rsidRPr="003A3184" w:rsidRDefault="003A3184" w:rsidP="003A3184">
            <w:pPr>
              <w:jc w:val="center"/>
            </w:pPr>
            <w:r w:rsidRPr="003A3184">
              <w:t>2,752,373</w:t>
            </w:r>
          </w:p>
        </w:tc>
        <w:tc>
          <w:tcPr>
            <w:tcW w:w="670" w:type="pct"/>
            <w:noWrap/>
            <w:hideMark/>
          </w:tcPr>
          <w:p w14:paraId="17AC6146" w14:textId="77777777" w:rsidR="003A3184" w:rsidRPr="003A3184" w:rsidRDefault="003A3184" w:rsidP="003A3184">
            <w:pPr>
              <w:jc w:val="center"/>
            </w:pPr>
            <w:r w:rsidRPr="003A3184">
              <w:t>6.8</w:t>
            </w:r>
          </w:p>
        </w:tc>
        <w:tc>
          <w:tcPr>
            <w:tcW w:w="711" w:type="pct"/>
            <w:noWrap/>
            <w:hideMark/>
          </w:tcPr>
          <w:p w14:paraId="4B1C6690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</w:tr>
      <w:tr w:rsidR="003A3184" w:rsidRPr="003A3184" w14:paraId="511B381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D6E96BF" w14:textId="77777777" w:rsidR="003A3184" w:rsidRPr="003A3184" w:rsidRDefault="003A3184" w:rsidP="003A3184">
            <w:r w:rsidRPr="003A3184">
              <w:t>West Virginia</w:t>
            </w:r>
          </w:p>
        </w:tc>
        <w:tc>
          <w:tcPr>
            <w:tcW w:w="781" w:type="pct"/>
            <w:noWrap/>
            <w:hideMark/>
          </w:tcPr>
          <w:p w14:paraId="3699ED43" w14:textId="77777777" w:rsidR="003A3184" w:rsidRPr="003A3184" w:rsidRDefault="003A3184" w:rsidP="003A3184">
            <w:pPr>
              <w:jc w:val="center"/>
            </w:pPr>
            <w:r w:rsidRPr="003A3184">
              <w:t>1,877,224</w:t>
            </w:r>
          </w:p>
        </w:tc>
        <w:tc>
          <w:tcPr>
            <w:tcW w:w="592" w:type="pct"/>
            <w:noWrap/>
            <w:hideMark/>
          </w:tcPr>
          <w:p w14:paraId="4A2FEEF1" w14:textId="77777777" w:rsidR="003A3184" w:rsidRPr="003A3184" w:rsidRDefault="003A3184" w:rsidP="003A3184">
            <w:pPr>
              <w:jc w:val="center"/>
            </w:pPr>
            <w:r w:rsidRPr="003A3184">
              <w:t>238,133</w:t>
            </w:r>
          </w:p>
        </w:tc>
        <w:tc>
          <w:tcPr>
            <w:tcW w:w="681" w:type="pct"/>
            <w:noWrap/>
            <w:hideMark/>
          </w:tcPr>
          <w:p w14:paraId="2BEE77F5" w14:textId="77777777" w:rsidR="003A3184" w:rsidRPr="003A3184" w:rsidRDefault="003A3184" w:rsidP="003A3184">
            <w:pPr>
              <w:jc w:val="center"/>
            </w:pPr>
            <w:r w:rsidRPr="003A3184">
              <w:t>3,847</w:t>
            </w:r>
          </w:p>
        </w:tc>
        <w:tc>
          <w:tcPr>
            <w:tcW w:w="654" w:type="pct"/>
            <w:noWrap/>
            <w:hideMark/>
          </w:tcPr>
          <w:p w14:paraId="767CB4C3" w14:textId="77777777" w:rsidR="003A3184" w:rsidRPr="003A3184" w:rsidRDefault="003A3184" w:rsidP="003A3184">
            <w:pPr>
              <w:jc w:val="center"/>
            </w:pPr>
            <w:r w:rsidRPr="003A3184">
              <w:t>325,031</w:t>
            </w:r>
          </w:p>
        </w:tc>
        <w:tc>
          <w:tcPr>
            <w:tcW w:w="670" w:type="pct"/>
            <w:noWrap/>
            <w:hideMark/>
          </w:tcPr>
          <w:p w14:paraId="292F96FA" w14:textId="77777777" w:rsidR="003A3184" w:rsidRPr="003A3184" w:rsidRDefault="003A3184" w:rsidP="003A3184">
            <w:pPr>
              <w:jc w:val="center"/>
            </w:pPr>
            <w:r w:rsidRPr="003A3184">
              <w:t>11.8</w:t>
            </w:r>
          </w:p>
        </w:tc>
        <w:tc>
          <w:tcPr>
            <w:tcW w:w="711" w:type="pct"/>
            <w:noWrap/>
            <w:hideMark/>
          </w:tcPr>
          <w:p w14:paraId="21BFAB4C" w14:textId="77777777" w:rsidR="003A3184" w:rsidRPr="003A3184" w:rsidRDefault="003A3184" w:rsidP="003A3184">
            <w:pPr>
              <w:jc w:val="center"/>
            </w:pPr>
            <w:r w:rsidRPr="003A3184">
              <w:t>12.7</w:t>
            </w:r>
          </w:p>
        </w:tc>
      </w:tr>
      <w:tr w:rsidR="003A3184" w:rsidRPr="003A3184" w14:paraId="6F3C94C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44582D" w14:textId="77777777" w:rsidR="003A3184" w:rsidRPr="003A3184" w:rsidRDefault="003A3184" w:rsidP="003A3184">
            <w:r w:rsidRPr="003A3184">
              <w:t>Wisconsin</w:t>
            </w:r>
          </w:p>
        </w:tc>
        <w:tc>
          <w:tcPr>
            <w:tcW w:w="781" w:type="pct"/>
            <w:noWrap/>
            <w:hideMark/>
          </w:tcPr>
          <w:p w14:paraId="04F76D33" w14:textId="77777777" w:rsidR="003A3184" w:rsidRPr="003A3184" w:rsidRDefault="003A3184" w:rsidP="003A3184">
            <w:pPr>
              <w:jc w:val="center"/>
            </w:pPr>
            <w:r w:rsidRPr="003A3184">
              <w:t>3,890,403</w:t>
            </w:r>
          </w:p>
        </w:tc>
        <w:tc>
          <w:tcPr>
            <w:tcW w:w="592" w:type="pct"/>
            <w:noWrap/>
            <w:hideMark/>
          </w:tcPr>
          <w:p w14:paraId="2324EF82" w14:textId="77777777" w:rsidR="003A3184" w:rsidRPr="003A3184" w:rsidRDefault="003A3184" w:rsidP="003A3184">
            <w:pPr>
              <w:jc w:val="center"/>
            </w:pPr>
            <w:r w:rsidRPr="003A3184">
              <w:t>410,615</w:t>
            </w:r>
          </w:p>
        </w:tc>
        <w:tc>
          <w:tcPr>
            <w:tcW w:w="681" w:type="pct"/>
            <w:noWrap/>
            <w:hideMark/>
          </w:tcPr>
          <w:p w14:paraId="5B05079F" w14:textId="77777777" w:rsidR="003A3184" w:rsidRPr="003A3184" w:rsidRDefault="003A3184" w:rsidP="003A3184">
            <w:pPr>
              <w:jc w:val="center"/>
            </w:pPr>
            <w:r w:rsidRPr="003A3184">
              <w:t>14,404</w:t>
            </w:r>
          </w:p>
        </w:tc>
        <w:tc>
          <w:tcPr>
            <w:tcW w:w="654" w:type="pct"/>
            <w:noWrap/>
            <w:hideMark/>
          </w:tcPr>
          <w:p w14:paraId="6B023DD8" w14:textId="77777777" w:rsidR="003A3184" w:rsidRPr="003A3184" w:rsidRDefault="003A3184" w:rsidP="003A3184">
            <w:pPr>
              <w:jc w:val="center"/>
            </w:pPr>
            <w:r w:rsidRPr="003A3184">
              <w:t>1,174,447</w:t>
            </w:r>
          </w:p>
        </w:tc>
        <w:tc>
          <w:tcPr>
            <w:tcW w:w="670" w:type="pct"/>
            <w:noWrap/>
            <w:hideMark/>
          </w:tcPr>
          <w:p w14:paraId="500B7490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  <w:tc>
          <w:tcPr>
            <w:tcW w:w="711" w:type="pct"/>
            <w:noWrap/>
            <w:hideMark/>
          </w:tcPr>
          <w:p w14:paraId="6283A422" w14:textId="77777777" w:rsidR="003A3184" w:rsidRPr="003A3184" w:rsidRDefault="003A3184" w:rsidP="003A3184">
            <w:pPr>
              <w:jc w:val="center"/>
            </w:pPr>
            <w:r w:rsidRPr="003A3184">
              <w:t>10.6</w:t>
            </w:r>
          </w:p>
        </w:tc>
      </w:tr>
    </w:tbl>
    <w:p w14:paraId="719FA7F5" w14:textId="77777777" w:rsidR="00311555" w:rsidRPr="00311555" w:rsidRDefault="00311555" w:rsidP="00311555">
      <w:pPr>
        <w:rPr>
          <w:b/>
          <w:bCs/>
        </w:rPr>
      </w:pPr>
    </w:p>
    <w:p w14:paraId="75A60315" w14:textId="77777777" w:rsidR="00D0282D" w:rsidRPr="00D0282D" w:rsidRDefault="00D0282D" w:rsidP="00D222A2">
      <w:pPr>
        <w:rPr>
          <w:b/>
          <w:bCs/>
        </w:rPr>
      </w:pPr>
    </w:p>
    <w:p w14:paraId="7CD14106" w14:textId="77777777" w:rsidR="00D0282D" w:rsidRDefault="00D0282D" w:rsidP="00D222A2">
      <w:pPr>
        <w:rPr>
          <w:b/>
          <w:bCs/>
        </w:rPr>
      </w:pPr>
      <w:r>
        <w:rPr>
          <w:b/>
          <w:bCs/>
        </w:rPr>
        <w:t>Figures</w:t>
      </w:r>
    </w:p>
    <w:p w14:paraId="02B881E3" w14:textId="552EA22C" w:rsidR="00D0282D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56147A">
        <w:rPr>
          <w:b/>
          <w:bCs/>
        </w:rPr>
        <w:lastRenderedPageBreak/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14:paraId="79106752" w14:textId="43E03A8B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Boxplots</w:t>
      </w:r>
    </w:p>
    <w:p w14:paraId="0CAFE94D" w14:textId="73CD20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</w:p>
    <w:p w14:paraId="15A5C4AE" w14:textId="3562723D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1CC56AC6" w14:textId="0AC934C1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52BD0365" w14:textId="7F895E2C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0084A668" w14:textId="55F3DEF5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 xml:space="preserve">concentration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</w:p>
    <w:p w14:paraId="7B5B9AEE" w14:textId="30BCF3A8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14:paraId="0453A8E2" w14:textId="77777777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14:paraId="1882996E" w14:textId="0D9463CF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  <w:r w:rsidR="00E72CFE">
        <w:rPr>
          <w:b/>
          <w:bCs/>
        </w:rPr>
        <w:t xml:space="preserve"> grp</w:t>
      </w:r>
    </w:p>
    <w:p w14:paraId="6544D4B2" w14:textId="51D6583B" w:rsidR="0056147A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 (AF)</w:t>
      </w:r>
    </w:p>
    <w:p w14:paraId="5322ACDC" w14:textId="7E4B14E0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744E4CB6" w14:textId="672602A3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 grp</w:t>
      </w:r>
    </w:p>
    <w:p w14:paraId="7AE1C552" w14:textId="1340B228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 grp</w:t>
      </w:r>
    </w:p>
    <w:p w14:paraId="2703AD78" w14:textId="304CE0DC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 w:rsidRPr="00E72CFE">
        <w:rPr>
          <w:b/>
          <w:bCs/>
          <w:vertAlign w:val="subscript"/>
        </w:rPr>
        <w:t xml:space="preserve"> </w:t>
      </w:r>
      <w:r w:rsidRPr="00E72CFE">
        <w:rPr>
          <w:b/>
          <w:bCs/>
        </w:rPr>
        <w:t>concentration by median income</w:t>
      </w:r>
      <w:r>
        <w:rPr>
          <w:b/>
          <w:bCs/>
        </w:rPr>
        <w:t xml:space="preserve"> grp</w:t>
      </w:r>
      <w:r w:rsidRPr="00E72CFE">
        <w:rPr>
          <w:b/>
          <w:bCs/>
        </w:rPr>
        <w:t xml:space="preserve"> </w:t>
      </w:r>
      <w:r>
        <w:rPr>
          <w:b/>
          <w:bCs/>
        </w:rPr>
        <w:t xml:space="preserve">stratified into </w:t>
      </w:r>
      <w:r w:rsidRPr="00E72CFE">
        <w:rPr>
          <w:b/>
          <w:bCs/>
        </w:rPr>
        <w:t>living location</w:t>
      </w:r>
    </w:p>
    <w:p w14:paraId="5E9DCB60" w14:textId="08D986E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living location</w:t>
      </w:r>
    </w:p>
    <w:p w14:paraId="1C198F1C" w14:textId="01E02992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median income grp</w:t>
      </w:r>
    </w:p>
    <w:p w14:paraId="747BE6DC" w14:textId="31083DE1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Scatter plots</w:t>
      </w:r>
    </w:p>
    <w:p w14:paraId="733E7645" w14:textId="7F4B312E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Median income by 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by living location (color) </w:t>
      </w:r>
    </w:p>
    <w:p w14:paraId="6F4F3851" w14:textId="627FED4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Median income by AF</w:t>
      </w:r>
      <w:r w:rsidR="000A015B" w:rsidRPr="000A015B">
        <w:rPr>
          <w:b/>
          <w:bCs/>
        </w:rPr>
        <w:t xml:space="preserve"> </w:t>
      </w:r>
      <w:r w:rsidR="000A015B">
        <w:rPr>
          <w:b/>
          <w:bCs/>
        </w:rPr>
        <w:t>by living location (color)</w:t>
      </w:r>
    </w:p>
    <w:p w14:paraId="1CA0924C" w14:textId="77777777" w:rsidR="00A529FC" w:rsidRDefault="00A529FC" w:rsidP="00D222A2"/>
    <w:sectPr w:rsidR="00A52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sxrAce0ReQsAAAA"/>
  </w:docVars>
  <w:rsids>
    <w:rsidRoot w:val="00A529FC"/>
    <w:rsid w:val="000129A8"/>
    <w:rsid w:val="000831BD"/>
    <w:rsid w:val="00085265"/>
    <w:rsid w:val="000A015B"/>
    <w:rsid w:val="00195C4F"/>
    <w:rsid w:val="001A38D3"/>
    <w:rsid w:val="001E7F7F"/>
    <w:rsid w:val="00207872"/>
    <w:rsid w:val="0027130C"/>
    <w:rsid w:val="00311555"/>
    <w:rsid w:val="00330CB2"/>
    <w:rsid w:val="003A3184"/>
    <w:rsid w:val="003C268D"/>
    <w:rsid w:val="004F1867"/>
    <w:rsid w:val="005410BA"/>
    <w:rsid w:val="0056147A"/>
    <w:rsid w:val="005A0FE6"/>
    <w:rsid w:val="005E1620"/>
    <w:rsid w:val="00627BED"/>
    <w:rsid w:val="006C023D"/>
    <w:rsid w:val="007D065C"/>
    <w:rsid w:val="007D0F4A"/>
    <w:rsid w:val="008B791E"/>
    <w:rsid w:val="00A529FC"/>
    <w:rsid w:val="00AA29F2"/>
    <w:rsid w:val="00AF302A"/>
    <w:rsid w:val="00B5774B"/>
    <w:rsid w:val="00BB5F08"/>
    <w:rsid w:val="00BF3A29"/>
    <w:rsid w:val="00BF62AE"/>
    <w:rsid w:val="00D0282D"/>
    <w:rsid w:val="00D106B4"/>
    <w:rsid w:val="00D222A2"/>
    <w:rsid w:val="00DA252C"/>
    <w:rsid w:val="00E72CFE"/>
    <w:rsid w:val="00F05DFD"/>
    <w:rsid w:val="00F51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3</TotalTime>
  <Pages>5</Pages>
  <Words>1117</Words>
  <Characters>637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7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18</cp:revision>
  <dcterms:created xsi:type="dcterms:W3CDTF">2019-04-16T14:55:00Z</dcterms:created>
  <dcterms:modified xsi:type="dcterms:W3CDTF">2019-05-08T19:04:00Z</dcterms:modified>
</cp:coreProperties>
</file>